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63D99" w:rsidRDefault="00776282">
      <w:pPr>
        <w:pStyle w:val="Heading1"/>
      </w:pPr>
      <w:bookmarkStart w:id="0" w:name="Xf93c140be80471018c4ae628621da52afa9fcc6"/>
      <w:bookmarkStart w:id="1" w:name="_GoBack"/>
      <w:bookmarkEnd w:id="1"/>
      <w:r>
        <w:t>AI-POWERED PERSONAL FINANCE MANAGEMENT SYSTEM</w:t>
      </w:r>
    </w:p>
    <w:p w:rsidR="00763D99" w:rsidRDefault="00776282">
      <w:pPr>
        <w:pStyle w:val="Heading2"/>
      </w:pPr>
      <w:bookmarkStart w:id="2" w:name="X94f809a43b74a203b37de913e97ac7f9ce558f4"/>
      <w:r>
        <w:t>A Web-Based Application for Financial Transaction Tracking and Analysis</w:t>
      </w:r>
    </w:p>
    <w:p w:rsidR="00763D99" w:rsidRDefault="00776282">
      <w:pPr>
        <w:pStyle w:val="FirstParagraph"/>
      </w:pPr>
      <w:r>
        <w:rPr>
          <w:b/>
          <w:bCs/>
        </w:rPr>
        <w:t>MINOR PROJECT REPORT</w:t>
      </w:r>
    </w:p>
    <w:p w:rsidR="00763D99" w:rsidRDefault="00776282">
      <w:pPr>
        <w:pStyle w:val="BodyText"/>
      </w:pPr>
      <w:r>
        <w:t xml:space="preserve">Submitted in partial fulfillment of the requirements for the degree of </w:t>
      </w:r>
      <w:r>
        <w:rPr>
          <w:b/>
          <w:bCs/>
        </w:rPr>
        <w:t>Bachelor of Computer Applications</w:t>
      </w:r>
    </w:p>
    <w:p w:rsidR="00763D99" w:rsidRDefault="00776282">
      <w:pPr>
        <w:pStyle w:val="BodyText"/>
      </w:pPr>
      <w:r>
        <w:rPr>
          <w:b/>
          <w:bCs/>
        </w:rPr>
        <w:t>Submitted By:</w:t>
      </w:r>
      <w:r>
        <w:t xml:space="preserve"> [Your Name] Roll No: [Your Roll Number]</w:t>
      </w:r>
    </w:p>
    <w:p w:rsidR="00763D99" w:rsidRDefault="00776282">
      <w:pPr>
        <w:pStyle w:val="BodyText"/>
      </w:pPr>
      <w:r>
        <w:rPr>
          <w:b/>
          <w:bCs/>
        </w:rPr>
        <w:t>Submitted To:</w:t>
      </w:r>
      <w:r>
        <w:t xml:space="preserve"> [Professor Name] Department of Computer Science [College Name]</w:t>
      </w:r>
    </w:p>
    <w:p w:rsidR="00763D99" w:rsidRDefault="00776282">
      <w:pPr>
        <w:pStyle w:val="BodyText"/>
      </w:pPr>
      <w:r>
        <w:rPr>
          <w:b/>
          <w:bCs/>
        </w:rPr>
        <w:t>Academic Year: 2024-2025</w:t>
      </w:r>
    </w:p>
    <w:p w:rsidR="00763D99" w:rsidRDefault="00776282">
      <w:r>
        <w:pict>
          <v:rect id="_x0000_i1025" style="width:0;height:1.5pt" o:hralign="center" o:hrstd="t" o:hr="t"/>
        </w:pict>
      </w:r>
    </w:p>
    <w:p w:rsidR="00763D99" w:rsidRDefault="00776282">
      <w:pPr>
        <w:pStyle w:val="Heading2"/>
      </w:pPr>
      <w:bookmarkStart w:id="3" w:name="certificate"/>
      <w:bookmarkEnd w:id="2"/>
      <w:r>
        <w:t>CERTIFICATE</w:t>
      </w:r>
    </w:p>
    <w:p w:rsidR="00763D99" w:rsidRDefault="00776282">
      <w:pPr>
        <w:pStyle w:val="FirstParagraph"/>
      </w:pPr>
      <w:r>
        <w:t xml:space="preserve">This is to certify that the project work entitled </w:t>
      </w:r>
      <w:r>
        <w:rPr>
          <w:b/>
          <w:bCs/>
        </w:rPr>
        <w:t>“AI-Powered Personal Finance Managem</w:t>
      </w:r>
      <w:r>
        <w:rPr>
          <w:b/>
          <w:bCs/>
        </w:rPr>
        <w:t>ent System”</w:t>
      </w:r>
      <w:r>
        <w:t xml:space="preserve"> submitted by </w:t>
      </w:r>
      <w:r>
        <w:rPr>
          <w:b/>
          <w:bCs/>
        </w:rPr>
        <w:t>[Your Name]</w:t>
      </w:r>
      <w:r>
        <w:t>, Roll No. </w:t>
      </w:r>
      <w:r>
        <w:rPr>
          <w:b/>
          <w:bCs/>
        </w:rPr>
        <w:t>[Your Roll Number]</w:t>
      </w:r>
      <w:r>
        <w:t xml:space="preserve"> in partial fulfillment of the requirements for the award of degree </w:t>
      </w:r>
      <w:r>
        <w:rPr>
          <w:b/>
          <w:bCs/>
        </w:rPr>
        <w:t>Bachelor of Computer Applications</w:t>
      </w:r>
      <w:r>
        <w:t xml:space="preserve"> of </w:t>
      </w:r>
      <w:r>
        <w:rPr>
          <w:b/>
          <w:bCs/>
        </w:rPr>
        <w:t>[University Name]</w:t>
      </w:r>
      <w:r>
        <w:t xml:space="preserve"> is a record of candidate’s own work carried out by him/her under my </w:t>
      </w:r>
      <w:r>
        <w:t>supervision and guidance.</w:t>
      </w:r>
    </w:p>
    <w:p w:rsidR="00763D99" w:rsidRDefault="00776282">
      <w:pPr>
        <w:pStyle w:val="BodyText"/>
      </w:pPr>
      <w:r>
        <w:t>The matter embodied in this project work has not been submitted earlier for award of any degree or diploma to the best of my knowledge and belief.</w:t>
      </w:r>
    </w:p>
    <w:p w:rsidR="00763D99" w:rsidRDefault="00776282">
      <w:pPr>
        <w:pStyle w:val="BodyText"/>
      </w:pPr>
      <w:r>
        <w:rPr>
          <w:b/>
          <w:bCs/>
        </w:rPr>
        <w:t>Date:</w:t>
      </w:r>
      <w:r>
        <w:t xml:space="preserve"> [Date]</w:t>
      </w:r>
    </w:p>
    <w:p w:rsidR="00763D99" w:rsidRDefault="00776282">
      <w:pPr>
        <w:pStyle w:val="BodyText"/>
      </w:pPr>
      <w:r>
        <w:rPr>
          <w:b/>
          <w:bCs/>
        </w:rPr>
        <w:t>[Supervisor Name]</w:t>
      </w:r>
      <w:r>
        <w:br/>
      </w:r>
      <w:r>
        <w:rPr>
          <w:b/>
          <w:bCs/>
        </w:rPr>
        <w:t>Designation</w:t>
      </w:r>
      <w:r>
        <w:br/>
      </w:r>
      <w:r>
        <w:rPr>
          <w:b/>
          <w:bCs/>
        </w:rPr>
        <w:t>Department of Computer Science</w:t>
      </w:r>
      <w:r>
        <w:br/>
      </w:r>
      <w:r>
        <w:rPr>
          <w:b/>
          <w:bCs/>
        </w:rPr>
        <w:t xml:space="preserve">[College </w:t>
      </w:r>
      <w:r>
        <w:rPr>
          <w:b/>
          <w:bCs/>
        </w:rPr>
        <w:t>Name]</w:t>
      </w:r>
    </w:p>
    <w:p w:rsidR="00763D99" w:rsidRDefault="00776282">
      <w:r>
        <w:pict>
          <v:rect id="_x0000_i1026" style="width:0;height:1.5pt" o:hralign="center" o:hrstd="t" o:hr="t"/>
        </w:pict>
      </w:r>
    </w:p>
    <w:p w:rsidR="00763D99" w:rsidRDefault="00776282">
      <w:pPr>
        <w:pStyle w:val="Heading2"/>
      </w:pPr>
      <w:bookmarkStart w:id="4" w:name="acknowledgements"/>
      <w:bookmarkEnd w:id="3"/>
      <w:r>
        <w:t>ACKNOWLEDGEMENTS</w:t>
      </w:r>
    </w:p>
    <w:p w:rsidR="00763D99" w:rsidRDefault="00776282">
      <w:pPr>
        <w:pStyle w:val="FirstParagraph"/>
      </w:pPr>
      <w:r>
        <w:t>I would like to express my sincere gratitude to all those who have contributed to the successful completion of this project.</w:t>
      </w:r>
    </w:p>
    <w:p w:rsidR="00763D99" w:rsidRDefault="00776282">
      <w:pPr>
        <w:pStyle w:val="BodyText"/>
      </w:pPr>
      <w:r>
        <w:t xml:space="preserve">First and foremost, I extend my heartfelt thanks to my project supervisor </w:t>
      </w:r>
      <w:r>
        <w:rPr>
          <w:b/>
          <w:bCs/>
        </w:rPr>
        <w:t>[Supervisor Name]</w:t>
      </w:r>
      <w:r>
        <w:t xml:space="preserve"> for their inva</w:t>
      </w:r>
      <w:r>
        <w:t>luable guidance, continuous support, and encouragement throughout the development of this project. Their expertise in web development and database management has been instrumental in shaping this work.</w:t>
      </w:r>
    </w:p>
    <w:p w:rsidR="00763D99" w:rsidRDefault="00776282">
      <w:pPr>
        <w:pStyle w:val="BodyText"/>
      </w:pPr>
      <w:r>
        <w:lastRenderedPageBreak/>
        <w:t xml:space="preserve">I am grateful to </w:t>
      </w:r>
      <w:r>
        <w:rPr>
          <w:b/>
          <w:bCs/>
        </w:rPr>
        <w:t>[HOD Name]</w:t>
      </w:r>
      <w:r>
        <w:t>, Head of Department, Compu</w:t>
      </w:r>
      <w:r>
        <w:t>ter Science, for providing the necessary facilities and resources required for this project.</w:t>
      </w:r>
    </w:p>
    <w:p w:rsidR="00763D99" w:rsidRDefault="00776282">
      <w:pPr>
        <w:pStyle w:val="BodyText"/>
      </w:pPr>
      <w:r>
        <w:t>I would also like to thank all the faculty members of the Department of Computer Science for their support and valuable suggestions during various phases of this p</w:t>
      </w:r>
      <w:r>
        <w:t>roject.</w:t>
      </w:r>
    </w:p>
    <w:p w:rsidR="00763D99" w:rsidRDefault="00776282">
      <w:pPr>
        <w:pStyle w:val="BodyText"/>
      </w:pPr>
      <w:r>
        <w:t>Special thanks to my fellow students who provided feedback during the testing phase of the application and helped in identifying potential improvements.</w:t>
      </w:r>
    </w:p>
    <w:p w:rsidR="00763D99" w:rsidRDefault="00776282">
      <w:pPr>
        <w:pStyle w:val="BodyText"/>
      </w:pPr>
      <w:r>
        <w:t xml:space="preserve">Finally, I thank my family and friends for their constant encouragement and support throughout </w:t>
      </w:r>
      <w:r>
        <w:t>this endeavor.</w:t>
      </w:r>
    </w:p>
    <w:p w:rsidR="00763D99" w:rsidRDefault="00776282">
      <w:pPr>
        <w:pStyle w:val="BodyText"/>
      </w:pPr>
      <w:r>
        <w:rPr>
          <w:b/>
          <w:bCs/>
        </w:rPr>
        <w:t>[Your Name]</w:t>
      </w:r>
      <w:r>
        <w:br/>
      </w:r>
      <w:r>
        <w:rPr>
          <w:b/>
          <w:bCs/>
        </w:rPr>
        <w:t>Roll No: [Your Roll Number]</w:t>
      </w:r>
    </w:p>
    <w:p w:rsidR="00763D99" w:rsidRDefault="00776282">
      <w:r>
        <w:pict>
          <v:rect id="_x0000_i1027" style="width:0;height:1.5pt" o:hralign="center" o:hrstd="t" o:hr="t"/>
        </w:pict>
      </w:r>
    </w:p>
    <w:p w:rsidR="00763D99" w:rsidRDefault="00776282">
      <w:pPr>
        <w:pStyle w:val="Heading2"/>
      </w:pPr>
      <w:bookmarkStart w:id="5" w:name="list-of-tables"/>
      <w:bookmarkEnd w:id="4"/>
      <w:r>
        <w:t>LIST OF TABL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03"/>
        <w:gridCol w:w="4363"/>
        <w:gridCol w:w="1377"/>
      </w:tblGrid>
      <w:tr w:rsidR="00763D99" w:rsidTr="00763D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S.NO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TABLE TITLE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PAGE NO.</w:t>
            </w:r>
          </w:p>
        </w:tc>
      </w:tr>
      <w:tr w:rsidR="00763D99"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1.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SOFTWARE REQUIREMENTS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15</w:t>
            </w:r>
          </w:p>
        </w:tc>
      </w:tr>
      <w:tr w:rsidR="00763D99"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2.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HARDWARE REQUIREMENTS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15</w:t>
            </w:r>
          </w:p>
        </w:tc>
      </w:tr>
      <w:tr w:rsidR="00763D99"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3.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FUNCTIONAL REQUIREMENTS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17</w:t>
            </w:r>
          </w:p>
        </w:tc>
      </w:tr>
      <w:tr w:rsidR="00763D99"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4.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NON-FUNCTIONAL REQUIREMENTS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18</w:t>
            </w:r>
          </w:p>
        </w:tc>
      </w:tr>
      <w:tr w:rsidR="00763D99"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5.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USER ROLES AND PERMISSIONS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22</w:t>
            </w:r>
          </w:p>
        </w:tc>
      </w:tr>
      <w:tr w:rsidR="00763D99"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6.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DATABASE SCHEMA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26</w:t>
            </w:r>
          </w:p>
        </w:tc>
      </w:tr>
      <w:tr w:rsidR="00763D99"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7.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API ENDPOINTS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32</w:t>
            </w:r>
          </w:p>
        </w:tc>
      </w:tr>
    </w:tbl>
    <w:p w:rsidR="00763D99" w:rsidRDefault="00776282">
      <w:r>
        <w:pict>
          <v:rect id="_x0000_i1028" style="width:0;height:1.5pt" o:hralign="center" o:hrstd="t" o:hr="t"/>
        </w:pict>
      </w:r>
    </w:p>
    <w:p w:rsidR="00763D99" w:rsidRDefault="00776282">
      <w:pPr>
        <w:pStyle w:val="Heading2"/>
      </w:pPr>
      <w:bookmarkStart w:id="6" w:name="list-of-figures"/>
      <w:bookmarkEnd w:id="5"/>
      <w:r>
        <w:t>LIST OF FIGUR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10"/>
        <w:gridCol w:w="4337"/>
        <w:gridCol w:w="1377"/>
      </w:tblGrid>
      <w:tr w:rsidR="00763D99" w:rsidTr="00763D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FIG NO.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FIGURE TITLE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PAGE NO.</w:t>
            </w:r>
          </w:p>
        </w:tc>
      </w:tr>
      <w:tr w:rsidR="00763D99"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1.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SYSTEM ARCHITECTURE DIAGRAM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21</w:t>
            </w:r>
          </w:p>
        </w:tc>
      </w:tr>
      <w:tr w:rsidR="00763D99"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2.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ER DIAGRAM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22</w:t>
            </w:r>
          </w:p>
        </w:tc>
      </w:tr>
      <w:tr w:rsidR="00763D99"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3.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DATA FLOW DIAGRAM (LEVEL 0)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23</w:t>
            </w:r>
          </w:p>
        </w:tc>
      </w:tr>
      <w:tr w:rsidR="00763D99"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4.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DATA FLOW DIAGRAM (LEVEL 1)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24</w:t>
            </w:r>
          </w:p>
        </w:tc>
      </w:tr>
      <w:tr w:rsidR="00763D99"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5.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USE CASE DIAGRAM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25</w:t>
            </w:r>
          </w:p>
        </w:tc>
      </w:tr>
      <w:tr w:rsidR="00763D99"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6.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CLASS DIAGRAM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27</w:t>
            </w:r>
          </w:p>
        </w:tc>
      </w:tr>
      <w:tr w:rsidR="00763D99"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7.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SEQUENCE DIAGRAM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28</w:t>
            </w:r>
          </w:p>
        </w:tc>
      </w:tr>
      <w:tr w:rsidR="00763D99"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8.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AI CATEGORIZATION FLOWCHART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30</w:t>
            </w:r>
          </w:p>
        </w:tc>
      </w:tr>
    </w:tbl>
    <w:p w:rsidR="00763D99" w:rsidRDefault="00776282">
      <w:r>
        <w:pict>
          <v:rect id="_x0000_i1029" style="width:0;height:1.5pt" o:hralign="center" o:hrstd="t" o:hr="t"/>
        </w:pict>
      </w:r>
    </w:p>
    <w:p w:rsidR="00763D99" w:rsidRDefault="00776282">
      <w:pPr>
        <w:pStyle w:val="Heading2"/>
      </w:pPr>
      <w:bookmarkStart w:id="7" w:name="list-of-abbreviations"/>
      <w:bookmarkEnd w:id="6"/>
      <w:r>
        <w:t>LIST OF ABBREVIATION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70"/>
        <w:gridCol w:w="1990"/>
        <w:gridCol w:w="3952"/>
      </w:tblGrid>
      <w:tr w:rsidR="00763D99" w:rsidTr="00763D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S.NO.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ABBREVIATION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FULL FORM</w:t>
            </w:r>
          </w:p>
        </w:tc>
      </w:tr>
      <w:tr w:rsidR="00763D99">
        <w:tc>
          <w:tcPr>
            <w:tcW w:w="0" w:type="auto"/>
          </w:tcPr>
          <w:p w:rsidR="00763D99" w:rsidRDefault="00776282">
            <w:pPr>
              <w:pStyle w:val="Compact"/>
            </w:pPr>
            <w:r>
              <w:lastRenderedPageBreak/>
              <w:t>1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HTML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Hypertext Markup Language</w:t>
            </w:r>
          </w:p>
        </w:tc>
      </w:tr>
      <w:tr w:rsidR="00763D99"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CSS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Cascading Style Sheet</w:t>
            </w:r>
          </w:p>
        </w:tc>
      </w:tr>
      <w:tr w:rsidR="00763D99"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JS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JavaScript</w:t>
            </w:r>
          </w:p>
        </w:tc>
      </w:tr>
      <w:tr w:rsidR="00763D99"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API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Application Programming Interface</w:t>
            </w:r>
          </w:p>
        </w:tc>
      </w:tr>
      <w:tr w:rsidR="00763D99"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AJAX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Asynchronous JavaScript and XML</w:t>
            </w:r>
          </w:p>
        </w:tc>
      </w:tr>
      <w:tr w:rsidR="00763D99"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SQL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Structured Query Language</w:t>
            </w:r>
          </w:p>
        </w:tc>
      </w:tr>
      <w:tr w:rsidR="00763D99"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CRUD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Create, Read, Update, Delete</w:t>
            </w:r>
          </w:p>
        </w:tc>
      </w:tr>
      <w:tr w:rsidR="00763D99"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AI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Artificial Intelligence</w:t>
            </w:r>
          </w:p>
        </w:tc>
      </w:tr>
      <w:tr w:rsidR="00763D99"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UI/UX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User Interface/User Experience</w:t>
            </w:r>
          </w:p>
        </w:tc>
      </w:tr>
      <w:tr w:rsidR="00763D99"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HTTP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Hypertext Transfer Protocol</w:t>
            </w:r>
          </w:p>
        </w:tc>
      </w:tr>
    </w:tbl>
    <w:p w:rsidR="00763D99" w:rsidRDefault="00776282">
      <w:r>
        <w:pict>
          <v:rect id="_x0000_i1030" style="width:0;height:1.5pt" o:hralign="center" o:hrstd="t" o:hr="t"/>
        </w:pict>
      </w:r>
    </w:p>
    <w:p w:rsidR="00763D99" w:rsidRDefault="00776282">
      <w:pPr>
        <w:pStyle w:val="Heading2"/>
      </w:pPr>
      <w:bookmarkStart w:id="8" w:name="index---website-screenshots"/>
      <w:bookmarkEnd w:id="7"/>
      <w:r>
        <w:t>INDEX - WEBSITE SCREENSHOT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03"/>
        <w:gridCol w:w="3430"/>
        <w:gridCol w:w="1377"/>
      </w:tblGrid>
      <w:tr w:rsidR="00763D99" w:rsidTr="00763D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S.NO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TITLE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PAGE NO.</w:t>
            </w:r>
          </w:p>
        </w:tc>
      </w:tr>
      <w:tr w:rsidR="00763D99"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1.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LOGIN PAGE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45</w:t>
            </w:r>
          </w:p>
        </w:tc>
      </w:tr>
      <w:tr w:rsidR="00763D99"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2.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REGISTRATION PAGE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46</w:t>
            </w:r>
          </w:p>
        </w:tc>
      </w:tr>
      <w:tr w:rsidR="00763D99"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3.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DASHBOARD PAGE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47</w:t>
            </w:r>
          </w:p>
        </w:tc>
      </w:tr>
      <w:tr w:rsidR="00763D99"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4.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PERSONAL FINANCE PAGE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48</w:t>
            </w:r>
          </w:p>
        </w:tc>
      </w:tr>
      <w:tr w:rsidR="00763D99"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5.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ADD TRANSACTION PAGE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49</w:t>
            </w:r>
          </w:p>
        </w:tc>
      </w:tr>
      <w:tr w:rsidR="00763D99"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6.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TRANSACTION HISTORY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50</w:t>
            </w:r>
          </w:p>
        </w:tc>
      </w:tr>
      <w:tr w:rsidR="00763D99"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7.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ANALYTICS DASHBOARD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51</w:t>
            </w:r>
          </w:p>
        </w:tc>
      </w:tr>
      <w:tr w:rsidR="00763D99"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8.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AI CATEGORIZATION DEMO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52</w:t>
            </w:r>
          </w:p>
        </w:tc>
      </w:tr>
    </w:tbl>
    <w:p w:rsidR="00763D99" w:rsidRDefault="00776282">
      <w:r>
        <w:pict>
          <v:rect id="_x0000_i1031" style="width:0;height:1.5pt" o:hralign="center" o:hrstd="t" o:hr="t"/>
        </w:pict>
      </w:r>
    </w:p>
    <w:p w:rsidR="00763D99" w:rsidRDefault="00776282">
      <w:pPr>
        <w:pStyle w:val="Heading2"/>
      </w:pPr>
      <w:bookmarkStart w:id="9" w:name="contents"/>
      <w:bookmarkEnd w:id="8"/>
      <w:r>
        <w:t>CONTENT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17"/>
        <w:gridCol w:w="6951"/>
        <w:gridCol w:w="1217"/>
      </w:tblGrid>
      <w:tr w:rsidR="00763D99" w:rsidTr="00763D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S.No.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Topic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Page No.</w:t>
            </w:r>
          </w:p>
        </w:tc>
      </w:tr>
      <w:tr w:rsidR="00763D99"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1.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CERTIFICATE(S)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2</w:t>
            </w:r>
          </w:p>
        </w:tc>
      </w:tr>
      <w:tr w:rsidR="00763D99"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2.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ACKNOWLEDGEMENTS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3</w:t>
            </w:r>
          </w:p>
        </w:tc>
      </w:tr>
      <w:tr w:rsidR="00763D99"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3.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LIST OF TABLES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4</w:t>
            </w:r>
          </w:p>
        </w:tc>
      </w:tr>
      <w:tr w:rsidR="00763D99"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4.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LIST OF FIGURES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4</w:t>
            </w:r>
          </w:p>
        </w:tc>
      </w:tr>
      <w:tr w:rsidR="00763D99"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5.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LIST OF ABBREVIATIONS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5</w:t>
            </w:r>
          </w:p>
        </w:tc>
      </w:tr>
      <w:tr w:rsidR="00763D99"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6.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INDEX - WEBSITE SCREENSHOTS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5</w:t>
            </w:r>
          </w:p>
        </w:tc>
      </w:tr>
      <w:tr w:rsidR="00763D99"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7.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CHAPTER-1: INTRODUCTION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7</w:t>
            </w:r>
          </w:p>
        </w:tc>
      </w:tr>
      <w:tr w:rsidR="00763D99"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8.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CHAPTER-2: SYSTEM REQUIREMENT ANALYSIS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14</w:t>
            </w:r>
          </w:p>
        </w:tc>
      </w:tr>
      <w:tr w:rsidR="00763D99"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9.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CHAPTER-3: SYSTEM FEASIBILITY STUDY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19</w:t>
            </w:r>
          </w:p>
        </w:tc>
      </w:tr>
      <w:tr w:rsidR="00763D99"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10.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CHAPTER-4: SYSTEM DESIGN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21</w:t>
            </w:r>
          </w:p>
        </w:tc>
      </w:tr>
      <w:tr w:rsidR="00763D99">
        <w:tc>
          <w:tcPr>
            <w:tcW w:w="0" w:type="auto"/>
          </w:tcPr>
          <w:p w:rsidR="00763D99" w:rsidRDefault="00776282">
            <w:pPr>
              <w:pStyle w:val="Compact"/>
            </w:pPr>
            <w:r>
              <w:lastRenderedPageBreak/>
              <w:t>11.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CHAPTER-5: SYSTEM DEVELOPMENT (CODING)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29</w:t>
            </w:r>
          </w:p>
        </w:tc>
      </w:tr>
      <w:tr w:rsidR="00763D99"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12.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CHAPTER-6: SYSTEM IMPLEMENTATION (SCREENSHOTS)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45</w:t>
            </w:r>
          </w:p>
        </w:tc>
      </w:tr>
      <w:tr w:rsidR="00763D99"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13.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CHAPTER-7: FUTURE SCOPE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53</w:t>
            </w:r>
          </w:p>
        </w:tc>
      </w:tr>
      <w:tr w:rsidR="00763D99"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14.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REFERENCES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54</w:t>
            </w:r>
          </w:p>
        </w:tc>
      </w:tr>
    </w:tbl>
    <w:p w:rsidR="00763D99" w:rsidRDefault="00776282">
      <w:r>
        <w:pict>
          <v:rect id="_x0000_i1032" style="width:0;height:1.5pt" o:hralign="center" o:hrstd="t" o:hr="t"/>
        </w:pict>
      </w:r>
    </w:p>
    <w:p w:rsidR="00763D99" w:rsidRDefault="00776282">
      <w:pPr>
        <w:pStyle w:val="Heading1"/>
      </w:pPr>
      <w:bookmarkStart w:id="10" w:name="chapter-1-introduction"/>
      <w:bookmarkEnd w:id="0"/>
      <w:bookmarkEnd w:id="9"/>
      <w:r>
        <w:t>CHAPTER 1: INTRODUCTION</w:t>
      </w:r>
    </w:p>
    <w:p w:rsidR="00763D99" w:rsidRDefault="00776282">
      <w:pPr>
        <w:pStyle w:val="Heading2"/>
      </w:pPr>
      <w:bookmarkStart w:id="11" w:name="overview"/>
      <w:r>
        <w:t>1.1 Overview</w:t>
      </w:r>
    </w:p>
    <w:p w:rsidR="00763D99" w:rsidRDefault="00776282">
      <w:pPr>
        <w:pStyle w:val="FirstParagraph"/>
      </w:pPr>
      <w:r>
        <w:t>In today’s digital age, personal finance management has become increasingly important for individuals seeking to maintain control over their financial well-being. The AI-Powered Personal Finance Management System is a web-based application des</w:t>
      </w:r>
      <w:r>
        <w:t>igned to help users track, categorize, and analyze their financial transactions efficiently.</w:t>
      </w:r>
    </w:p>
    <w:p w:rsidR="00763D99" w:rsidRDefault="00776282">
      <w:pPr>
        <w:pStyle w:val="BodyText"/>
      </w:pPr>
      <w:r>
        <w:t>This system leverages artificial intelligence to automatically categorize transactions based on their descriptions, reducing manual effort and improving accuracy i</w:t>
      </w:r>
      <w:r>
        <w:t>n financial record-keeping. The application provides users with comprehensive tools for managing their personal finances, including transaction tracking, expense analysis, and financial reporting.</w:t>
      </w:r>
    </w:p>
    <w:p w:rsidR="00763D99" w:rsidRDefault="00776282">
      <w:pPr>
        <w:pStyle w:val="Heading2"/>
      </w:pPr>
      <w:bookmarkStart w:id="12" w:name="problem-statement"/>
      <w:bookmarkEnd w:id="11"/>
      <w:r>
        <w:t>1.2 Problem Statement</w:t>
      </w:r>
    </w:p>
    <w:p w:rsidR="00763D99" w:rsidRDefault="00776282">
      <w:pPr>
        <w:pStyle w:val="FirstParagraph"/>
      </w:pPr>
      <w:r>
        <w:t>Traditional methods of financial mana</w:t>
      </w:r>
      <w:r>
        <w:t xml:space="preserve">gement often involve manual entry and categorization of transactions, which can be time-consuming and error-prone. Many existing solutions lack intelligent categorization features and fail to provide meaningful insights into spending patterns. Users often </w:t>
      </w:r>
      <w:r>
        <w:t>struggle with:</w:t>
      </w:r>
    </w:p>
    <w:p w:rsidR="00763D99" w:rsidRDefault="00776282">
      <w:pPr>
        <w:pStyle w:val="Compact"/>
        <w:numPr>
          <w:ilvl w:val="0"/>
          <w:numId w:val="2"/>
        </w:numPr>
      </w:pPr>
      <w:r>
        <w:t>Manual categorization of numerous transactions</w:t>
      </w:r>
    </w:p>
    <w:p w:rsidR="00763D99" w:rsidRDefault="00776282">
      <w:pPr>
        <w:pStyle w:val="Compact"/>
        <w:numPr>
          <w:ilvl w:val="0"/>
          <w:numId w:val="2"/>
        </w:numPr>
      </w:pPr>
      <w:r>
        <w:t>Lack of automated financial insights</w:t>
      </w:r>
    </w:p>
    <w:p w:rsidR="00763D99" w:rsidRDefault="00776282">
      <w:pPr>
        <w:pStyle w:val="Compact"/>
        <w:numPr>
          <w:ilvl w:val="0"/>
          <w:numId w:val="2"/>
        </w:numPr>
      </w:pPr>
      <w:r>
        <w:t>Difficulty in tracking spending patterns</w:t>
      </w:r>
    </w:p>
    <w:p w:rsidR="00763D99" w:rsidRDefault="00776282">
      <w:pPr>
        <w:pStyle w:val="Compact"/>
        <w:numPr>
          <w:ilvl w:val="0"/>
          <w:numId w:val="2"/>
        </w:numPr>
      </w:pPr>
      <w:r>
        <w:t>Limited visualization of financial data</w:t>
      </w:r>
    </w:p>
    <w:p w:rsidR="00763D99" w:rsidRDefault="00776282">
      <w:pPr>
        <w:pStyle w:val="Compact"/>
        <w:numPr>
          <w:ilvl w:val="0"/>
          <w:numId w:val="2"/>
        </w:numPr>
      </w:pPr>
      <w:r>
        <w:t>Time-consuming financial record maintenance</w:t>
      </w:r>
    </w:p>
    <w:p w:rsidR="00763D99" w:rsidRDefault="00776282">
      <w:pPr>
        <w:pStyle w:val="Heading2"/>
      </w:pPr>
      <w:bookmarkStart w:id="13" w:name="objectives"/>
      <w:bookmarkEnd w:id="12"/>
      <w:r>
        <w:t>1.3 Objectives</w:t>
      </w:r>
    </w:p>
    <w:p w:rsidR="00763D99" w:rsidRDefault="00776282">
      <w:pPr>
        <w:pStyle w:val="FirstParagraph"/>
      </w:pPr>
      <w:r>
        <w:t>The primary objectives of this project are:</w:t>
      </w:r>
    </w:p>
    <w:p w:rsidR="00763D99" w:rsidRDefault="00776282">
      <w:pPr>
        <w:pStyle w:val="Heading3"/>
      </w:pPr>
      <w:bookmarkStart w:id="14" w:name="primary-objectives"/>
      <w:r>
        <w:t>1.3.1 Primary Objectives</w:t>
      </w:r>
    </w:p>
    <w:p w:rsidR="00763D99" w:rsidRDefault="00776282">
      <w:pPr>
        <w:pStyle w:val="Compact"/>
        <w:numPr>
          <w:ilvl w:val="0"/>
          <w:numId w:val="3"/>
        </w:numPr>
      </w:pPr>
      <w:r>
        <w:t>Develop a user-friendly web application for personal finance management</w:t>
      </w:r>
    </w:p>
    <w:p w:rsidR="00763D99" w:rsidRDefault="00776282">
      <w:pPr>
        <w:pStyle w:val="Compact"/>
        <w:numPr>
          <w:ilvl w:val="0"/>
          <w:numId w:val="3"/>
        </w:numPr>
      </w:pPr>
      <w:r>
        <w:t>Implement AI-based transaction categorization using rule-based algorithms</w:t>
      </w:r>
    </w:p>
    <w:p w:rsidR="00763D99" w:rsidRDefault="00776282">
      <w:pPr>
        <w:pStyle w:val="Compact"/>
        <w:numPr>
          <w:ilvl w:val="0"/>
          <w:numId w:val="3"/>
        </w:numPr>
      </w:pPr>
      <w:r>
        <w:t>Provide secure user authentication and da</w:t>
      </w:r>
      <w:r>
        <w:t>ta management</w:t>
      </w:r>
    </w:p>
    <w:p w:rsidR="00763D99" w:rsidRDefault="00776282">
      <w:pPr>
        <w:pStyle w:val="Compact"/>
        <w:numPr>
          <w:ilvl w:val="0"/>
          <w:numId w:val="3"/>
        </w:numPr>
      </w:pPr>
      <w:r>
        <w:t>Create an intuitive dashboard for financial overview</w:t>
      </w:r>
    </w:p>
    <w:p w:rsidR="00763D99" w:rsidRDefault="00776282">
      <w:pPr>
        <w:pStyle w:val="Compact"/>
        <w:numPr>
          <w:ilvl w:val="0"/>
          <w:numId w:val="3"/>
        </w:numPr>
      </w:pPr>
      <w:r>
        <w:lastRenderedPageBreak/>
        <w:t>Enable comprehensive transaction tracking and analysis</w:t>
      </w:r>
    </w:p>
    <w:p w:rsidR="00763D99" w:rsidRDefault="00776282">
      <w:pPr>
        <w:pStyle w:val="Heading3"/>
      </w:pPr>
      <w:bookmarkStart w:id="15" w:name="secondary-objectives"/>
      <w:bookmarkEnd w:id="14"/>
      <w:r>
        <w:t>1.3.2 Secondary Objectives</w:t>
      </w:r>
    </w:p>
    <w:p w:rsidR="00763D99" w:rsidRDefault="00776282">
      <w:pPr>
        <w:pStyle w:val="Compact"/>
        <w:numPr>
          <w:ilvl w:val="0"/>
          <w:numId w:val="4"/>
        </w:numPr>
      </w:pPr>
      <w:r>
        <w:t>Implement data visualization through charts and graphs</w:t>
      </w:r>
    </w:p>
    <w:p w:rsidR="00763D99" w:rsidRDefault="00776282">
      <w:pPr>
        <w:pStyle w:val="Compact"/>
        <w:numPr>
          <w:ilvl w:val="0"/>
          <w:numId w:val="4"/>
        </w:numPr>
      </w:pPr>
      <w:r>
        <w:t>Provide export functionality for financial reports</w:t>
      </w:r>
    </w:p>
    <w:p w:rsidR="00763D99" w:rsidRDefault="00776282">
      <w:pPr>
        <w:pStyle w:val="Compact"/>
        <w:numPr>
          <w:ilvl w:val="0"/>
          <w:numId w:val="4"/>
        </w:numPr>
      </w:pPr>
      <w:r>
        <w:t>E</w:t>
      </w:r>
      <w:r>
        <w:t>nsure responsive design for multiple devices</w:t>
      </w:r>
    </w:p>
    <w:p w:rsidR="00763D99" w:rsidRDefault="00776282">
      <w:pPr>
        <w:pStyle w:val="Compact"/>
        <w:numPr>
          <w:ilvl w:val="0"/>
          <w:numId w:val="4"/>
        </w:numPr>
      </w:pPr>
      <w:r>
        <w:t>Maintain data security and user privacy</w:t>
      </w:r>
    </w:p>
    <w:p w:rsidR="00763D99" w:rsidRDefault="00776282">
      <w:pPr>
        <w:pStyle w:val="Compact"/>
        <w:numPr>
          <w:ilvl w:val="0"/>
          <w:numId w:val="4"/>
        </w:numPr>
      </w:pPr>
      <w:r>
        <w:t>Create a scalable architecture for future enhancements</w:t>
      </w:r>
    </w:p>
    <w:p w:rsidR="00763D99" w:rsidRDefault="00776282">
      <w:pPr>
        <w:pStyle w:val="Heading2"/>
      </w:pPr>
      <w:bookmarkStart w:id="16" w:name="scope-of-the-project"/>
      <w:bookmarkEnd w:id="13"/>
      <w:bookmarkEnd w:id="15"/>
      <w:r>
        <w:t>1.4 Scope of the Project</w:t>
      </w:r>
    </w:p>
    <w:p w:rsidR="00763D99" w:rsidRDefault="00776282">
      <w:pPr>
        <w:pStyle w:val="Heading3"/>
      </w:pPr>
      <w:bookmarkStart w:id="17" w:name="functional-scope"/>
      <w:r>
        <w:t>1.4.1 Functional Scope</w:t>
      </w:r>
    </w:p>
    <w:p w:rsidR="00763D99" w:rsidRDefault="00776282">
      <w:pPr>
        <w:pStyle w:val="FirstParagraph"/>
      </w:pPr>
      <w:r>
        <w:t>The system encompasses the following functional areas:</w:t>
      </w:r>
    </w:p>
    <w:p w:rsidR="00763D99" w:rsidRDefault="00776282">
      <w:pPr>
        <w:pStyle w:val="Compact"/>
        <w:numPr>
          <w:ilvl w:val="0"/>
          <w:numId w:val="5"/>
        </w:numPr>
      </w:pPr>
      <w:r>
        <w:rPr>
          <w:b/>
          <w:bCs/>
        </w:rPr>
        <w:t>User Manageme</w:t>
      </w:r>
      <w:r>
        <w:rPr>
          <w:b/>
          <w:bCs/>
        </w:rPr>
        <w:t>nt:</w:t>
      </w:r>
      <w:r>
        <w:t xml:space="preserve"> Registration, login, profile management</w:t>
      </w:r>
    </w:p>
    <w:p w:rsidR="00763D99" w:rsidRDefault="00776282">
      <w:pPr>
        <w:pStyle w:val="Compact"/>
        <w:numPr>
          <w:ilvl w:val="0"/>
          <w:numId w:val="5"/>
        </w:numPr>
      </w:pPr>
      <w:r>
        <w:rPr>
          <w:b/>
          <w:bCs/>
        </w:rPr>
        <w:t>Transaction Management:</w:t>
      </w:r>
      <w:r>
        <w:t xml:space="preserve"> Add, edit, delete, and view transactions</w:t>
      </w:r>
    </w:p>
    <w:p w:rsidR="00763D99" w:rsidRDefault="00776282">
      <w:pPr>
        <w:pStyle w:val="Compact"/>
        <w:numPr>
          <w:ilvl w:val="0"/>
          <w:numId w:val="5"/>
        </w:numPr>
      </w:pPr>
      <w:r>
        <w:rPr>
          <w:b/>
          <w:bCs/>
        </w:rPr>
        <w:t>AI Categorization:</w:t>
      </w:r>
      <w:r>
        <w:t xml:space="preserve"> Automatic categorization of transactions</w:t>
      </w:r>
    </w:p>
    <w:p w:rsidR="00763D99" w:rsidRDefault="00776282">
      <w:pPr>
        <w:pStyle w:val="Compact"/>
        <w:numPr>
          <w:ilvl w:val="0"/>
          <w:numId w:val="5"/>
        </w:numPr>
      </w:pPr>
      <w:r>
        <w:rPr>
          <w:b/>
          <w:bCs/>
        </w:rPr>
        <w:t>Analytics:</w:t>
      </w:r>
      <w:r>
        <w:t xml:space="preserve"> Visual representation of spending patterns</w:t>
      </w:r>
    </w:p>
    <w:p w:rsidR="00763D99" w:rsidRDefault="00776282">
      <w:pPr>
        <w:pStyle w:val="Compact"/>
        <w:numPr>
          <w:ilvl w:val="0"/>
          <w:numId w:val="5"/>
        </w:numPr>
      </w:pPr>
      <w:r>
        <w:rPr>
          <w:b/>
          <w:bCs/>
        </w:rPr>
        <w:t>Reporting:</w:t>
      </w:r>
      <w:r>
        <w:t xml:space="preserve"> </w:t>
      </w:r>
      <w:r>
        <w:t>Generate financial summaries and reports</w:t>
      </w:r>
    </w:p>
    <w:p w:rsidR="00763D99" w:rsidRDefault="00776282">
      <w:pPr>
        <w:pStyle w:val="Compact"/>
        <w:numPr>
          <w:ilvl w:val="0"/>
          <w:numId w:val="5"/>
        </w:numPr>
      </w:pPr>
      <w:r>
        <w:rPr>
          <w:b/>
          <w:bCs/>
        </w:rPr>
        <w:t>Security:</w:t>
      </w:r>
      <w:r>
        <w:t xml:space="preserve"> Secure authentication and data protection</w:t>
      </w:r>
    </w:p>
    <w:p w:rsidR="00763D99" w:rsidRDefault="00776282">
      <w:pPr>
        <w:pStyle w:val="Heading3"/>
      </w:pPr>
      <w:bookmarkStart w:id="18" w:name="technical-scope"/>
      <w:bookmarkEnd w:id="17"/>
      <w:r>
        <w:t>1.4.2 Technical Scope</w:t>
      </w:r>
    </w:p>
    <w:p w:rsidR="00763D99" w:rsidRDefault="00776282">
      <w:pPr>
        <w:pStyle w:val="Compact"/>
        <w:numPr>
          <w:ilvl w:val="0"/>
          <w:numId w:val="6"/>
        </w:numPr>
      </w:pPr>
      <w:r>
        <w:rPr>
          <w:b/>
          <w:bCs/>
        </w:rPr>
        <w:t>Frontend:</w:t>
      </w:r>
      <w:r>
        <w:t xml:space="preserve"> HTML5, CSS3, JavaScript, Bootstrap</w:t>
      </w:r>
    </w:p>
    <w:p w:rsidR="00763D99" w:rsidRDefault="00776282">
      <w:pPr>
        <w:pStyle w:val="Compact"/>
        <w:numPr>
          <w:ilvl w:val="0"/>
          <w:numId w:val="6"/>
        </w:numPr>
      </w:pPr>
      <w:r>
        <w:rPr>
          <w:b/>
          <w:bCs/>
        </w:rPr>
        <w:t>Backend:</w:t>
      </w:r>
      <w:r>
        <w:t xml:space="preserve"> Python Flask framework</w:t>
      </w:r>
    </w:p>
    <w:p w:rsidR="00763D99" w:rsidRDefault="00776282">
      <w:pPr>
        <w:pStyle w:val="Compact"/>
        <w:numPr>
          <w:ilvl w:val="0"/>
          <w:numId w:val="6"/>
        </w:numPr>
      </w:pPr>
      <w:r>
        <w:rPr>
          <w:b/>
          <w:bCs/>
        </w:rPr>
        <w:t>Database:</w:t>
      </w:r>
      <w:r>
        <w:t xml:space="preserve"> SQLite for data storage</w:t>
      </w:r>
    </w:p>
    <w:p w:rsidR="00763D99" w:rsidRDefault="00776282">
      <w:pPr>
        <w:pStyle w:val="Compact"/>
        <w:numPr>
          <w:ilvl w:val="0"/>
          <w:numId w:val="6"/>
        </w:numPr>
      </w:pPr>
      <w:r>
        <w:rPr>
          <w:b/>
          <w:bCs/>
        </w:rPr>
        <w:t>AI Component:</w:t>
      </w:r>
      <w:r>
        <w:t xml:space="preserve"> </w:t>
      </w:r>
      <w:r>
        <w:t>Rule-based categorization algorithm</w:t>
      </w:r>
    </w:p>
    <w:p w:rsidR="00763D99" w:rsidRDefault="00776282">
      <w:pPr>
        <w:pStyle w:val="Compact"/>
        <w:numPr>
          <w:ilvl w:val="0"/>
          <w:numId w:val="6"/>
        </w:numPr>
      </w:pPr>
      <w:r>
        <w:rPr>
          <w:b/>
          <w:bCs/>
        </w:rPr>
        <w:t>Deployment:</w:t>
      </w:r>
      <w:r>
        <w:t xml:space="preserve"> Local development environment</w:t>
      </w:r>
    </w:p>
    <w:p w:rsidR="00763D99" w:rsidRDefault="00776282">
      <w:pPr>
        <w:pStyle w:val="Heading2"/>
      </w:pPr>
      <w:bookmarkStart w:id="19" w:name="methodology"/>
      <w:bookmarkEnd w:id="16"/>
      <w:bookmarkEnd w:id="18"/>
      <w:r>
        <w:t>1.5 Methodology</w:t>
      </w:r>
    </w:p>
    <w:p w:rsidR="00763D99" w:rsidRDefault="00776282">
      <w:pPr>
        <w:pStyle w:val="FirstParagraph"/>
      </w:pPr>
      <w:r>
        <w:t>The project follows an incremental development approach with the following phases:</w:t>
      </w:r>
    </w:p>
    <w:p w:rsidR="00763D99" w:rsidRDefault="00776282">
      <w:pPr>
        <w:pStyle w:val="Compact"/>
        <w:numPr>
          <w:ilvl w:val="0"/>
          <w:numId w:val="7"/>
        </w:numPr>
      </w:pPr>
      <w:r>
        <w:rPr>
          <w:b/>
          <w:bCs/>
        </w:rPr>
        <w:t>Requirement Analysis:</w:t>
      </w:r>
      <w:r>
        <w:t xml:space="preserve"> Understanding user needs and system requirements</w:t>
      </w:r>
    </w:p>
    <w:p w:rsidR="00763D99" w:rsidRDefault="00776282">
      <w:pPr>
        <w:pStyle w:val="Compact"/>
        <w:numPr>
          <w:ilvl w:val="0"/>
          <w:numId w:val="7"/>
        </w:numPr>
      </w:pPr>
      <w:r>
        <w:rPr>
          <w:b/>
          <w:bCs/>
        </w:rPr>
        <w:t>System D</w:t>
      </w:r>
      <w:r>
        <w:rPr>
          <w:b/>
          <w:bCs/>
        </w:rPr>
        <w:t>esign:</w:t>
      </w:r>
      <w:r>
        <w:t xml:space="preserve"> Creating architectural and database designs</w:t>
      </w:r>
    </w:p>
    <w:p w:rsidR="00763D99" w:rsidRDefault="00776282">
      <w:pPr>
        <w:pStyle w:val="Compact"/>
        <w:numPr>
          <w:ilvl w:val="0"/>
          <w:numId w:val="7"/>
        </w:numPr>
      </w:pPr>
      <w:r>
        <w:rPr>
          <w:b/>
          <w:bCs/>
        </w:rPr>
        <w:t>Implementation:</w:t>
      </w:r>
      <w:r>
        <w:t xml:space="preserve"> Coding the application components</w:t>
      </w:r>
    </w:p>
    <w:p w:rsidR="00763D99" w:rsidRDefault="00776282">
      <w:pPr>
        <w:pStyle w:val="Compact"/>
        <w:numPr>
          <w:ilvl w:val="0"/>
          <w:numId w:val="7"/>
        </w:numPr>
      </w:pPr>
      <w:r>
        <w:rPr>
          <w:b/>
          <w:bCs/>
        </w:rPr>
        <w:t>Testing:</w:t>
      </w:r>
      <w:r>
        <w:t xml:space="preserve"> Unit testing and integration testing</w:t>
      </w:r>
    </w:p>
    <w:p w:rsidR="00763D99" w:rsidRDefault="00776282">
      <w:pPr>
        <w:pStyle w:val="Compact"/>
        <w:numPr>
          <w:ilvl w:val="0"/>
          <w:numId w:val="7"/>
        </w:numPr>
      </w:pPr>
      <w:r>
        <w:rPr>
          <w:b/>
          <w:bCs/>
        </w:rPr>
        <w:t>Deployment:</w:t>
      </w:r>
      <w:r>
        <w:t xml:space="preserve"> Setting up the application for use</w:t>
      </w:r>
    </w:p>
    <w:p w:rsidR="00763D99" w:rsidRDefault="00776282">
      <w:pPr>
        <w:pStyle w:val="Heading2"/>
      </w:pPr>
      <w:bookmarkStart w:id="20" w:name="organization-of-report"/>
      <w:bookmarkEnd w:id="19"/>
      <w:r>
        <w:t>1.6 Organization of Report</w:t>
      </w:r>
    </w:p>
    <w:p w:rsidR="00763D99" w:rsidRDefault="00776282">
      <w:pPr>
        <w:pStyle w:val="FirstParagraph"/>
      </w:pPr>
      <w:r>
        <w:t>This report is organized into seven</w:t>
      </w:r>
      <w:r>
        <w:t xml:space="preserve"> chapters:</w:t>
      </w:r>
    </w:p>
    <w:p w:rsidR="00763D99" w:rsidRDefault="00776282">
      <w:pPr>
        <w:pStyle w:val="Compact"/>
        <w:numPr>
          <w:ilvl w:val="0"/>
          <w:numId w:val="8"/>
        </w:numPr>
      </w:pPr>
      <w:r>
        <w:rPr>
          <w:b/>
          <w:bCs/>
        </w:rPr>
        <w:t>Chapter 1:</w:t>
      </w:r>
      <w:r>
        <w:t xml:space="preserve"> Provides an introduction to the project</w:t>
      </w:r>
    </w:p>
    <w:p w:rsidR="00763D99" w:rsidRDefault="00776282">
      <w:pPr>
        <w:pStyle w:val="Compact"/>
        <w:numPr>
          <w:ilvl w:val="0"/>
          <w:numId w:val="8"/>
        </w:numPr>
      </w:pPr>
      <w:r>
        <w:rPr>
          <w:b/>
          <w:bCs/>
        </w:rPr>
        <w:t>Chapter 2:</w:t>
      </w:r>
      <w:r>
        <w:t xml:space="preserve"> Analyzes system requirements</w:t>
      </w:r>
    </w:p>
    <w:p w:rsidR="00763D99" w:rsidRDefault="00776282">
      <w:pPr>
        <w:pStyle w:val="Compact"/>
        <w:numPr>
          <w:ilvl w:val="0"/>
          <w:numId w:val="8"/>
        </w:numPr>
      </w:pPr>
      <w:r>
        <w:rPr>
          <w:b/>
          <w:bCs/>
        </w:rPr>
        <w:lastRenderedPageBreak/>
        <w:t>Chapter 3:</w:t>
      </w:r>
      <w:r>
        <w:t xml:space="preserve"> Examines project feasibility</w:t>
      </w:r>
    </w:p>
    <w:p w:rsidR="00763D99" w:rsidRDefault="00776282">
      <w:pPr>
        <w:pStyle w:val="Compact"/>
        <w:numPr>
          <w:ilvl w:val="0"/>
          <w:numId w:val="8"/>
        </w:numPr>
      </w:pPr>
      <w:r>
        <w:rPr>
          <w:b/>
          <w:bCs/>
        </w:rPr>
        <w:t>Chapter 4:</w:t>
      </w:r>
      <w:r>
        <w:t xml:space="preserve"> Details system design and architecture</w:t>
      </w:r>
    </w:p>
    <w:p w:rsidR="00763D99" w:rsidRDefault="00776282">
      <w:pPr>
        <w:pStyle w:val="Compact"/>
        <w:numPr>
          <w:ilvl w:val="0"/>
          <w:numId w:val="8"/>
        </w:numPr>
      </w:pPr>
      <w:r>
        <w:rPr>
          <w:b/>
          <w:bCs/>
        </w:rPr>
        <w:t>Chapter 5:</w:t>
      </w:r>
      <w:r>
        <w:t xml:space="preserve"> Explains implementation and coding</w:t>
      </w:r>
    </w:p>
    <w:p w:rsidR="00763D99" w:rsidRDefault="00776282">
      <w:pPr>
        <w:pStyle w:val="Compact"/>
        <w:numPr>
          <w:ilvl w:val="0"/>
          <w:numId w:val="8"/>
        </w:numPr>
      </w:pPr>
      <w:r>
        <w:rPr>
          <w:b/>
          <w:bCs/>
        </w:rPr>
        <w:t>Chapter 6:</w:t>
      </w:r>
      <w:r>
        <w:t xml:space="preserve"> Shows s</w:t>
      </w:r>
      <w:r>
        <w:t>ystem implementation through screenshots</w:t>
      </w:r>
    </w:p>
    <w:p w:rsidR="00763D99" w:rsidRDefault="00776282">
      <w:pPr>
        <w:pStyle w:val="Compact"/>
        <w:numPr>
          <w:ilvl w:val="0"/>
          <w:numId w:val="8"/>
        </w:numPr>
      </w:pPr>
      <w:r>
        <w:rPr>
          <w:b/>
          <w:bCs/>
        </w:rPr>
        <w:t>Chapter 7:</w:t>
      </w:r>
      <w:r>
        <w:t xml:space="preserve"> Discusses future scope and enhancements</w:t>
      </w:r>
    </w:p>
    <w:p w:rsidR="00763D99" w:rsidRDefault="00776282">
      <w:r>
        <w:pict>
          <v:rect id="_x0000_i1033" style="width:0;height:1.5pt" o:hralign="center" o:hrstd="t" o:hr="t"/>
        </w:pict>
      </w:r>
    </w:p>
    <w:p w:rsidR="00763D99" w:rsidRDefault="00776282">
      <w:pPr>
        <w:pStyle w:val="Heading1"/>
      </w:pPr>
      <w:bookmarkStart w:id="21" w:name="chapter-2-system-requirement-analysis"/>
      <w:bookmarkEnd w:id="10"/>
      <w:bookmarkEnd w:id="20"/>
      <w:r>
        <w:t>CHAPTER 2: SYSTEM REQUIREMENT ANALYSIS</w:t>
      </w:r>
    </w:p>
    <w:p w:rsidR="00763D99" w:rsidRDefault="00776282">
      <w:pPr>
        <w:pStyle w:val="Heading2"/>
      </w:pPr>
      <w:bookmarkStart w:id="22" w:name="introduction"/>
      <w:r>
        <w:t>2.1 Introduction</w:t>
      </w:r>
    </w:p>
    <w:p w:rsidR="00763D99" w:rsidRDefault="00776282">
      <w:pPr>
        <w:pStyle w:val="FirstParagraph"/>
      </w:pPr>
      <w:r>
        <w:t>System requirement analysis is a crucial phase in software development that involves understanding and documenting the needs of the system. This chapter provides a comprehensive analysis of functional and non-functional requirements for the AI-Powered Pers</w:t>
      </w:r>
      <w:r>
        <w:t>onal Finance Management System.</w:t>
      </w:r>
    </w:p>
    <w:p w:rsidR="00763D99" w:rsidRDefault="00776282">
      <w:pPr>
        <w:pStyle w:val="Heading2"/>
      </w:pPr>
      <w:bookmarkStart w:id="23" w:name="functional-requirements"/>
      <w:bookmarkEnd w:id="22"/>
      <w:r>
        <w:t>2.2 Functional Requirements</w:t>
      </w:r>
    </w:p>
    <w:p w:rsidR="00763D99" w:rsidRDefault="00776282">
      <w:pPr>
        <w:pStyle w:val="FirstParagraph"/>
      </w:pPr>
      <w:r>
        <w:t>Functional requirements define what the system should do and describe the services and functions that the system must provide.</w:t>
      </w:r>
    </w:p>
    <w:p w:rsidR="00763D99" w:rsidRDefault="00776282">
      <w:pPr>
        <w:pStyle w:val="Heading3"/>
      </w:pPr>
      <w:bookmarkStart w:id="24" w:name="user-authentication-module"/>
      <w:r>
        <w:t>2.2.1 User Authentication Module</w:t>
      </w:r>
    </w:p>
    <w:p w:rsidR="00763D99" w:rsidRDefault="00776282">
      <w:pPr>
        <w:pStyle w:val="FirstParagraph"/>
      </w:pPr>
      <w:r>
        <w:rPr>
          <w:b/>
          <w:bCs/>
        </w:rPr>
        <w:t>FR1: User Registration</w:t>
      </w:r>
      <w:r>
        <w:t xml:space="preserve"> - The system </w:t>
      </w:r>
      <w:r>
        <w:t>shall allow new users to create accounts with unique usernames and email addresses - Password requirements: minimum 6 characters with alphanumeric combination - Email validation must be performed during registration</w:t>
      </w:r>
    </w:p>
    <w:p w:rsidR="00763D99" w:rsidRDefault="00776282">
      <w:pPr>
        <w:pStyle w:val="BodyText"/>
      </w:pPr>
      <w:r>
        <w:rPr>
          <w:b/>
          <w:bCs/>
        </w:rPr>
        <w:t>FR2: User Login</w:t>
      </w:r>
      <w:r>
        <w:t xml:space="preserve"> - Users shall be able to</w:t>
      </w:r>
      <w:r>
        <w:t xml:space="preserve"> login using username/email and password - Failed login attempts should be tracked and appropriate security measures implemented - Session management for maintaining user state across requests</w:t>
      </w:r>
    </w:p>
    <w:p w:rsidR="00763D99" w:rsidRDefault="00776282">
      <w:pPr>
        <w:pStyle w:val="BodyText"/>
      </w:pPr>
      <w:r>
        <w:rPr>
          <w:b/>
          <w:bCs/>
        </w:rPr>
        <w:t>FR3: User Profile Management</w:t>
      </w:r>
      <w:r>
        <w:t xml:space="preserve"> </w:t>
      </w:r>
      <w:r>
        <w:t>- Users should be able to view and update their profile information - Password change functionality with current password verification</w:t>
      </w:r>
    </w:p>
    <w:p w:rsidR="00763D99" w:rsidRDefault="00776282">
      <w:pPr>
        <w:pStyle w:val="Heading3"/>
      </w:pPr>
      <w:bookmarkStart w:id="25" w:name="transaction-management-module"/>
      <w:bookmarkEnd w:id="24"/>
      <w:r>
        <w:t>2.2.2 Transaction Management Module</w:t>
      </w:r>
    </w:p>
    <w:p w:rsidR="00763D99" w:rsidRDefault="00776282">
      <w:pPr>
        <w:pStyle w:val="FirstParagraph"/>
      </w:pPr>
      <w:r>
        <w:rPr>
          <w:b/>
          <w:bCs/>
        </w:rPr>
        <w:t>FR4: Add Transaction</w:t>
      </w:r>
      <w:r>
        <w:t xml:space="preserve"> - Users shall be able to add new financial transactions - Requir</w:t>
      </w:r>
      <w:r>
        <w:t>ed fields: date, amount, description, type (income/expense) - Optional fields: category (with AI suggestion), notes</w:t>
      </w:r>
    </w:p>
    <w:p w:rsidR="00763D99" w:rsidRDefault="00776282">
      <w:pPr>
        <w:pStyle w:val="BodyText"/>
      </w:pPr>
      <w:r>
        <w:rPr>
          <w:b/>
          <w:bCs/>
        </w:rPr>
        <w:t>FR5: View Transactions</w:t>
      </w:r>
      <w:r>
        <w:t xml:space="preserve"> - Display all user transactions in chronological order - Filtering options by date range, category, and transaction t</w:t>
      </w:r>
      <w:r>
        <w:t>ype - Search functionality for finding specific transactions</w:t>
      </w:r>
    </w:p>
    <w:p w:rsidR="00763D99" w:rsidRDefault="00776282">
      <w:pPr>
        <w:pStyle w:val="BodyText"/>
      </w:pPr>
      <w:r>
        <w:rPr>
          <w:b/>
          <w:bCs/>
        </w:rPr>
        <w:t>FR6: Edit Transaction</w:t>
      </w:r>
      <w:r>
        <w:t xml:space="preserve"> - Users should be able to modify existing transaction details - Maintain audit trail for changes made</w:t>
      </w:r>
    </w:p>
    <w:p w:rsidR="00763D99" w:rsidRDefault="00776282">
      <w:pPr>
        <w:pStyle w:val="BodyText"/>
      </w:pPr>
      <w:r>
        <w:rPr>
          <w:b/>
          <w:bCs/>
        </w:rPr>
        <w:lastRenderedPageBreak/>
        <w:t>FR7: Delete Transaction</w:t>
      </w:r>
      <w:r>
        <w:t xml:space="preserve"> - Users should be able to remove transactions -</w:t>
      </w:r>
      <w:r>
        <w:t xml:space="preserve"> Confirmation dialog before deletion</w:t>
      </w:r>
    </w:p>
    <w:p w:rsidR="00763D99" w:rsidRDefault="00776282">
      <w:pPr>
        <w:pStyle w:val="Heading3"/>
      </w:pPr>
      <w:bookmarkStart w:id="26" w:name="ai-categorization-module"/>
      <w:bookmarkEnd w:id="25"/>
      <w:r>
        <w:t>2.2.3 AI Categorization Module</w:t>
      </w:r>
    </w:p>
    <w:p w:rsidR="00763D99" w:rsidRDefault="00776282">
      <w:pPr>
        <w:pStyle w:val="FirstParagraph"/>
      </w:pPr>
      <w:r>
        <w:rPr>
          <w:b/>
          <w:bCs/>
        </w:rPr>
        <w:t>FR8: Automatic Categorization</w:t>
      </w:r>
      <w:r>
        <w:t xml:space="preserve"> - System shall automatically suggest categories based on transaction descriptions - Rule-based algorithm using pattern matching - Confidence score for categor</w:t>
      </w:r>
      <w:r>
        <w:t>ization accuracy</w:t>
      </w:r>
    </w:p>
    <w:p w:rsidR="00763D99" w:rsidRDefault="00776282">
      <w:pPr>
        <w:pStyle w:val="BodyText"/>
      </w:pPr>
      <w:r>
        <w:rPr>
          <w:b/>
          <w:bCs/>
        </w:rPr>
        <w:t>FR9: Manual Category Override</w:t>
      </w:r>
      <w:r>
        <w:t xml:space="preserve"> - Users should be able to manually change AI-suggested categories - System should learn from user corrections</w:t>
      </w:r>
    </w:p>
    <w:p w:rsidR="00763D99" w:rsidRDefault="00776282">
      <w:pPr>
        <w:pStyle w:val="BodyText"/>
      </w:pPr>
      <w:r>
        <w:rPr>
          <w:b/>
          <w:bCs/>
        </w:rPr>
        <w:t>FR10: Category Management</w:t>
      </w:r>
      <w:r>
        <w:t xml:space="preserve"> - Predefined categories for common transaction types - Custom category cr</w:t>
      </w:r>
      <w:r>
        <w:t>eation capability</w:t>
      </w:r>
    </w:p>
    <w:p w:rsidR="00763D99" w:rsidRDefault="00776282">
      <w:pPr>
        <w:pStyle w:val="Heading3"/>
      </w:pPr>
      <w:bookmarkStart w:id="27" w:name="analytics-and-reporting-module"/>
      <w:bookmarkEnd w:id="26"/>
      <w:r>
        <w:t>2.2.4 Analytics and Reporting Module</w:t>
      </w:r>
    </w:p>
    <w:p w:rsidR="00763D99" w:rsidRDefault="00776282">
      <w:pPr>
        <w:pStyle w:val="FirstParagraph"/>
      </w:pPr>
      <w:r>
        <w:rPr>
          <w:b/>
          <w:bCs/>
        </w:rPr>
        <w:t>FR11: Dashboard Overview</w:t>
      </w:r>
      <w:r>
        <w:t xml:space="preserve"> - Display financial summary including total income, expenses, and balance - Recent transaction history - Quick action buttons for common tasks</w:t>
      </w:r>
    </w:p>
    <w:p w:rsidR="00763D99" w:rsidRDefault="00776282">
      <w:pPr>
        <w:pStyle w:val="BodyText"/>
      </w:pPr>
      <w:r>
        <w:rPr>
          <w:b/>
          <w:bCs/>
        </w:rPr>
        <w:t>FR12: Financial Analytics</w:t>
      </w:r>
      <w:r>
        <w:t xml:space="preserve"> - Visua</w:t>
      </w:r>
      <w:r>
        <w:t>l charts showing spending patterns by category - Monthly/yearly financial trends - Income vs. expense comparison</w:t>
      </w:r>
    </w:p>
    <w:p w:rsidR="00763D99" w:rsidRDefault="00776282">
      <w:pPr>
        <w:pStyle w:val="BodyText"/>
      </w:pPr>
      <w:r>
        <w:rPr>
          <w:b/>
          <w:bCs/>
        </w:rPr>
        <w:t>FR13: Report Generation</w:t>
      </w:r>
      <w:r>
        <w:t xml:space="preserve"> - Generate financial reports for specified date ranges - Export functionality in PDF/CSV formats</w:t>
      </w:r>
    </w:p>
    <w:p w:rsidR="00763D99" w:rsidRDefault="00776282">
      <w:pPr>
        <w:pStyle w:val="Heading2"/>
      </w:pPr>
      <w:bookmarkStart w:id="28" w:name="non-functional-requirements"/>
      <w:bookmarkEnd w:id="23"/>
      <w:bookmarkEnd w:id="27"/>
      <w:r>
        <w:t>2.3 Non-Functional Req</w:t>
      </w:r>
      <w:r>
        <w:t>uirements</w:t>
      </w:r>
    </w:p>
    <w:p w:rsidR="00763D99" w:rsidRDefault="00776282">
      <w:pPr>
        <w:pStyle w:val="FirstParagraph"/>
      </w:pPr>
      <w:r>
        <w:t>Non-functional requirements specify how the system should perform its functions.</w:t>
      </w:r>
    </w:p>
    <w:p w:rsidR="00763D99" w:rsidRDefault="00776282">
      <w:pPr>
        <w:pStyle w:val="Heading3"/>
      </w:pPr>
      <w:bookmarkStart w:id="29" w:name="performance-requirements"/>
      <w:r>
        <w:t>2.3.1 Performance Requirements</w:t>
      </w:r>
    </w:p>
    <w:p w:rsidR="00763D99" w:rsidRDefault="00776282">
      <w:pPr>
        <w:pStyle w:val="FirstParagraph"/>
      </w:pPr>
      <w:r>
        <w:rPr>
          <w:b/>
          <w:bCs/>
        </w:rPr>
        <w:t>NFR1: Response Time</w:t>
      </w:r>
      <w:r>
        <w:t xml:space="preserve"> - Page loading time should not exceed 3 seconds under normal conditions - API responses should be delivered within</w:t>
      </w:r>
      <w:r>
        <w:t xml:space="preserve"> 1 second - Database queries should be optimized for quick retrieval</w:t>
      </w:r>
    </w:p>
    <w:p w:rsidR="00763D99" w:rsidRDefault="00776282">
      <w:pPr>
        <w:pStyle w:val="BodyText"/>
      </w:pPr>
      <w:r>
        <w:rPr>
          <w:b/>
          <w:bCs/>
        </w:rPr>
        <w:t>NFR2: Scalability</w:t>
      </w:r>
      <w:r>
        <w:t xml:space="preserve"> - System should handle up to 100 concurrent users - Database should support thousands of transactions per user - Modular architecture to support future enhancements</w:t>
      </w:r>
    </w:p>
    <w:p w:rsidR="00763D99" w:rsidRDefault="00776282">
      <w:pPr>
        <w:pStyle w:val="Heading3"/>
      </w:pPr>
      <w:bookmarkStart w:id="30" w:name="security-requirements"/>
      <w:bookmarkEnd w:id="29"/>
      <w:r>
        <w:t>2.3.</w:t>
      </w:r>
      <w:r>
        <w:t>2 Security Requirements</w:t>
      </w:r>
    </w:p>
    <w:p w:rsidR="00763D99" w:rsidRDefault="00776282">
      <w:pPr>
        <w:pStyle w:val="FirstParagraph"/>
      </w:pPr>
      <w:r>
        <w:rPr>
          <w:b/>
          <w:bCs/>
        </w:rPr>
        <w:t>NFR3: Data Security</w:t>
      </w:r>
      <w:r>
        <w:t xml:space="preserve"> - User passwords must be encrypted using secure hashing algorithms - Session tokens should have appropriate expiration times - Protection against common web vulnerabilities (XSS, CSRF, SQL Injection)</w:t>
      </w:r>
    </w:p>
    <w:p w:rsidR="00763D99" w:rsidRDefault="00776282">
      <w:pPr>
        <w:pStyle w:val="BodyText"/>
      </w:pPr>
      <w:r>
        <w:rPr>
          <w:b/>
          <w:bCs/>
        </w:rPr>
        <w:t>NFR4: Privac</w:t>
      </w:r>
      <w:r>
        <w:rPr>
          <w:b/>
          <w:bCs/>
        </w:rPr>
        <w:t>y</w:t>
      </w:r>
      <w:r>
        <w:t xml:space="preserve"> - User financial data should be accessible only to the respective user - Secure data transmission using HTTPS - Compliance with data protection regulations</w:t>
      </w:r>
    </w:p>
    <w:p w:rsidR="00763D99" w:rsidRDefault="00776282">
      <w:pPr>
        <w:pStyle w:val="Heading3"/>
      </w:pPr>
      <w:bookmarkStart w:id="31" w:name="usability-requirements"/>
      <w:bookmarkEnd w:id="30"/>
      <w:r>
        <w:lastRenderedPageBreak/>
        <w:t>2.3.3 Usability Requirements</w:t>
      </w:r>
    </w:p>
    <w:p w:rsidR="00763D99" w:rsidRDefault="00776282">
      <w:pPr>
        <w:pStyle w:val="FirstParagraph"/>
      </w:pPr>
      <w:r>
        <w:rPr>
          <w:b/>
          <w:bCs/>
        </w:rPr>
        <w:t>NFR5: User Interface</w:t>
      </w:r>
      <w:r>
        <w:t xml:space="preserve"> - Intuitive and user-friendly interface design </w:t>
      </w:r>
      <w:r>
        <w:t>- Responsive design for mobile and desktop devices - Consistent navigation and layout across all pages</w:t>
      </w:r>
    </w:p>
    <w:p w:rsidR="00763D99" w:rsidRDefault="00776282">
      <w:pPr>
        <w:pStyle w:val="BodyText"/>
      </w:pPr>
      <w:r>
        <w:rPr>
          <w:b/>
          <w:bCs/>
        </w:rPr>
        <w:t>NFR6: Accessibility</w:t>
      </w:r>
      <w:r>
        <w:t xml:space="preserve"> - Support for users with disabilities - Keyboard navigation support - Screen reader compatibility</w:t>
      </w:r>
    </w:p>
    <w:p w:rsidR="00763D99" w:rsidRDefault="00776282">
      <w:pPr>
        <w:pStyle w:val="Heading3"/>
      </w:pPr>
      <w:bookmarkStart w:id="32" w:name="reliability-requirements"/>
      <w:bookmarkEnd w:id="31"/>
      <w:r>
        <w:t>2.3.4 Reliability Requirements</w:t>
      </w:r>
    </w:p>
    <w:p w:rsidR="00763D99" w:rsidRDefault="00776282">
      <w:pPr>
        <w:pStyle w:val="FirstParagraph"/>
      </w:pPr>
      <w:r>
        <w:rPr>
          <w:b/>
          <w:bCs/>
        </w:rPr>
        <w:t>NFR7</w:t>
      </w:r>
      <w:r>
        <w:rPr>
          <w:b/>
          <w:bCs/>
        </w:rPr>
        <w:t>: System Availability</w:t>
      </w:r>
      <w:r>
        <w:t xml:space="preserve"> - System uptime of at least 95% - Graceful handling of errors with appropriate user feedback - Data backup and recovery mechanisms</w:t>
      </w:r>
    </w:p>
    <w:p w:rsidR="00763D99" w:rsidRDefault="00776282">
      <w:pPr>
        <w:pStyle w:val="Heading2"/>
      </w:pPr>
      <w:bookmarkStart w:id="33" w:name="system-requirements"/>
      <w:bookmarkEnd w:id="28"/>
      <w:bookmarkEnd w:id="32"/>
      <w:r>
        <w:t>2.4 System Requirements</w:t>
      </w:r>
    </w:p>
    <w:p w:rsidR="00763D99" w:rsidRDefault="00776282">
      <w:pPr>
        <w:pStyle w:val="Heading3"/>
      </w:pPr>
      <w:bookmarkStart w:id="34" w:name="software-requirements"/>
      <w:r>
        <w:t>2.4.1 Software Requirement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37"/>
        <w:gridCol w:w="3605"/>
        <w:gridCol w:w="1030"/>
      </w:tblGrid>
      <w:tr w:rsidR="00763D99" w:rsidTr="00763D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Component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Requirement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Version</w:t>
            </w:r>
          </w:p>
        </w:tc>
      </w:tr>
      <w:tr w:rsidR="00763D99"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Operating System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Win</w:t>
            </w:r>
            <w:r>
              <w:t>dows/Linux/macOS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Any</w:t>
            </w:r>
          </w:p>
        </w:tc>
      </w:tr>
      <w:tr w:rsidR="00763D99"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Web Browser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Chrome, Firefox, Safari, Edge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Latest</w:t>
            </w:r>
          </w:p>
        </w:tc>
      </w:tr>
      <w:tr w:rsidR="00763D99"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Python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Python Programming Language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3.8+</w:t>
            </w:r>
          </w:p>
        </w:tc>
      </w:tr>
      <w:tr w:rsidR="00763D99"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Flask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Web Framework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2.0+</w:t>
            </w:r>
          </w:p>
        </w:tc>
      </w:tr>
      <w:tr w:rsidR="00763D99"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SQLite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Database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3.0+</w:t>
            </w:r>
          </w:p>
        </w:tc>
      </w:tr>
      <w:tr w:rsidR="00763D99"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JavaScript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Client-side Scripting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ES6+</w:t>
            </w:r>
          </w:p>
        </w:tc>
      </w:tr>
    </w:tbl>
    <w:p w:rsidR="00763D99" w:rsidRDefault="00776282">
      <w:pPr>
        <w:pStyle w:val="Heading3"/>
      </w:pPr>
      <w:bookmarkStart w:id="35" w:name="hardware-requirements"/>
      <w:bookmarkEnd w:id="34"/>
      <w:r>
        <w:t>2.4.2 Hardware Requirement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57"/>
        <w:gridCol w:w="2951"/>
        <w:gridCol w:w="2524"/>
      </w:tblGrid>
      <w:tr w:rsidR="00763D99" w:rsidTr="00763D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Component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Minimum Requirement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Recommended</w:t>
            </w:r>
          </w:p>
        </w:tc>
      </w:tr>
      <w:tr w:rsidR="00763D99"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Processor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Intel Core i3 or equivalent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Intel Core i5 or higher</w:t>
            </w:r>
          </w:p>
        </w:tc>
      </w:tr>
      <w:tr w:rsidR="00763D99"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RAM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4 GB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8 GB</w:t>
            </w:r>
          </w:p>
        </w:tc>
      </w:tr>
      <w:tr w:rsidR="00763D99"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Storage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1 GB free space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5 GB free space</w:t>
            </w:r>
          </w:p>
        </w:tc>
      </w:tr>
      <w:tr w:rsidR="00763D99"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Network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Broadband Internet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High-speed Internet</w:t>
            </w:r>
          </w:p>
        </w:tc>
      </w:tr>
      <w:tr w:rsidR="00763D99"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Display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1024x768 resolution</w:t>
            </w:r>
          </w:p>
        </w:tc>
        <w:tc>
          <w:tcPr>
            <w:tcW w:w="0" w:type="auto"/>
          </w:tcPr>
          <w:p w:rsidR="00763D99" w:rsidRDefault="00776282">
            <w:pPr>
              <w:pStyle w:val="Compact"/>
            </w:pPr>
            <w:r>
              <w:t>1920x1080 resolution</w:t>
            </w:r>
          </w:p>
        </w:tc>
      </w:tr>
    </w:tbl>
    <w:p w:rsidR="00763D99" w:rsidRDefault="00776282">
      <w:pPr>
        <w:pStyle w:val="Heading2"/>
      </w:pPr>
      <w:bookmarkStart w:id="36" w:name="user-classes-and-characteristics"/>
      <w:bookmarkEnd w:id="33"/>
      <w:bookmarkEnd w:id="35"/>
      <w:r>
        <w:t>2.5 User Classes and Characteristics</w:t>
      </w:r>
    </w:p>
    <w:p w:rsidR="00763D99" w:rsidRDefault="00776282">
      <w:pPr>
        <w:pStyle w:val="Heading3"/>
      </w:pPr>
      <w:bookmarkStart w:id="37" w:name="end-users"/>
      <w:r>
        <w:t>2.5.1 End Users</w:t>
      </w:r>
    </w:p>
    <w:p w:rsidR="00763D99" w:rsidRDefault="00776282">
      <w:pPr>
        <w:pStyle w:val="Compact"/>
        <w:numPr>
          <w:ilvl w:val="0"/>
          <w:numId w:val="9"/>
        </w:numPr>
      </w:pPr>
      <w:r>
        <w:rPr>
          <w:b/>
          <w:bCs/>
        </w:rPr>
        <w:t>Primary Users:</w:t>
      </w:r>
      <w:r>
        <w:t xml:space="preserve"> Individuals managing personal finances</w:t>
      </w:r>
    </w:p>
    <w:p w:rsidR="00763D99" w:rsidRDefault="00776282">
      <w:pPr>
        <w:pStyle w:val="Compact"/>
        <w:numPr>
          <w:ilvl w:val="0"/>
          <w:numId w:val="9"/>
        </w:numPr>
      </w:pPr>
      <w:r>
        <w:rPr>
          <w:b/>
          <w:bCs/>
        </w:rPr>
        <w:t>Technical Expertise:</w:t>
      </w:r>
      <w:r>
        <w:t xml:space="preserve"> Basic to intermediate computer skills</w:t>
      </w:r>
    </w:p>
    <w:p w:rsidR="00763D99" w:rsidRDefault="00776282">
      <w:pPr>
        <w:pStyle w:val="Compact"/>
        <w:numPr>
          <w:ilvl w:val="0"/>
          <w:numId w:val="9"/>
        </w:numPr>
      </w:pPr>
      <w:r>
        <w:rPr>
          <w:b/>
          <w:bCs/>
        </w:rPr>
        <w:t>Usage Frequency:</w:t>
      </w:r>
      <w:r>
        <w:t xml:space="preserve"> Daily to weekly transaction entry and monthly analysis</w:t>
      </w:r>
    </w:p>
    <w:p w:rsidR="00763D99" w:rsidRDefault="00776282">
      <w:pPr>
        <w:pStyle w:val="Heading3"/>
      </w:pPr>
      <w:bookmarkStart w:id="38" w:name="system-administrator"/>
      <w:bookmarkEnd w:id="37"/>
      <w:r>
        <w:t>2.5.2 System Administrator</w:t>
      </w:r>
    </w:p>
    <w:p w:rsidR="00763D99" w:rsidRDefault="00776282">
      <w:pPr>
        <w:pStyle w:val="Compact"/>
        <w:numPr>
          <w:ilvl w:val="0"/>
          <w:numId w:val="10"/>
        </w:numPr>
      </w:pPr>
      <w:r>
        <w:rPr>
          <w:b/>
          <w:bCs/>
        </w:rPr>
        <w:t>Role:</w:t>
      </w:r>
      <w:r>
        <w:t xml:space="preserve"> System maintenance and user support</w:t>
      </w:r>
    </w:p>
    <w:p w:rsidR="00763D99" w:rsidRDefault="00776282">
      <w:pPr>
        <w:pStyle w:val="Compact"/>
        <w:numPr>
          <w:ilvl w:val="0"/>
          <w:numId w:val="10"/>
        </w:numPr>
      </w:pPr>
      <w:r>
        <w:rPr>
          <w:b/>
          <w:bCs/>
        </w:rPr>
        <w:t>Technical Expertise:</w:t>
      </w:r>
      <w:r>
        <w:t xml:space="preserve"> Advanced technical knowledge</w:t>
      </w:r>
    </w:p>
    <w:p w:rsidR="00763D99" w:rsidRDefault="00776282">
      <w:pPr>
        <w:pStyle w:val="Compact"/>
        <w:numPr>
          <w:ilvl w:val="0"/>
          <w:numId w:val="10"/>
        </w:numPr>
      </w:pPr>
      <w:r>
        <w:rPr>
          <w:b/>
          <w:bCs/>
        </w:rPr>
        <w:lastRenderedPageBreak/>
        <w:t>Responsibilities:</w:t>
      </w:r>
      <w:r>
        <w:t xml:space="preserve"> Database backup, system updates, user account management</w:t>
      </w:r>
    </w:p>
    <w:p w:rsidR="00763D99" w:rsidRDefault="00776282">
      <w:r>
        <w:pict>
          <v:rect id="_x0000_i1034" style="width:0;height:1.5pt" o:hralign="center" o:hrstd="t" o:hr="t"/>
        </w:pict>
      </w:r>
    </w:p>
    <w:p w:rsidR="00763D99" w:rsidRDefault="00776282">
      <w:pPr>
        <w:pStyle w:val="Heading1"/>
      </w:pPr>
      <w:bookmarkStart w:id="39" w:name="chapter-3-system-feasibility-study"/>
      <w:bookmarkEnd w:id="21"/>
      <w:bookmarkEnd w:id="36"/>
      <w:bookmarkEnd w:id="38"/>
      <w:r>
        <w:t>CHAPTER 3: SYSTEM FEASIBILITY STUDY</w:t>
      </w:r>
    </w:p>
    <w:p w:rsidR="00763D99" w:rsidRDefault="00776282">
      <w:pPr>
        <w:pStyle w:val="Heading2"/>
      </w:pPr>
      <w:bookmarkStart w:id="40" w:name="introduction-1"/>
      <w:r>
        <w:t>3.1 Introduction</w:t>
      </w:r>
    </w:p>
    <w:p w:rsidR="00763D99" w:rsidRDefault="00776282">
      <w:pPr>
        <w:pStyle w:val="FirstParagraph"/>
      </w:pPr>
      <w:r>
        <w:t>A feasi</w:t>
      </w:r>
      <w:r>
        <w:t>bility study is conducted to determine whether the proposed system is viable from technical, economic, and operational perspectives. This chapter evaluates the feasibility of developing the AI-Powered Personal Finance Management System.</w:t>
      </w:r>
    </w:p>
    <w:p w:rsidR="00763D99" w:rsidRDefault="00776282">
      <w:pPr>
        <w:pStyle w:val="Heading2"/>
      </w:pPr>
      <w:bookmarkStart w:id="41" w:name="technical-feasibility"/>
      <w:bookmarkEnd w:id="40"/>
      <w:r>
        <w:t>3.2 Technical Feasi</w:t>
      </w:r>
      <w:r>
        <w:t>bility</w:t>
      </w:r>
    </w:p>
    <w:p w:rsidR="00763D99" w:rsidRDefault="00776282">
      <w:pPr>
        <w:pStyle w:val="Heading3"/>
      </w:pPr>
      <w:bookmarkStart w:id="42" w:name="technology-assessment"/>
      <w:r>
        <w:t>3.2.1 Technology Assessment</w:t>
      </w:r>
    </w:p>
    <w:p w:rsidR="00763D99" w:rsidRDefault="00776282">
      <w:pPr>
        <w:pStyle w:val="FirstParagraph"/>
      </w:pPr>
      <w:r>
        <w:rPr>
          <w:b/>
          <w:bCs/>
        </w:rPr>
        <w:t>Web Development Technologies</w:t>
      </w:r>
      <w:r>
        <w:t xml:space="preserve"> - Flask framework provides robust backend development capabilities - SQLite offers lightweight database solution suitable for the project scope </w:t>
      </w:r>
      <w:r>
        <w:t>- HTML5, CSS3, and JavaScript enable modern web interface development - Chart.js library supports data visualization requirements</w:t>
      </w:r>
    </w:p>
    <w:p w:rsidR="00763D99" w:rsidRDefault="00776282">
      <w:pPr>
        <w:pStyle w:val="BodyText"/>
      </w:pPr>
      <w:r>
        <w:rPr>
          <w:b/>
          <w:bCs/>
        </w:rPr>
        <w:t>AI Implementation</w:t>
      </w:r>
      <w:r>
        <w:t xml:space="preserve"> - Rule-based categorization is technically feasible with regular expressions - Pattern matching algorithms c</w:t>
      </w:r>
      <w:r>
        <w:t>an be implemented using Python - Machine learning libraries available for future enhancements</w:t>
      </w:r>
    </w:p>
    <w:p w:rsidR="00763D99" w:rsidRDefault="00776282">
      <w:pPr>
        <w:pStyle w:val="BodyText"/>
      </w:pPr>
      <w:r>
        <w:rPr>
          <w:b/>
          <w:bCs/>
        </w:rPr>
        <w:t>Development Environment</w:t>
      </w:r>
      <w:r>
        <w:t xml:space="preserve"> - Free and open-source tools available for development - Cross-platform compatibility ensures broad accessibility - Existing documentation</w:t>
      </w:r>
      <w:r>
        <w:t xml:space="preserve"> and community support for chosen technologies</w:t>
      </w:r>
    </w:p>
    <w:p w:rsidR="00763D99" w:rsidRDefault="00776282">
      <w:pPr>
        <w:pStyle w:val="Heading3"/>
      </w:pPr>
      <w:bookmarkStart w:id="43" w:name="technical-constraints"/>
      <w:bookmarkEnd w:id="42"/>
      <w:r>
        <w:t>3.2.2 Technical Constraints</w:t>
      </w:r>
    </w:p>
    <w:p w:rsidR="00763D99" w:rsidRDefault="00776282">
      <w:pPr>
        <w:pStyle w:val="FirstParagraph"/>
      </w:pPr>
      <w:r>
        <w:rPr>
          <w:b/>
          <w:bCs/>
        </w:rPr>
        <w:t>Performance Limitations</w:t>
      </w:r>
      <w:r>
        <w:t xml:space="preserve"> - SQLite performance may become bottleneck with very large datasets - Client-side processing limitations for complex calculations - Browser compatibility req</w:t>
      </w:r>
      <w:r>
        <w:t>uirements for advanced features</w:t>
      </w:r>
    </w:p>
    <w:p w:rsidR="00763D99" w:rsidRDefault="00776282">
      <w:pPr>
        <w:pStyle w:val="BodyText"/>
      </w:pPr>
      <w:r>
        <w:rPr>
          <w:b/>
          <w:bCs/>
        </w:rPr>
        <w:t>Security Considerations</w:t>
      </w:r>
      <w:r>
        <w:t xml:space="preserve"> - Need for secure authentication implementation - Data encryption requirements for sensitive financial information - Regular security updates and vulnerability assessments</w:t>
      </w:r>
    </w:p>
    <w:p w:rsidR="00763D99" w:rsidRDefault="00776282">
      <w:pPr>
        <w:pStyle w:val="Heading3"/>
      </w:pPr>
      <w:bookmarkStart w:id="44" w:name="technical-risk-assessment"/>
      <w:bookmarkEnd w:id="43"/>
      <w:r>
        <w:t>3.2.3 Technical Risk Assessm</w:t>
      </w:r>
      <w:r>
        <w:t>ent</w:t>
      </w:r>
    </w:p>
    <w:p w:rsidR="00763D99" w:rsidRDefault="00776282">
      <w:pPr>
        <w:pStyle w:val="FirstParagraph"/>
      </w:pPr>
      <w:r>
        <w:rPr>
          <w:b/>
          <w:bCs/>
        </w:rPr>
        <w:t>Low Risk Factors:</w:t>
      </w:r>
      <w:r>
        <w:t xml:space="preserve"> - Well-established technologies with extensive documentation - Simple database schema and relationships - Standard web development practices</w:t>
      </w:r>
    </w:p>
    <w:p w:rsidR="00763D99" w:rsidRDefault="00776282">
      <w:pPr>
        <w:pStyle w:val="BodyText"/>
      </w:pPr>
      <w:r>
        <w:rPr>
          <w:b/>
          <w:bCs/>
        </w:rPr>
        <w:t>Medium Risk Factors:</w:t>
      </w:r>
      <w:r>
        <w:t xml:space="preserve"> - AI algorithm accuracy and performance - Cross-browser compatibility is</w:t>
      </w:r>
      <w:r>
        <w:t>sues - Data migration and backup procedures</w:t>
      </w:r>
    </w:p>
    <w:p w:rsidR="00763D99" w:rsidRDefault="00776282">
      <w:pPr>
        <w:pStyle w:val="Heading2"/>
      </w:pPr>
      <w:bookmarkStart w:id="45" w:name="economic-feasibility"/>
      <w:bookmarkEnd w:id="41"/>
      <w:bookmarkEnd w:id="44"/>
      <w:r>
        <w:lastRenderedPageBreak/>
        <w:t>3.3 Economic Feasibility</w:t>
      </w:r>
    </w:p>
    <w:p w:rsidR="00763D99" w:rsidRDefault="00776282">
      <w:pPr>
        <w:pStyle w:val="Heading3"/>
      </w:pPr>
      <w:bookmarkStart w:id="46" w:name="cost-analysis"/>
      <w:r>
        <w:t>3.3.1 Cost Analysis</w:t>
      </w:r>
    </w:p>
    <w:p w:rsidR="00763D99" w:rsidRDefault="00776282">
      <w:pPr>
        <w:pStyle w:val="FirstParagraph"/>
      </w:pPr>
      <w:r>
        <w:rPr>
          <w:b/>
          <w:bCs/>
        </w:rPr>
        <w:t>Development Costs</w:t>
      </w:r>
      <w:r>
        <w:t xml:space="preserve"> - Personnel: Student developer (no additional cost) - Software: Free and open-source tools ($0) - Hardware: Existing computer hardware - Internet: St</w:t>
      </w:r>
      <w:r>
        <w:t>andard broadband connection</w:t>
      </w:r>
    </w:p>
    <w:p w:rsidR="00763D99" w:rsidRDefault="00776282">
      <w:pPr>
        <w:pStyle w:val="BodyText"/>
      </w:pPr>
      <w:r>
        <w:rPr>
          <w:b/>
          <w:bCs/>
        </w:rPr>
        <w:t>Operational Costs</w:t>
      </w:r>
      <w:r>
        <w:t xml:space="preserve"> - Hosting: Free tier cloud services or local hosting - Maintenance: Minimal ongoing costs - Updates: Self-maintained with no licensing fees</w:t>
      </w:r>
    </w:p>
    <w:p w:rsidR="00763D99" w:rsidRDefault="00776282">
      <w:pPr>
        <w:pStyle w:val="Heading3"/>
      </w:pPr>
      <w:bookmarkStart w:id="47" w:name="benefit-analysis"/>
      <w:bookmarkEnd w:id="46"/>
      <w:r>
        <w:t>3.3.2 Benefit Analysis</w:t>
      </w:r>
    </w:p>
    <w:p w:rsidR="00763D99" w:rsidRDefault="00776282">
      <w:pPr>
        <w:pStyle w:val="FirstParagraph"/>
      </w:pPr>
      <w:r>
        <w:rPr>
          <w:b/>
          <w:bCs/>
        </w:rPr>
        <w:t>Direct Benefits</w:t>
      </w:r>
      <w:r>
        <w:t xml:space="preserve"> - Improved financial awareness </w:t>
      </w:r>
      <w:r>
        <w:t>and control - Time savings in transaction categorization - Automated financial insights and reporting - Reduced errors in manual data entry</w:t>
      </w:r>
    </w:p>
    <w:p w:rsidR="00763D99" w:rsidRDefault="00776282">
      <w:pPr>
        <w:pStyle w:val="BodyText"/>
      </w:pPr>
      <w:r>
        <w:rPr>
          <w:b/>
          <w:bCs/>
        </w:rPr>
        <w:t>Indirect Benefits</w:t>
      </w:r>
      <w:r>
        <w:t xml:space="preserve"> - Better financial decision making - Educational value in understanding spending patterns </w:t>
      </w:r>
      <w:r>
        <w:t>- Skill development in web development technologies - Portfolio project for career development</w:t>
      </w:r>
    </w:p>
    <w:p w:rsidR="00763D99" w:rsidRDefault="00776282">
      <w:pPr>
        <w:pStyle w:val="Heading3"/>
      </w:pPr>
      <w:bookmarkStart w:id="48" w:name="return-on-investment"/>
      <w:bookmarkEnd w:id="47"/>
      <w:r>
        <w:t>3.3.3 Return on Investment</w:t>
      </w:r>
    </w:p>
    <w:p w:rsidR="00763D99" w:rsidRDefault="00776282">
      <w:pPr>
        <w:pStyle w:val="FirstParagraph"/>
      </w:pPr>
      <w:r>
        <w:t>For an academic project, the primary return is educational and skill-based rather than monetary. The project provides valuable experie</w:t>
      </w:r>
      <w:r>
        <w:t>nce in: - Full-stack web development - Database design and management - AI algorithm implementation - User interface design - Software project management</w:t>
      </w:r>
    </w:p>
    <w:p w:rsidR="00763D99" w:rsidRDefault="00776282">
      <w:pPr>
        <w:pStyle w:val="Heading2"/>
      </w:pPr>
      <w:bookmarkStart w:id="49" w:name="operational-feasibility"/>
      <w:bookmarkEnd w:id="45"/>
      <w:bookmarkEnd w:id="48"/>
      <w:r>
        <w:t>3.4 Operational Feasibility</w:t>
      </w:r>
    </w:p>
    <w:p w:rsidR="00763D99" w:rsidRDefault="00776282">
      <w:pPr>
        <w:pStyle w:val="Heading3"/>
      </w:pPr>
      <w:bookmarkStart w:id="50" w:name="user-acceptance"/>
      <w:r>
        <w:t>3.4.1 User Acceptance</w:t>
      </w:r>
    </w:p>
    <w:p w:rsidR="00763D99" w:rsidRDefault="00776282">
      <w:pPr>
        <w:pStyle w:val="FirstParagraph"/>
      </w:pPr>
      <w:r>
        <w:rPr>
          <w:b/>
          <w:bCs/>
        </w:rPr>
        <w:t>Target User Profile</w:t>
      </w:r>
      <w:r>
        <w:t xml:space="preserve"> - Individuals interested in pers</w:t>
      </w:r>
      <w:r>
        <w:t>onal finance management - Users comfortable with web-based applications - People seeking automated financial categorization</w:t>
      </w:r>
    </w:p>
    <w:p w:rsidR="00763D99" w:rsidRDefault="00776282">
      <w:pPr>
        <w:pStyle w:val="BodyText"/>
      </w:pPr>
      <w:r>
        <w:rPr>
          <w:b/>
          <w:bCs/>
        </w:rPr>
        <w:t>User Training Requirements</w:t>
      </w:r>
      <w:r>
        <w:t xml:space="preserve"> - Minimal training required due to intuitive interface - Built-in help and tooltips for guidance - Famili</w:t>
      </w:r>
      <w:r>
        <w:t>ar web navigation patterns</w:t>
      </w:r>
    </w:p>
    <w:p w:rsidR="00763D99" w:rsidRDefault="00776282">
      <w:pPr>
        <w:pStyle w:val="Heading3"/>
      </w:pPr>
      <w:bookmarkStart w:id="51" w:name="organizational-impact"/>
      <w:bookmarkEnd w:id="50"/>
      <w:r>
        <w:t>3.4.2 Organizational Impact</w:t>
      </w:r>
    </w:p>
    <w:p w:rsidR="00763D99" w:rsidRDefault="00776282">
      <w:pPr>
        <w:pStyle w:val="FirstParagraph"/>
      </w:pPr>
      <w:r>
        <w:rPr>
          <w:b/>
          <w:bCs/>
        </w:rPr>
        <w:t>Positive Impacts</w:t>
      </w:r>
      <w:r>
        <w:t xml:space="preserve"> - Encourages systematic financial record keeping - Promotes financial literacy and awareness - Provides data-driven insights for decision making</w:t>
      </w:r>
    </w:p>
    <w:p w:rsidR="00763D99" w:rsidRDefault="00776282">
      <w:pPr>
        <w:pStyle w:val="BodyText"/>
      </w:pPr>
      <w:r>
        <w:rPr>
          <w:b/>
          <w:bCs/>
        </w:rPr>
        <w:t>Change Management</w:t>
      </w:r>
      <w:r>
        <w:t xml:space="preserve"> - Transition from man</w:t>
      </w:r>
      <w:r>
        <w:t>ual to digital record keeping - Adaptation to AI-suggested categorizations - Regular system usage for maximum benefit</w:t>
      </w:r>
    </w:p>
    <w:p w:rsidR="00763D99" w:rsidRDefault="00776282">
      <w:pPr>
        <w:pStyle w:val="Heading3"/>
      </w:pPr>
      <w:bookmarkStart w:id="52" w:name="support-requirements"/>
      <w:bookmarkEnd w:id="51"/>
      <w:r>
        <w:t>3.4.3 Support Requirements</w:t>
      </w:r>
    </w:p>
    <w:p w:rsidR="00763D99" w:rsidRDefault="00776282">
      <w:pPr>
        <w:pStyle w:val="FirstParagraph"/>
      </w:pPr>
      <w:r>
        <w:rPr>
          <w:b/>
          <w:bCs/>
        </w:rPr>
        <w:t>User Support</w:t>
      </w:r>
      <w:r>
        <w:t xml:space="preserve"> - Online help documentation - Error messages and validation feedback - FAQ section for common quer</w:t>
      </w:r>
      <w:r>
        <w:t>ies</w:t>
      </w:r>
    </w:p>
    <w:p w:rsidR="00763D99" w:rsidRDefault="00776282">
      <w:pPr>
        <w:pStyle w:val="BodyText"/>
      </w:pPr>
      <w:r>
        <w:rPr>
          <w:b/>
          <w:bCs/>
        </w:rPr>
        <w:lastRenderedPageBreak/>
        <w:t>Technical Support</w:t>
      </w:r>
      <w:r>
        <w:t xml:space="preserve"> - System maintenance and updates - Data backup and recovery procedures - Performance monitoring and optimization</w:t>
      </w:r>
    </w:p>
    <w:p w:rsidR="00763D99" w:rsidRDefault="00776282">
      <w:pPr>
        <w:pStyle w:val="Heading2"/>
      </w:pPr>
      <w:bookmarkStart w:id="53" w:name="schedule-feasibility"/>
      <w:bookmarkEnd w:id="49"/>
      <w:bookmarkEnd w:id="52"/>
      <w:r>
        <w:t>3.5 Schedule Feasibility</w:t>
      </w:r>
    </w:p>
    <w:p w:rsidR="00763D99" w:rsidRDefault="00776282">
      <w:pPr>
        <w:pStyle w:val="Heading3"/>
      </w:pPr>
      <w:bookmarkStart w:id="54" w:name="project-timeline"/>
      <w:r>
        <w:t>3.5.1 Project Timeline</w:t>
      </w:r>
    </w:p>
    <w:p w:rsidR="00763D99" w:rsidRDefault="00776282">
      <w:pPr>
        <w:pStyle w:val="FirstParagraph"/>
      </w:pPr>
      <w:r>
        <w:rPr>
          <w:b/>
          <w:bCs/>
        </w:rPr>
        <w:t>Phase 1: Analysis and Design (2 weeks)</w:t>
      </w:r>
      <w:r>
        <w:t xml:space="preserve"> - Requirement gathering and analys</w:t>
      </w:r>
      <w:r>
        <w:t>is - System design and architecture planning - Database schema design</w:t>
      </w:r>
    </w:p>
    <w:p w:rsidR="00763D99" w:rsidRDefault="00776282">
      <w:pPr>
        <w:pStyle w:val="BodyText"/>
      </w:pPr>
      <w:r>
        <w:rPr>
          <w:b/>
          <w:bCs/>
        </w:rPr>
        <w:t>Phase 2: Core Development (4 weeks)</w:t>
      </w:r>
      <w:r>
        <w:t xml:space="preserve"> - User authentication implementation - Transaction management functionality - Database integration and testing</w:t>
      </w:r>
    </w:p>
    <w:p w:rsidR="00763D99" w:rsidRDefault="00776282">
      <w:pPr>
        <w:pStyle w:val="BodyText"/>
      </w:pPr>
      <w:r>
        <w:rPr>
          <w:b/>
          <w:bCs/>
        </w:rPr>
        <w:t>Phase 3: AI Integration (2 weeks)</w:t>
      </w:r>
      <w:r>
        <w:t xml:space="preserve"> - AI </w:t>
      </w:r>
      <w:r>
        <w:t>categorization algorithm development - Pattern matching implementation - Testing and refinement</w:t>
      </w:r>
    </w:p>
    <w:p w:rsidR="00763D99" w:rsidRDefault="00776282">
      <w:pPr>
        <w:pStyle w:val="BodyText"/>
      </w:pPr>
      <w:r>
        <w:rPr>
          <w:b/>
          <w:bCs/>
        </w:rPr>
        <w:t>Phase 4: Frontend Development (3 weeks)</w:t>
      </w:r>
      <w:r>
        <w:t xml:space="preserve"> - User interface design and implementation - Chart integration for analytics - Responsive design implementation</w:t>
      </w:r>
    </w:p>
    <w:p w:rsidR="00763D99" w:rsidRDefault="00776282">
      <w:pPr>
        <w:pStyle w:val="BodyText"/>
      </w:pPr>
      <w:r>
        <w:rPr>
          <w:b/>
          <w:bCs/>
        </w:rPr>
        <w:t>Phase 5:</w:t>
      </w:r>
      <w:r>
        <w:rPr>
          <w:b/>
          <w:bCs/>
        </w:rPr>
        <w:t xml:space="preserve"> Testing and Deployment (1 week)</w:t>
      </w:r>
      <w:r>
        <w:t xml:space="preserve"> - System testing and bug fixes - Documentation and user manual - Final deployment and presentation</w:t>
      </w:r>
    </w:p>
    <w:p w:rsidR="00763D99" w:rsidRDefault="00776282">
      <w:pPr>
        <w:pStyle w:val="Heading3"/>
      </w:pPr>
      <w:bookmarkStart w:id="55" w:name="resource-allocation"/>
      <w:bookmarkEnd w:id="54"/>
      <w:r>
        <w:t>3.5.2 Resource Allocation</w:t>
      </w:r>
    </w:p>
    <w:p w:rsidR="00763D99" w:rsidRDefault="00776282">
      <w:pPr>
        <w:pStyle w:val="FirstParagraph"/>
      </w:pPr>
      <w:r>
        <w:rPr>
          <w:b/>
          <w:bCs/>
        </w:rPr>
        <w:t>Human Resources</w:t>
      </w:r>
      <w:r>
        <w:t xml:space="preserve"> - Single developer for all phases - Supervisor guidance and review </w:t>
      </w:r>
      <w:r>
        <w:t>- Peer feedback for testing</w:t>
      </w:r>
    </w:p>
    <w:p w:rsidR="00763D99" w:rsidRDefault="00776282">
      <w:pPr>
        <w:pStyle w:val="BodyText"/>
      </w:pPr>
      <w:r>
        <w:rPr>
          <w:b/>
          <w:bCs/>
        </w:rPr>
        <w:t>Technical Resources</w:t>
      </w:r>
      <w:r>
        <w:t xml:space="preserve"> - Development computer with required software - Internet access for research and libraries - Testing devices for cross-platform verification</w:t>
      </w:r>
    </w:p>
    <w:p w:rsidR="00763D99" w:rsidRDefault="00776282">
      <w:pPr>
        <w:pStyle w:val="Heading2"/>
      </w:pPr>
      <w:bookmarkStart w:id="56" w:name="feasibility-conclusion"/>
      <w:bookmarkEnd w:id="53"/>
      <w:bookmarkEnd w:id="55"/>
      <w:r>
        <w:t>3.6 Feasibility Conclusion</w:t>
      </w:r>
    </w:p>
    <w:p w:rsidR="00763D99" w:rsidRDefault="00776282">
      <w:pPr>
        <w:pStyle w:val="FirstParagraph"/>
      </w:pPr>
      <w:r>
        <w:t>Based on the analysis conducted, the AI-</w:t>
      </w:r>
      <w:r>
        <w:t>Powered Personal Finance Management System is feasible from all perspectives:</w:t>
      </w:r>
    </w:p>
    <w:p w:rsidR="00763D99" w:rsidRDefault="00776282">
      <w:pPr>
        <w:pStyle w:val="BodyText"/>
      </w:pPr>
      <w:r>
        <w:rPr>
          <w:b/>
          <w:bCs/>
        </w:rPr>
        <w:t>Technical Feasibility:</w:t>
      </w:r>
      <w:r>
        <w:t xml:space="preserve"> ✓ Achievable with available technologies and skills </w:t>
      </w:r>
      <w:r>
        <w:rPr>
          <w:b/>
          <w:bCs/>
        </w:rPr>
        <w:t>Economic Feasibility:</w:t>
      </w:r>
      <w:r>
        <w:t xml:space="preserve"> ✓ No significant financial investment required </w:t>
      </w:r>
      <w:r>
        <w:rPr>
          <w:b/>
          <w:bCs/>
        </w:rPr>
        <w:t>Operational Feasibility:</w:t>
      </w:r>
      <w:r>
        <w:t xml:space="preserve"> ✓ Address</w:t>
      </w:r>
      <w:r>
        <w:t xml:space="preserve">es real user needs with minimal training </w:t>
      </w:r>
      <w:r>
        <w:rPr>
          <w:b/>
          <w:bCs/>
        </w:rPr>
        <w:t>Schedule Feasibility:</w:t>
      </w:r>
      <w:r>
        <w:t xml:space="preserve"> ✓ Realistic timeline for project completion</w:t>
      </w:r>
    </w:p>
    <w:p w:rsidR="00763D99" w:rsidRDefault="00776282">
      <w:pPr>
        <w:pStyle w:val="BodyText"/>
      </w:pPr>
      <w:r>
        <w:t>The project should proceed to the design and implementation phases with confidence in successful completion.</w:t>
      </w:r>
    </w:p>
    <w:p w:rsidR="00763D99" w:rsidRDefault="00776282">
      <w:r>
        <w:pict>
          <v:rect id="_x0000_i1035" style="width:0;height:1.5pt" o:hralign="center" o:hrstd="t" o:hr="t"/>
        </w:pict>
      </w:r>
    </w:p>
    <w:p w:rsidR="00763D99" w:rsidRDefault="00776282">
      <w:pPr>
        <w:pStyle w:val="Heading1"/>
      </w:pPr>
      <w:bookmarkStart w:id="57" w:name="chapter-4-system-design"/>
      <w:bookmarkEnd w:id="39"/>
      <w:bookmarkEnd w:id="56"/>
      <w:r>
        <w:lastRenderedPageBreak/>
        <w:t>CHAPTER 4: SYSTEM DESIGN</w:t>
      </w:r>
    </w:p>
    <w:p w:rsidR="00763D99" w:rsidRDefault="00776282">
      <w:pPr>
        <w:pStyle w:val="Heading2"/>
      </w:pPr>
      <w:bookmarkStart w:id="58" w:name="introduction-2"/>
      <w:r>
        <w:t>4.1 Introduction</w:t>
      </w:r>
    </w:p>
    <w:p w:rsidR="00763D99" w:rsidRDefault="00776282">
      <w:pPr>
        <w:pStyle w:val="FirstParagraph"/>
      </w:pPr>
      <w:r>
        <w:t>System design is the process of defining the architecture, components, modules, interfaces, and data for a system to satisfy specified requirements. This chapter presents the design of the AI-Powered Personal Finance Management System.</w:t>
      </w:r>
    </w:p>
    <w:p w:rsidR="00763D99" w:rsidRDefault="00776282">
      <w:pPr>
        <w:pStyle w:val="Heading2"/>
      </w:pPr>
      <w:bookmarkStart w:id="59" w:name="system-architecture"/>
      <w:bookmarkEnd w:id="58"/>
      <w:r>
        <w:t>4.2</w:t>
      </w:r>
      <w:r>
        <w:t xml:space="preserve"> System Architecture</w:t>
      </w:r>
    </w:p>
    <w:p w:rsidR="00763D99" w:rsidRDefault="00776282">
      <w:pPr>
        <w:pStyle w:val="Heading3"/>
      </w:pPr>
      <w:bookmarkStart w:id="60" w:name="overall-architecture"/>
      <w:r>
        <w:t>4.2.1 Overall Architecture</w:t>
      </w:r>
    </w:p>
    <w:p w:rsidR="00763D99" w:rsidRDefault="00776282">
      <w:pPr>
        <w:pStyle w:val="FirstParagraph"/>
      </w:pPr>
      <w:r>
        <w:t>The system follows a three-tier architecture pattern:</w:t>
      </w:r>
    </w:p>
    <w:p w:rsidR="00763D99" w:rsidRDefault="00776282">
      <w:pPr>
        <w:pStyle w:val="BodyText"/>
      </w:pPr>
      <w:r>
        <w:rPr>
          <w:b/>
          <w:bCs/>
        </w:rPr>
        <w:t>Presentation Layer (Frontend)</w:t>
      </w:r>
      <w:r>
        <w:t xml:space="preserve"> - HTML5, CSS3, JavaScript for user interface - Bootstrap framework for responsive design - Chart.js for data visualization -</w:t>
      </w:r>
      <w:r>
        <w:t xml:space="preserve"> AJAX for asynchronous communication</w:t>
      </w:r>
    </w:p>
    <w:p w:rsidR="00763D99" w:rsidRDefault="00776282">
      <w:pPr>
        <w:pStyle w:val="BodyText"/>
      </w:pPr>
      <w:r>
        <w:rPr>
          <w:b/>
          <w:bCs/>
        </w:rPr>
        <w:t>Application Layer (Backend)</w:t>
      </w:r>
      <w:r>
        <w:t xml:space="preserve"> - Flask web framework for server-side logic - Python for business logic implementation - AI categorization algorithms - RESTful API endpoints</w:t>
      </w:r>
    </w:p>
    <w:p w:rsidR="00763D99" w:rsidRDefault="00776282">
      <w:pPr>
        <w:pStyle w:val="BodyText"/>
      </w:pPr>
      <w:r>
        <w:rPr>
          <w:b/>
          <w:bCs/>
        </w:rPr>
        <w:t>Data Layer (Database)</w:t>
      </w:r>
      <w:r>
        <w:t xml:space="preserve"> - SQLite database for data </w:t>
      </w:r>
      <w:r>
        <w:t>storage - Database schemas for users, transactions, and categories - Data access layer for database operations</w:t>
      </w:r>
    </w:p>
    <w:p w:rsidR="00763D99" w:rsidRDefault="00776282">
      <w:pPr>
        <w:pStyle w:val="Heading3"/>
      </w:pPr>
      <w:bookmarkStart w:id="61" w:name="system-components"/>
      <w:bookmarkEnd w:id="60"/>
      <w:r>
        <w:t>4.2.2 System Components</w:t>
      </w:r>
    </w:p>
    <w:p w:rsidR="00763D99" w:rsidRDefault="00776282">
      <w:pPr>
        <w:pStyle w:val="FirstParagraph"/>
      </w:pPr>
      <w:r>
        <w:rPr>
          <w:b/>
          <w:bCs/>
        </w:rPr>
        <w:t>Authentication Module</w:t>
      </w:r>
      <w:r>
        <w:t xml:space="preserve"> - User registration and login functionality - Session management and security - Password encryption</w:t>
      </w:r>
      <w:r>
        <w:t xml:space="preserve"> and validation</w:t>
      </w:r>
    </w:p>
    <w:p w:rsidR="00763D99" w:rsidRDefault="00776282">
      <w:pPr>
        <w:pStyle w:val="BodyText"/>
      </w:pPr>
      <w:r>
        <w:rPr>
          <w:b/>
          <w:bCs/>
        </w:rPr>
        <w:t>Transaction Management Module</w:t>
      </w:r>
      <w:r>
        <w:t xml:space="preserve"> - CRUD operations for financial transactions - Transaction categorization and tagging - Data validation and error handling</w:t>
      </w:r>
    </w:p>
    <w:p w:rsidR="00763D99" w:rsidRDefault="00776282">
      <w:pPr>
        <w:pStyle w:val="BodyText"/>
      </w:pPr>
      <w:r>
        <w:rPr>
          <w:b/>
          <w:bCs/>
        </w:rPr>
        <w:t>AI Categorization Module</w:t>
      </w:r>
      <w:r>
        <w:t xml:space="preserve"> - Rule-based categorization algorithm - Pattern matching using</w:t>
      </w:r>
      <w:r>
        <w:t xml:space="preserve"> regular expressions - Learning mechanism for improved accuracy</w:t>
      </w:r>
    </w:p>
    <w:p w:rsidR="00763D99" w:rsidRDefault="00776282">
      <w:pPr>
        <w:pStyle w:val="BodyText"/>
      </w:pPr>
      <w:r>
        <w:rPr>
          <w:b/>
          <w:bCs/>
        </w:rPr>
        <w:t>Analytics Module</w:t>
      </w:r>
      <w:r>
        <w:t xml:space="preserve"> - Data aggregation and processing - Chart generation and visualization - Report creation and export functionality</w:t>
      </w:r>
    </w:p>
    <w:p w:rsidR="00763D99" w:rsidRDefault="00776282">
      <w:pPr>
        <w:pStyle w:val="Heading2"/>
      </w:pPr>
      <w:bookmarkStart w:id="62" w:name="database-design"/>
      <w:bookmarkEnd w:id="59"/>
      <w:bookmarkEnd w:id="61"/>
      <w:r>
        <w:t>4.3 Database Design</w:t>
      </w:r>
    </w:p>
    <w:p w:rsidR="00763D99" w:rsidRDefault="00776282">
      <w:pPr>
        <w:pStyle w:val="Heading3"/>
      </w:pPr>
      <w:bookmarkStart w:id="63" w:name="entity-relationship-diagram"/>
      <w:r>
        <w:t>4.3.1 Entity Relationship Diagram</w:t>
      </w:r>
    </w:p>
    <w:p w:rsidR="00763D99" w:rsidRDefault="00776282">
      <w:r>
        <w:rPr>
          <w:rStyle w:val="VerbatimChar"/>
        </w:rPr>
        <w:t xml:space="preserve">[USER] </w:t>
      </w:r>
      <w:r>
        <w:rPr>
          <w:rStyle w:val="VerbatimChar"/>
        </w:rPr>
        <w:t>──────── has many ──────── [TRANSACTION]</w:t>
      </w:r>
      <w:r>
        <w:br/>
      </w:r>
      <w:r>
        <w:rPr>
          <w:rStyle w:val="VerbatimChar"/>
        </w:rPr>
        <w:t xml:space="preserve">   │                                    │</w:t>
      </w:r>
      <w:r>
        <w:br/>
      </w:r>
      <w:r>
        <w:rPr>
          <w:rStyle w:val="VerbatimChar"/>
        </w:rPr>
        <w:t xml:space="preserve">   │                                    │</w:t>
      </w:r>
      <w:r>
        <w:br/>
      </w:r>
      <w:r>
        <w:rPr>
          <w:rStyle w:val="VerbatimChar"/>
        </w:rPr>
        <w:t xml:space="preserve">   └── has many ── [USER_LEARNING] ─────┘</w:t>
      </w:r>
    </w:p>
    <w:p w:rsidR="00763D99" w:rsidRDefault="00776282">
      <w:pPr>
        <w:pStyle w:val="Heading3"/>
      </w:pPr>
      <w:bookmarkStart w:id="64" w:name="database-schema"/>
      <w:bookmarkEnd w:id="63"/>
      <w:r>
        <w:t>4.3.2 Database Schema</w:t>
      </w:r>
    </w:p>
    <w:p w:rsidR="00763D99" w:rsidRDefault="00776282">
      <w:pPr>
        <w:pStyle w:val="FirstParagraph"/>
      </w:pPr>
      <w:r>
        <w:rPr>
          <w:b/>
          <w:bCs/>
        </w:rPr>
        <w:t>Users Table</w:t>
      </w:r>
    </w:p>
    <w:p w:rsidR="00763D99" w:rsidRDefault="00776282">
      <w:r>
        <w:rPr>
          <w:rStyle w:val="VerbatimChar"/>
        </w:rPr>
        <w:lastRenderedPageBreak/>
        <w:t>CREATE TABLE users (</w:t>
      </w:r>
      <w:r>
        <w:br/>
      </w:r>
      <w:r>
        <w:rPr>
          <w:rStyle w:val="VerbatimChar"/>
        </w:rPr>
        <w:t xml:space="preserve">    id INTEGER PRIMARY KEY AUTOINC</w:t>
      </w:r>
      <w:r>
        <w:rPr>
          <w:rStyle w:val="VerbatimChar"/>
        </w:rPr>
        <w:t>REMENT,</w:t>
      </w:r>
      <w:r>
        <w:br/>
      </w:r>
      <w:r>
        <w:rPr>
          <w:rStyle w:val="VerbatimChar"/>
        </w:rPr>
        <w:t xml:space="preserve">    username TEXT NOT NULL UNIQUE,</w:t>
      </w:r>
      <w:r>
        <w:br/>
      </w:r>
      <w:r>
        <w:rPr>
          <w:rStyle w:val="VerbatimChar"/>
        </w:rPr>
        <w:t xml:space="preserve">    email TEXT NOT NULL UNIQUE,</w:t>
      </w:r>
      <w:r>
        <w:br/>
      </w:r>
      <w:r>
        <w:rPr>
          <w:rStyle w:val="VerbatimChar"/>
        </w:rPr>
        <w:t xml:space="preserve">    password_hash TEXT NOT NULL,</w:t>
      </w:r>
      <w:r>
        <w:br/>
      </w:r>
      <w:r>
        <w:rPr>
          <w:rStyle w:val="VerbatimChar"/>
        </w:rPr>
        <w:t xml:space="preserve">    created_at TIMESTAMP DEFAULT CURRENT_TIMESTAMP,</w:t>
      </w:r>
      <w:r>
        <w:br/>
      </w:r>
      <w:r>
        <w:rPr>
          <w:rStyle w:val="VerbatimChar"/>
        </w:rPr>
        <w:t xml:space="preserve">    role TEXT DEFAULT 'user'</w:t>
      </w:r>
      <w:r>
        <w:br/>
      </w:r>
      <w:r>
        <w:rPr>
          <w:rStyle w:val="VerbatimChar"/>
        </w:rPr>
        <w:t>);</w:t>
      </w:r>
    </w:p>
    <w:p w:rsidR="00763D99" w:rsidRDefault="00776282">
      <w:pPr>
        <w:pStyle w:val="FirstParagraph"/>
      </w:pPr>
      <w:r>
        <w:rPr>
          <w:b/>
          <w:bCs/>
        </w:rPr>
        <w:t>Transactions Table</w:t>
      </w:r>
    </w:p>
    <w:p w:rsidR="00763D99" w:rsidRDefault="00776282">
      <w:r>
        <w:rPr>
          <w:rStyle w:val="VerbatimChar"/>
        </w:rPr>
        <w:t>CREATE TABLE transactions (</w:t>
      </w:r>
      <w:r>
        <w:br/>
      </w:r>
      <w:r>
        <w:rPr>
          <w:rStyle w:val="VerbatimChar"/>
        </w:rPr>
        <w:t xml:space="preserve">    id INTEGER PRIMARY KEY AUTOINCREMENT,</w:t>
      </w:r>
      <w:r>
        <w:br/>
      </w:r>
      <w:r>
        <w:rPr>
          <w:rStyle w:val="VerbatimChar"/>
        </w:rPr>
        <w:t xml:space="preserve">    user_id INTEGER NOT NULL,</w:t>
      </w:r>
      <w:r>
        <w:br/>
      </w:r>
      <w:r>
        <w:rPr>
          <w:rStyle w:val="VerbatimChar"/>
        </w:rPr>
        <w:t xml:space="preserve">    date TEXT NOT NULL,</w:t>
      </w:r>
      <w:r>
        <w:br/>
      </w:r>
      <w:r>
        <w:rPr>
          <w:rStyle w:val="VerbatimChar"/>
        </w:rPr>
        <w:t xml:space="preserve">    amount REAL NOT NULL,</w:t>
      </w:r>
      <w:r>
        <w:br/>
      </w:r>
      <w:r>
        <w:rPr>
          <w:rStyle w:val="VerbatimChar"/>
        </w:rPr>
        <w:t xml:space="preserve">    description TEXT NOT NULL,</w:t>
      </w:r>
      <w:r>
        <w:br/>
      </w:r>
      <w:r>
        <w:rPr>
          <w:rStyle w:val="VerbatimChar"/>
        </w:rPr>
        <w:t xml:space="preserve">    category TEXT NOT NULL,</w:t>
      </w:r>
      <w:r>
        <w:br/>
      </w:r>
      <w:r>
        <w:rPr>
          <w:rStyle w:val="VerbatimChar"/>
        </w:rPr>
        <w:t xml:space="preserve">    type TEXT NOT NULL,</w:t>
      </w:r>
      <w:r>
        <w:br/>
      </w:r>
      <w:r>
        <w:rPr>
          <w:rStyle w:val="VerbatimChar"/>
        </w:rPr>
        <w:t xml:space="preserve">    created_at TIMESTAMP DEFAULT CURRENT_TIMESTAMP,</w:t>
      </w:r>
      <w:r>
        <w:br/>
      </w:r>
      <w:r>
        <w:rPr>
          <w:rStyle w:val="VerbatimChar"/>
        </w:rPr>
        <w:t xml:space="preserve">    FOREIGN KEY (user_id) REFERENCES users (id)</w:t>
      </w:r>
      <w:r>
        <w:br/>
      </w:r>
      <w:r>
        <w:rPr>
          <w:rStyle w:val="VerbatimChar"/>
        </w:rPr>
        <w:t>);</w:t>
      </w:r>
    </w:p>
    <w:p w:rsidR="00763D99" w:rsidRDefault="00776282">
      <w:pPr>
        <w:pStyle w:val="FirstParagraph"/>
      </w:pPr>
      <w:r>
        <w:rPr>
          <w:b/>
          <w:bCs/>
        </w:rPr>
        <w:t>User Learning Table</w:t>
      </w:r>
    </w:p>
    <w:p w:rsidR="00763D99" w:rsidRDefault="00776282">
      <w:r>
        <w:rPr>
          <w:rStyle w:val="VerbatimChar"/>
        </w:rPr>
        <w:t>CREATE TABLE user_learning (</w:t>
      </w:r>
      <w:r>
        <w:br/>
      </w:r>
      <w:r>
        <w:rPr>
          <w:rStyle w:val="VerbatimChar"/>
        </w:rPr>
        <w:t xml:space="preserve">    id INTEGER PRIMARY KEY AUTOINCREMENT,</w:t>
      </w:r>
      <w:r>
        <w:br/>
      </w:r>
      <w:r>
        <w:rPr>
          <w:rStyle w:val="VerbatimChar"/>
        </w:rPr>
        <w:t xml:space="preserve">    user_id INTEGER NOT NULL,</w:t>
      </w:r>
      <w:r>
        <w:br/>
      </w:r>
      <w:r>
        <w:rPr>
          <w:rStyle w:val="VerbatimChar"/>
        </w:rPr>
        <w:t xml:space="preserve">    pattern TEXT NOT NULL,</w:t>
      </w:r>
      <w:r>
        <w:br/>
      </w:r>
      <w:r>
        <w:rPr>
          <w:rStyle w:val="VerbatimChar"/>
        </w:rPr>
        <w:t xml:space="preserve">    category TEXT NOT NULL,</w:t>
      </w:r>
      <w:r>
        <w:br/>
      </w:r>
      <w:r>
        <w:rPr>
          <w:rStyle w:val="VerbatimChar"/>
        </w:rPr>
        <w:t xml:space="preserve">    created_at TIMESTAMP DEF</w:t>
      </w:r>
      <w:r>
        <w:rPr>
          <w:rStyle w:val="VerbatimChar"/>
        </w:rPr>
        <w:t>AULT CURRENT_TIMESTAMP,</w:t>
      </w:r>
      <w:r>
        <w:br/>
      </w:r>
      <w:r>
        <w:rPr>
          <w:rStyle w:val="VerbatimChar"/>
        </w:rPr>
        <w:t xml:space="preserve">    FOREIGN KEY (user_id) REFERENCES users (id)</w:t>
      </w:r>
      <w:r>
        <w:br/>
      </w:r>
      <w:r>
        <w:rPr>
          <w:rStyle w:val="VerbatimChar"/>
        </w:rPr>
        <w:t>);</w:t>
      </w:r>
    </w:p>
    <w:p w:rsidR="00763D99" w:rsidRDefault="00776282">
      <w:pPr>
        <w:pStyle w:val="Heading2"/>
      </w:pPr>
      <w:bookmarkStart w:id="65" w:name="ai-algorithm-design"/>
      <w:bookmarkEnd w:id="62"/>
      <w:bookmarkEnd w:id="64"/>
      <w:r>
        <w:t>4.4 AI Algorithm Design</w:t>
      </w:r>
    </w:p>
    <w:p w:rsidR="00763D99" w:rsidRDefault="00776282">
      <w:pPr>
        <w:pStyle w:val="Heading3"/>
      </w:pPr>
      <w:bookmarkStart w:id="66" w:name="transaction-categorization-algorithm"/>
      <w:r>
        <w:t>4.4.1 Transaction Categorization Algorithm</w:t>
      </w:r>
    </w:p>
    <w:p w:rsidR="00763D99" w:rsidRDefault="00776282">
      <w:pPr>
        <w:pStyle w:val="FirstParagraph"/>
      </w:pPr>
      <w:r>
        <w:rPr>
          <w:b/>
          <w:bCs/>
        </w:rPr>
        <w:t>Input:</w:t>
      </w:r>
      <w:r>
        <w:t xml:space="preserve"> Transaction description and amount </w:t>
      </w:r>
      <w:r>
        <w:rPr>
          <w:b/>
          <w:bCs/>
        </w:rPr>
        <w:t>Output:</w:t>
      </w:r>
      <w:r>
        <w:t xml:space="preserve"> Suggested category with confidence score</w:t>
      </w:r>
    </w:p>
    <w:p w:rsidR="00763D99" w:rsidRDefault="00776282">
      <w:pPr>
        <w:pStyle w:val="BodyText"/>
      </w:pPr>
      <w:r>
        <w:rPr>
          <w:b/>
          <w:bCs/>
        </w:rPr>
        <w:t>Algorithm Steps:</w:t>
      </w:r>
      <w:r>
        <w:t xml:space="preserve"> 1. Pre</w:t>
      </w:r>
      <w:r>
        <w:t>process transaction description (lowercase, remove special characters) 2. Check user-specific learned patterns 3. Apply rule-based pattern matching 4. Calculate confidence scores for matches 5. Return highest scoring category with alternatives</w:t>
      </w:r>
    </w:p>
    <w:p w:rsidR="00763D99" w:rsidRDefault="00776282">
      <w:pPr>
        <w:pStyle w:val="Heading3"/>
      </w:pPr>
      <w:bookmarkStart w:id="67" w:name="pattern-matching-rules"/>
      <w:bookmarkEnd w:id="66"/>
      <w:r>
        <w:t>4.4.2 Pattern Matching Rules</w:t>
      </w:r>
    </w:p>
    <w:p w:rsidR="00763D99" w:rsidRDefault="00776282">
      <w:pPr>
        <w:pStyle w:val="FirstParagraph"/>
      </w:pPr>
      <w:r>
        <w:rPr>
          <w:b/>
          <w:bCs/>
        </w:rPr>
        <w:t>Category Rules Structure:</w:t>
      </w:r>
    </w:p>
    <w:p w:rsidR="00763D99" w:rsidRDefault="00776282">
      <w:r>
        <w:rPr>
          <w:rStyle w:val="VerbatimChar"/>
        </w:rPr>
        <w:lastRenderedPageBreak/>
        <w:t>category_patterns = {</w:t>
      </w:r>
      <w:r>
        <w:br/>
      </w:r>
      <w:r>
        <w:rPr>
          <w:rStyle w:val="VerbatimChar"/>
        </w:rPr>
        <w:t xml:space="preserve">    'Food &amp; Dining': [</w:t>
      </w:r>
      <w:r>
        <w:br/>
      </w:r>
      <w:r>
        <w:rPr>
          <w:rStyle w:val="VerbatimChar"/>
        </w:rPr>
        <w:t xml:space="preserve">        r'restaurant|food|dining|zomato|swiggy',</w:t>
      </w:r>
      <w:r>
        <w:br/>
      </w:r>
      <w:r>
        <w:rPr>
          <w:rStyle w:val="VerbatimChar"/>
        </w:rPr>
        <w:t xml:space="preserve">        r'grocery|supermarket|vegetables|fruits'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  'Transportation': [</w:t>
      </w:r>
      <w:r>
        <w:br/>
      </w:r>
      <w:r>
        <w:rPr>
          <w:rStyle w:val="VerbatimChar"/>
        </w:rPr>
        <w:t xml:space="preserve">        r'uber|ola|taxi|cab</w:t>
      </w:r>
      <w:r>
        <w:rPr>
          <w:rStyle w:val="VerbatimChar"/>
        </w:rPr>
        <w:t>|bus|metro|train',</w:t>
      </w:r>
      <w:r>
        <w:br/>
      </w:r>
      <w:r>
        <w:rPr>
          <w:rStyle w:val="VerbatimChar"/>
        </w:rPr>
        <w:t xml:space="preserve">        r'petrol|diesel|fuel|parking'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  # ... additional categories</w:t>
      </w:r>
      <w:r>
        <w:br/>
      </w:r>
      <w:r>
        <w:rPr>
          <w:rStyle w:val="VerbatimChar"/>
        </w:rPr>
        <w:t>}</w:t>
      </w:r>
    </w:p>
    <w:p w:rsidR="00763D99" w:rsidRDefault="00776282">
      <w:pPr>
        <w:pStyle w:val="Heading3"/>
      </w:pPr>
      <w:bookmarkStart w:id="68" w:name="learning-mechanism"/>
      <w:bookmarkEnd w:id="67"/>
      <w:r>
        <w:t>4.4.3 Learning Mechanism</w:t>
      </w:r>
    </w:p>
    <w:p w:rsidR="00763D99" w:rsidRDefault="00776282">
      <w:pPr>
        <w:pStyle w:val="FirstParagraph"/>
      </w:pPr>
      <w:r>
        <w:rPr>
          <w:b/>
          <w:bCs/>
        </w:rPr>
        <w:t>User Correction Learning:</w:t>
      </w:r>
      <w:r>
        <w:t xml:space="preserve"> 1. Capture user’s manual category corrections 2. Extract keywords from transaction description 3. Create pa</w:t>
      </w:r>
      <w:r>
        <w:t>ttern from significant words 4. Store pattern-category mapping for user 5. Prioritize learned patterns in future categorizations</w:t>
      </w:r>
    </w:p>
    <w:p w:rsidR="00763D99" w:rsidRDefault="00776282">
      <w:pPr>
        <w:pStyle w:val="Heading2"/>
      </w:pPr>
      <w:bookmarkStart w:id="69" w:name="user-interface-design"/>
      <w:bookmarkEnd w:id="65"/>
      <w:bookmarkEnd w:id="68"/>
      <w:r>
        <w:t>4.5 User Interface Design</w:t>
      </w:r>
    </w:p>
    <w:p w:rsidR="00763D99" w:rsidRDefault="00776282">
      <w:pPr>
        <w:pStyle w:val="Heading3"/>
      </w:pPr>
      <w:bookmarkStart w:id="70" w:name="design-principles"/>
      <w:r>
        <w:t>4.5.1 Design Principles</w:t>
      </w:r>
    </w:p>
    <w:p w:rsidR="00763D99" w:rsidRDefault="00776282">
      <w:pPr>
        <w:pStyle w:val="FirstParagraph"/>
      </w:pPr>
      <w:r>
        <w:rPr>
          <w:b/>
          <w:bCs/>
        </w:rPr>
        <w:t>Usability Principles:</w:t>
      </w:r>
      <w:r>
        <w:t xml:space="preserve"> - Simple and intuitive navigation - Consistent layout a</w:t>
      </w:r>
      <w:r>
        <w:t>nd styling - Clear visual hierarchy - Responsive design for all devices</w:t>
      </w:r>
    </w:p>
    <w:p w:rsidR="00763D99" w:rsidRDefault="00776282">
      <w:pPr>
        <w:pStyle w:val="BodyText"/>
      </w:pPr>
      <w:r>
        <w:rPr>
          <w:b/>
          <w:bCs/>
        </w:rPr>
        <w:t>Visual Design Elements:</w:t>
      </w:r>
      <w:r>
        <w:t xml:space="preserve"> - Modern flat design with subtle shadows - Color-coded categories for easy identification - Interactive elements with hover effects - Progressive disclosure of </w:t>
      </w:r>
      <w:r>
        <w:t>complex features</w:t>
      </w:r>
    </w:p>
    <w:p w:rsidR="00763D99" w:rsidRDefault="00776282">
      <w:pPr>
        <w:pStyle w:val="Heading3"/>
      </w:pPr>
      <w:bookmarkStart w:id="71" w:name="page-layout-design"/>
      <w:bookmarkEnd w:id="70"/>
      <w:r>
        <w:t>4.5.2 Page Layout Design</w:t>
      </w:r>
    </w:p>
    <w:p w:rsidR="00763D99" w:rsidRDefault="00776282">
      <w:pPr>
        <w:pStyle w:val="FirstParagraph"/>
      </w:pPr>
      <w:r>
        <w:rPr>
          <w:b/>
          <w:bCs/>
        </w:rPr>
        <w:t>Dashboard Layout:</w:t>
      </w:r>
      <w:r>
        <w:t xml:space="preserve"> - Header with navigation and user menu - Summary cards showing key financial metrics - Recent transactions list - Quick action buttons</w:t>
      </w:r>
    </w:p>
    <w:p w:rsidR="00763D99" w:rsidRDefault="00776282">
      <w:pPr>
        <w:pStyle w:val="BodyText"/>
      </w:pPr>
      <w:r>
        <w:rPr>
          <w:b/>
          <w:bCs/>
        </w:rPr>
        <w:t>Transaction Form Layout:</w:t>
      </w:r>
      <w:r>
        <w:t xml:space="preserve"> </w:t>
      </w:r>
      <w:r>
        <w:t>- Clean form design with logical field grouping - Real-time AI category suggestions - Validation feedback and error messages - Save and cancel action buttons</w:t>
      </w:r>
    </w:p>
    <w:p w:rsidR="00763D99" w:rsidRDefault="00776282">
      <w:pPr>
        <w:pStyle w:val="BodyText"/>
      </w:pPr>
      <w:r>
        <w:rPr>
          <w:b/>
          <w:bCs/>
        </w:rPr>
        <w:t>Analytics Layout:</w:t>
      </w:r>
      <w:r>
        <w:t xml:space="preserve"> - Chart containers with responsive sizing - Filter controls for customizing view</w:t>
      </w:r>
      <w:r>
        <w:t>s - Export options for reports - Legend and tooltip information</w:t>
      </w:r>
    </w:p>
    <w:p w:rsidR="00763D99" w:rsidRDefault="00776282">
      <w:pPr>
        <w:pStyle w:val="Heading2"/>
      </w:pPr>
      <w:bookmarkStart w:id="72" w:name="api-design"/>
      <w:bookmarkEnd w:id="69"/>
      <w:bookmarkEnd w:id="71"/>
      <w:r>
        <w:t>4.6 API Design</w:t>
      </w:r>
    </w:p>
    <w:p w:rsidR="00763D99" w:rsidRDefault="00776282">
      <w:pPr>
        <w:pStyle w:val="Heading3"/>
      </w:pPr>
      <w:bookmarkStart w:id="73" w:name="restful-api-endpoints"/>
      <w:r>
        <w:t>4.6.1 RESTful API Endpoints</w:t>
      </w:r>
    </w:p>
    <w:p w:rsidR="00763D99" w:rsidRDefault="00776282">
      <w:pPr>
        <w:pStyle w:val="FirstParagraph"/>
      </w:pPr>
      <w:r>
        <w:rPr>
          <w:b/>
          <w:bCs/>
        </w:rPr>
        <w:t>Authentication Endpoints:</w:t>
      </w:r>
    </w:p>
    <w:p w:rsidR="00763D99" w:rsidRDefault="00776282">
      <w:r>
        <w:rPr>
          <w:rStyle w:val="VerbatimChar"/>
        </w:rPr>
        <w:t>POST /login          - User login</w:t>
      </w:r>
      <w:r>
        <w:br/>
      </w:r>
      <w:r>
        <w:rPr>
          <w:rStyle w:val="VerbatimChar"/>
        </w:rPr>
        <w:t xml:space="preserve">POST /register       - User registration  </w:t>
      </w:r>
      <w:r>
        <w:br/>
      </w:r>
      <w:r>
        <w:rPr>
          <w:rStyle w:val="VerbatimChar"/>
        </w:rPr>
        <w:t>POST /logout         - User logout</w:t>
      </w:r>
    </w:p>
    <w:p w:rsidR="00763D99" w:rsidRDefault="00776282">
      <w:pPr>
        <w:pStyle w:val="FirstParagraph"/>
      </w:pPr>
      <w:r>
        <w:rPr>
          <w:b/>
          <w:bCs/>
        </w:rPr>
        <w:lastRenderedPageBreak/>
        <w:t>Transaction</w:t>
      </w:r>
      <w:r>
        <w:rPr>
          <w:b/>
          <w:bCs/>
        </w:rPr>
        <w:t xml:space="preserve"> Endpoints:</w:t>
      </w:r>
    </w:p>
    <w:p w:rsidR="00763D99" w:rsidRDefault="00776282">
      <w:r>
        <w:rPr>
          <w:rStyle w:val="VerbatimChar"/>
        </w:rPr>
        <w:t>GET  /api/transactions              - Get all transactions</w:t>
      </w:r>
      <w:r>
        <w:br/>
      </w:r>
      <w:r>
        <w:rPr>
          <w:rStyle w:val="VerbatimChar"/>
        </w:rPr>
        <w:t>POST /api/transactions              - Create new transaction</w:t>
      </w:r>
      <w:r>
        <w:br/>
      </w:r>
      <w:r>
        <w:rPr>
          <w:rStyle w:val="VerbatimChar"/>
        </w:rPr>
        <w:t>PUT  /api/transactions/&lt;id&gt;         - Update transaction</w:t>
      </w:r>
      <w:r>
        <w:br/>
      </w:r>
      <w:r>
        <w:rPr>
          <w:rStyle w:val="VerbatimChar"/>
        </w:rPr>
        <w:t>DELETE /api/transactions/&lt;id&gt;       - Delete transaction</w:t>
      </w:r>
    </w:p>
    <w:p w:rsidR="00763D99" w:rsidRDefault="00776282">
      <w:pPr>
        <w:pStyle w:val="FirstParagraph"/>
      </w:pPr>
      <w:r>
        <w:rPr>
          <w:b/>
          <w:bCs/>
        </w:rPr>
        <w:t>AI Categor</w:t>
      </w:r>
      <w:r>
        <w:rPr>
          <w:b/>
          <w:bCs/>
        </w:rPr>
        <w:t>ization Endpoints:</w:t>
      </w:r>
    </w:p>
    <w:p w:rsidR="00763D99" w:rsidRDefault="00776282">
      <w:r>
        <w:rPr>
          <w:rStyle w:val="VerbatimChar"/>
        </w:rPr>
        <w:t>POST /api/ai/categorize-transaction - Get category suggestion</w:t>
      </w:r>
      <w:r>
        <w:br/>
      </w:r>
      <w:r>
        <w:rPr>
          <w:rStyle w:val="VerbatimChar"/>
        </w:rPr>
        <w:t>POST /api/ai/learn-correction       - Learn from user correction</w:t>
      </w:r>
      <w:r>
        <w:br/>
      </w:r>
      <w:r>
        <w:rPr>
          <w:rStyle w:val="VerbatimChar"/>
        </w:rPr>
        <w:t>GET  /api/ai/spending-insights      - Get AI-generated insights</w:t>
      </w:r>
    </w:p>
    <w:p w:rsidR="00763D99" w:rsidRDefault="00776282">
      <w:pPr>
        <w:pStyle w:val="Heading3"/>
      </w:pPr>
      <w:bookmarkStart w:id="74" w:name="data-formats"/>
      <w:bookmarkEnd w:id="73"/>
      <w:r>
        <w:t>4.6.2 Data Formats</w:t>
      </w:r>
    </w:p>
    <w:p w:rsidR="00763D99" w:rsidRDefault="00776282">
      <w:pPr>
        <w:pStyle w:val="FirstParagraph"/>
      </w:pPr>
      <w:r>
        <w:rPr>
          <w:b/>
          <w:bCs/>
        </w:rPr>
        <w:t>Transaction Data Structure:</w:t>
      </w:r>
    </w:p>
    <w:p w:rsidR="00763D99" w:rsidRDefault="00776282"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"id": 1,</w:t>
      </w:r>
      <w:r>
        <w:br/>
      </w:r>
      <w:r>
        <w:rPr>
          <w:rStyle w:val="VerbatimChar"/>
        </w:rPr>
        <w:t xml:space="preserve">    "date": "2024-01-15",</w:t>
      </w:r>
      <w:r>
        <w:br/>
      </w:r>
      <w:r>
        <w:rPr>
          <w:rStyle w:val="VerbatimChar"/>
        </w:rPr>
        <w:t xml:space="preserve">    "amount": 250.00,</w:t>
      </w:r>
      <w:r>
        <w:br/>
      </w:r>
      <w:r>
        <w:rPr>
          <w:rStyle w:val="VerbatimChar"/>
        </w:rPr>
        <w:t xml:space="preserve">    "description": "Grocery shopping at supermarket",</w:t>
      </w:r>
      <w:r>
        <w:br/>
      </w:r>
      <w:r>
        <w:rPr>
          <w:rStyle w:val="VerbatimChar"/>
        </w:rPr>
        <w:t xml:space="preserve">    "category": "Food &amp; Dining",</w:t>
      </w:r>
      <w:r>
        <w:br/>
      </w:r>
      <w:r>
        <w:rPr>
          <w:rStyle w:val="VerbatimChar"/>
        </w:rPr>
        <w:t xml:space="preserve">    "type": "expense"</w:t>
      </w:r>
      <w:r>
        <w:br/>
      </w:r>
      <w:r>
        <w:rPr>
          <w:rStyle w:val="VerbatimChar"/>
        </w:rPr>
        <w:t>}</w:t>
      </w:r>
    </w:p>
    <w:p w:rsidR="00763D99" w:rsidRDefault="00776282">
      <w:pPr>
        <w:pStyle w:val="FirstParagraph"/>
      </w:pPr>
      <w:r>
        <w:rPr>
          <w:b/>
          <w:bCs/>
        </w:rPr>
        <w:t>AI Categorization Response:</w:t>
      </w:r>
    </w:p>
    <w:p w:rsidR="00763D99" w:rsidRDefault="00776282"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"success": true,</w:t>
      </w:r>
      <w:r>
        <w:br/>
      </w:r>
      <w:r>
        <w:rPr>
          <w:rStyle w:val="VerbatimChar"/>
        </w:rPr>
        <w:t xml:space="preserve">    "suggestion": {</w:t>
      </w:r>
      <w:r>
        <w:br/>
      </w:r>
      <w:r>
        <w:rPr>
          <w:rStyle w:val="VerbatimChar"/>
        </w:rPr>
        <w:t xml:space="preserve">        "s</w:t>
      </w:r>
      <w:r>
        <w:rPr>
          <w:rStyle w:val="VerbatimChar"/>
        </w:rPr>
        <w:t>uggested_category": "Food &amp; Dining",</w:t>
      </w:r>
      <w:r>
        <w:br/>
      </w:r>
      <w:r>
        <w:rPr>
          <w:rStyle w:val="VerbatimChar"/>
        </w:rPr>
        <w:t xml:space="preserve">        "confidence": 0.85,</w:t>
      </w:r>
      <w:r>
        <w:br/>
      </w:r>
      <w:r>
        <w:rPr>
          <w:rStyle w:val="VerbatimChar"/>
        </w:rPr>
        <w:t xml:space="preserve">        "alternatives": ["Shopping", "Bills &amp; Utilities"]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763D99" w:rsidRDefault="00776282">
      <w:pPr>
        <w:pStyle w:val="Heading2"/>
      </w:pPr>
      <w:bookmarkStart w:id="75" w:name="security-design"/>
      <w:bookmarkEnd w:id="72"/>
      <w:bookmarkEnd w:id="74"/>
      <w:r>
        <w:t>4.7 Security Design</w:t>
      </w:r>
    </w:p>
    <w:p w:rsidR="00763D99" w:rsidRDefault="00776282">
      <w:pPr>
        <w:pStyle w:val="Heading3"/>
      </w:pPr>
      <w:bookmarkStart w:id="76" w:name="authentication-security"/>
      <w:r>
        <w:t>4.7.1 Authentication Security</w:t>
      </w:r>
    </w:p>
    <w:p w:rsidR="00763D99" w:rsidRDefault="00776282">
      <w:pPr>
        <w:pStyle w:val="FirstParagraph"/>
      </w:pPr>
      <w:r>
        <w:rPr>
          <w:b/>
          <w:bCs/>
        </w:rPr>
        <w:t>Password Security:</w:t>
      </w:r>
      <w:r>
        <w:t xml:space="preserve"> - bcrypt hashing for password storage </w:t>
      </w:r>
      <w:r>
        <w:t>- Minimum password complexity requirements - Session timeout for inactive users - Secure session token generation</w:t>
      </w:r>
    </w:p>
    <w:p w:rsidR="00763D99" w:rsidRDefault="00776282">
      <w:pPr>
        <w:pStyle w:val="BodyText"/>
      </w:pPr>
      <w:r>
        <w:rPr>
          <w:b/>
          <w:bCs/>
        </w:rPr>
        <w:t>Access Control:</w:t>
      </w:r>
      <w:r>
        <w:t xml:space="preserve"> - User-based data isolation - Protected API endpoints with authentication - Role-based access if needed for admin functions</w:t>
      </w:r>
    </w:p>
    <w:p w:rsidR="00763D99" w:rsidRDefault="00776282">
      <w:pPr>
        <w:pStyle w:val="Heading3"/>
      </w:pPr>
      <w:bookmarkStart w:id="77" w:name="data-security"/>
      <w:bookmarkEnd w:id="76"/>
      <w:r>
        <w:lastRenderedPageBreak/>
        <w:t>4.</w:t>
      </w:r>
      <w:r>
        <w:t>7.2 Data Security</w:t>
      </w:r>
    </w:p>
    <w:p w:rsidR="00763D99" w:rsidRDefault="00776282">
      <w:pPr>
        <w:pStyle w:val="FirstParagraph"/>
      </w:pPr>
      <w:r>
        <w:rPr>
          <w:b/>
          <w:bCs/>
        </w:rPr>
        <w:t>Input Validation:</w:t>
      </w:r>
      <w:r>
        <w:t xml:space="preserve"> - Server-side validation for all inputs - SQL injection prevention using parameterized queries - XSS protection through proper output encoding - CSRF protection using tokens</w:t>
      </w:r>
    </w:p>
    <w:p w:rsidR="00763D99" w:rsidRDefault="00776282">
      <w:pPr>
        <w:pStyle w:val="BodyText"/>
      </w:pPr>
      <w:r>
        <w:rPr>
          <w:b/>
          <w:bCs/>
        </w:rPr>
        <w:t>Data Transmission:</w:t>
      </w:r>
      <w:r>
        <w:t xml:space="preserve"> - HTTPS encryption for all </w:t>
      </w:r>
      <w:r>
        <w:t>communications - Secure cookie settings - API rate limiting to prevent abuse</w:t>
      </w:r>
    </w:p>
    <w:p w:rsidR="00763D99" w:rsidRDefault="00776282">
      <w:pPr>
        <w:pStyle w:val="Heading2"/>
      </w:pPr>
      <w:bookmarkStart w:id="78" w:name="performance-design"/>
      <w:bookmarkEnd w:id="75"/>
      <w:bookmarkEnd w:id="77"/>
      <w:r>
        <w:t>4.8 Performance Design</w:t>
      </w:r>
    </w:p>
    <w:p w:rsidR="00763D99" w:rsidRDefault="00776282">
      <w:pPr>
        <w:pStyle w:val="Heading3"/>
      </w:pPr>
      <w:bookmarkStart w:id="79" w:name="database-optimization"/>
      <w:r>
        <w:t>4.8.1 Database Optimization</w:t>
      </w:r>
    </w:p>
    <w:p w:rsidR="00763D99" w:rsidRDefault="00776282">
      <w:pPr>
        <w:pStyle w:val="FirstParagraph"/>
      </w:pPr>
      <w:r>
        <w:rPr>
          <w:b/>
          <w:bCs/>
        </w:rPr>
        <w:t>Query Optimization:</w:t>
      </w:r>
      <w:r>
        <w:t xml:space="preserve"> - Indexed columns for frequent queries - Efficient JOIN operations - Pagination for large result sets </w:t>
      </w:r>
      <w:r>
        <w:t>- Database connection pooling</w:t>
      </w:r>
    </w:p>
    <w:p w:rsidR="00763D99" w:rsidRDefault="00776282">
      <w:pPr>
        <w:pStyle w:val="BodyText"/>
      </w:pPr>
      <w:r>
        <w:rPr>
          <w:b/>
          <w:bCs/>
        </w:rPr>
        <w:t>Caching Strategy:</w:t>
      </w:r>
      <w:r>
        <w:t xml:space="preserve"> - Client-side caching for static resources - Browser caching headers for improved performance - Session storage for temporary data</w:t>
      </w:r>
    </w:p>
    <w:p w:rsidR="00763D99" w:rsidRDefault="00776282">
      <w:pPr>
        <w:pStyle w:val="Heading3"/>
      </w:pPr>
      <w:bookmarkStart w:id="80" w:name="frontend-optimization"/>
      <w:bookmarkEnd w:id="79"/>
      <w:r>
        <w:t>4.8.2 Frontend Optimization</w:t>
      </w:r>
    </w:p>
    <w:p w:rsidR="00763D99" w:rsidRDefault="00776282">
      <w:pPr>
        <w:pStyle w:val="FirstParagraph"/>
      </w:pPr>
      <w:r>
        <w:rPr>
          <w:b/>
          <w:bCs/>
        </w:rPr>
        <w:t>Resource Management:</w:t>
      </w:r>
      <w:r>
        <w:t xml:space="preserve"> - Minified CSS and JavaScrip</w:t>
      </w:r>
      <w:r>
        <w:t>t files - Compressed image assets - Lazy loading for non-critical content - Asynchronous loading for better user experience</w:t>
      </w:r>
    </w:p>
    <w:p w:rsidR="00763D99" w:rsidRDefault="00776282">
      <w:r>
        <w:pict>
          <v:rect id="_x0000_i1036" style="width:0;height:1.5pt" o:hralign="center" o:hrstd="t" o:hr="t"/>
        </w:pict>
      </w:r>
    </w:p>
    <w:p w:rsidR="00763D99" w:rsidRDefault="00776282">
      <w:pPr>
        <w:pStyle w:val="Heading1"/>
      </w:pPr>
      <w:bookmarkStart w:id="81" w:name="chapter-5-system-development-coding"/>
      <w:bookmarkEnd w:id="57"/>
      <w:bookmarkEnd w:id="78"/>
      <w:bookmarkEnd w:id="80"/>
      <w:r>
        <w:t>CHAPTER 5: SYSTEM DEVELOPMENT (CODING)</w:t>
      </w:r>
    </w:p>
    <w:p w:rsidR="00763D99" w:rsidRDefault="00776282">
      <w:pPr>
        <w:pStyle w:val="Heading2"/>
      </w:pPr>
      <w:bookmarkStart w:id="82" w:name="introduction-3"/>
      <w:r>
        <w:t>5.1 Introduction</w:t>
      </w:r>
    </w:p>
    <w:p w:rsidR="00763D99" w:rsidRDefault="00776282">
      <w:pPr>
        <w:pStyle w:val="FirstParagraph"/>
      </w:pPr>
      <w:r>
        <w:t>This chapter describes the implementation details of the AI-Powered Person</w:t>
      </w:r>
      <w:r>
        <w:t>al Finance Management System. It covers the coding aspects, technology stack, and key implementation decisions made during development.</w:t>
      </w:r>
    </w:p>
    <w:p w:rsidR="00763D99" w:rsidRDefault="00776282">
      <w:pPr>
        <w:pStyle w:val="Heading2"/>
      </w:pPr>
      <w:bookmarkStart w:id="83" w:name="development-environment-setup"/>
      <w:bookmarkEnd w:id="82"/>
      <w:r>
        <w:t>5.2 Development Environment Setup</w:t>
      </w:r>
    </w:p>
    <w:p w:rsidR="00763D99" w:rsidRDefault="00776282">
      <w:pPr>
        <w:pStyle w:val="Heading3"/>
      </w:pPr>
      <w:bookmarkStart w:id="84" w:name="technology-stack"/>
      <w:r>
        <w:t>5.2.1 Technology Stack</w:t>
      </w:r>
    </w:p>
    <w:p w:rsidR="00763D99" w:rsidRDefault="00776282">
      <w:pPr>
        <w:pStyle w:val="FirstParagraph"/>
      </w:pPr>
      <w:r>
        <w:rPr>
          <w:b/>
          <w:bCs/>
        </w:rPr>
        <w:t>Backend Technologies:</w:t>
      </w:r>
      <w:r>
        <w:t xml:space="preserve"> - </w:t>
      </w:r>
      <w:r>
        <w:rPr>
          <w:b/>
          <w:bCs/>
        </w:rPr>
        <w:t>Python 3.8+:</w:t>
      </w:r>
      <w:r>
        <w:t xml:space="preserve"> Primary programming langua</w:t>
      </w:r>
      <w:r>
        <w:t xml:space="preserve">ge - </w:t>
      </w:r>
      <w:r>
        <w:rPr>
          <w:b/>
          <w:bCs/>
        </w:rPr>
        <w:t>Flask 2.0+:</w:t>
      </w:r>
      <w:r>
        <w:t xml:space="preserve"> Web framework for backend development - </w:t>
      </w:r>
      <w:r>
        <w:rPr>
          <w:b/>
          <w:bCs/>
        </w:rPr>
        <w:t>SQLite:</w:t>
      </w:r>
      <w:r>
        <w:t xml:space="preserve"> Lightweight database for data storage - </w:t>
      </w:r>
      <w:r>
        <w:rPr>
          <w:b/>
          <w:bCs/>
        </w:rPr>
        <w:t>Flask-Login:</w:t>
      </w:r>
      <w:r>
        <w:t xml:space="preserve"> User session management - </w:t>
      </w:r>
      <w:r>
        <w:rPr>
          <w:b/>
          <w:bCs/>
        </w:rPr>
        <w:t>bcrypt:</w:t>
      </w:r>
      <w:r>
        <w:t xml:space="preserve"> Password hashing and security</w:t>
      </w:r>
    </w:p>
    <w:p w:rsidR="00763D99" w:rsidRDefault="00776282">
      <w:pPr>
        <w:pStyle w:val="BodyText"/>
      </w:pPr>
      <w:r>
        <w:rPr>
          <w:b/>
          <w:bCs/>
        </w:rPr>
        <w:t>Frontend Technologies:</w:t>
      </w:r>
      <w:r>
        <w:t xml:space="preserve"> - </w:t>
      </w:r>
      <w:r>
        <w:rPr>
          <w:b/>
          <w:bCs/>
        </w:rPr>
        <w:t>HTML5:</w:t>
      </w:r>
      <w:r>
        <w:t xml:space="preserve"> Markup language for web pages - </w:t>
      </w:r>
      <w:r>
        <w:rPr>
          <w:b/>
          <w:bCs/>
        </w:rPr>
        <w:t>CSS3:</w:t>
      </w:r>
      <w:r>
        <w:t xml:space="preserve"> Styl</w:t>
      </w:r>
      <w:r>
        <w:t xml:space="preserve">ing and responsive design - </w:t>
      </w:r>
      <w:r>
        <w:rPr>
          <w:b/>
          <w:bCs/>
        </w:rPr>
        <w:t>JavaScript (ES6):</w:t>
      </w:r>
      <w:r>
        <w:t xml:space="preserve"> Client-side interactivity - </w:t>
      </w:r>
      <w:r>
        <w:rPr>
          <w:b/>
          <w:bCs/>
        </w:rPr>
        <w:t>Bootstrap 5:</w:t>
      </w:r>
      <w:r>
        <w:t xml:space="preserve"> CSS framework for responsive design - </w:t>
      </w:r>
      <w:r>
        <w:rPr>
          <w:b/>
          <w:bCs/>
        </w:rPr>
        <w:t>Chart.js:</w:t>
      </w:r>
      <w:r>
        <w:t xml:space="preserve"> JavaScript library for data visualization</w:t>
      </w:r>
    </w:p>
    <w:p w:rsidR="00763D99" w:rsidRDefault="00776282">
      <w:pPr>
        <w:pStyle w:val="Heading3"/>
      </w:pPr>
      <w:bookmarkStart w:id="85" w:name="project-structure"/>
      <w:bookmarkEnd w:id="84"/>
      <w:r>
        <w:lastRenderedPageBreak/>
        <w:t>5.2.2 Project Structure</w:t>
      </w:r>
    </w:p>
    <w:p w:rsidR="00763D99" w:rsidRDefault="00776282">
      <w:r>
        <w:rPr>
          <w:rStyle w:val="VerbatimChar"/>
        </w:rPr>
        <w:t>finance_app/</w:t>
      </w:r>
      <w:r>
        <w:br/>
      </w:r>
      <w:r>
        <w:rPr>
          <w:rStyle w:val="VerbatimChar"/>
        </w:rPr>
        <w:t>├── app.py                 # Main Flask ap</w:t>
      </w:r>
      <w:r>
        <w:rPr>
          <w:rStyle w:val="VerbatimChar"/>
        </w:rPr>
        <w:t>plication</w:t>
      </w:r>
      <w:r>
        <w:br/>
      </w:r>
      <w:r>
        <w:rPr>
          <w:rStyle w:val="VerbatimChar"/>
        </w:rPr>
        <w:t>├── templates/             # HTML templates</w:t>
      </w:r>
      <w:r>
        <w:br/>
      </w:r>
      <w:r>
        <w:rPr>
          <w:rStyle w:val="VerbatimChar"/>
        </w:rPr>
        <w:t>│   ├── base.html         # Base template</w:t>
      </w:r>
      <w:r>
        <w:br/>
      </w:r>
      <w:r>
        <w:rPr>
          <w:rStyle w:val="VerbatimChar"/>
        </w:rPr>
        <w:t>│   ├── login.html        # Login page</w:t>
      </w:r>
      <w:r>
        <w:br/>
      </w:r>
      <w:r>
        <w:rPr>
          <w:rStyle w:val="VerbatimChar"/>
        </w:rPr>
        <w:t>│   ├── register.html     # Registration page</w:t>
      </w:r>
      <w:r>
        <w:br/>
      </w:r>
      <w:r>
        <w:rPr>
          <w:rStyle w:val="VerbatimChar"/>
        </w:rPr>
        <w:t>│   ├── dashboard.html    # Main dashboard</w:t>
      </w:r>
      <w:r>
        <w:br/>
      </w:r>
      <w:r>
        <w:rPr>
          <w:rStyle w:val="VerbatimChar"/>
        </w:rPr>
        <w:t>│   ├── personal.html     # Pers</w:t>
      </w:r>
      <w:r>
        <w:rPr>
          <w:rStyle w:val="VerbatimChar"/>
        </w:rPr>
        <w:t>onal finance page</w:t>
      </w:r>
      <w:r>
        <w:br/>
      </w:r>
      <w:r>
        <w:rPr>
          <w:rStyle w:val="VerbatimChar"/>
        </w:rPr>
        <w:t>│   └── analytics.html    # Analytics dashboard</w:t>
      </w:r>
      <w:r>
        <w:br/>
      </w:r>
      <w:r>
        <w:rPr>
          <w:rStyle w:val="VerbatimChar"/>
        </w:rPr>
        <w:t>├── static/               # Static files</w:t>
      </w:r>
      <w:r>
        <w:br/>
      </w:r>
      <w:r>
        <w:rPr>
          <w:rStyle w:val="VerbatimChar"/>
        </w:rPr>
        <w:t>│   ├── css/             # Stylesheets</w:t>
      </w:r>
      <w:r>
        <w:br/>
      </w:r>
      <w:r>
        <w:rPr>
          <w:rStyle w:val="VerbatimChar"/>
        </w:rPr>
        <w:t>│   ├── js/              # JavaScript files</w:t>
      </w:r>
      <w:r>
        <w:br/>
      </w:r>
      <w:r>
        <w:rPr>
          <w:rStyle w:val="VerbatimChar"/>
        </w:rPr>
        <w:t>│   └── images/          # Image assets</w:t>
      </w:r>
      <w:r>
        <w:br/>
      </w:r>
      <w:r>
        <w:rPr>
          <w:rStyle w:val="VerbatimChar"/>
        </w:rPr>
        <w:t>├── database.db          #</w:t>
      </w:r>
      <w:r>
        <w:rPr>
          <w:rStyle w:val="VerbatimChar"/>
        </w:rPr>
        <w:t xml:space="preserve"> SQLite database</w:t>
      </w:r>
      <w:r>
        <w:br/>
      </w:r>
      <w:r>
        <w:rPr>
          <w:rStyle w:val="VerbatimChar"/>
        </w:rPr>
        <w:t>└── requirements.txt     # Python dependencies</w:t>
      </w:r>
    </w:p>
    <w:p w:rsidR="00763D99" w:rsidRDefault="00776282">
      <w:pPr>
        <w:pStyle w:val="Heading2"/>
      </w:pPr>
      <w:bookmarkStart w:id="86" w:name="core-implementation"/>
      <w:bookmarkEnd w:id="83"/>
      <w:bookmarkEnd w:id="85"/>
      <w:r>
        <w:t>5.3 Core Implementation</w:t>
      </w:r>
    </w:p>
    <w:p w:rsidR="00763D99" w:rsidRDefault="00776282">
      <w:pPr>
        <w:pStyle w:val="Heading3"/>
      </w:pPr>
      <w:bookmarkStart w:id="87" w:name="flask-application-configuration"/>
      <w:r>
        <w:t>5.3.1 Flask Application Configuration</w:t>
      </w:r>
    </w:p>
    <w:p w:rsidR="00763D99" w:rsidRDefault="00776282">
      <w:r>
        <w:rPr>
          <w:rStyle w:val="VerbatimChar"/>
        </w:rPr>
        <w:t>from flask import Flask, render_template, request, jsonify</w:t>
      </w:r>
      <w:r>
        <w:br/>
      </w:r>
      <w:r>
        <w:rPr>
          <w:rStyle w:val="VerbatimChar"/>
        </w:rPr>
        <w:t>import sqlite3</w:t>
      </w:r>
      <w:r>
        <w:br/>
      </w:r>
      <w:r>
        <w:rPr>
          <w:rStyle w:val="VerbatimChar"/>
        </w:rPr>
        <w:t>import bcrypt</w:t>
      </w:r>
      <w:r>
        <w:br/>
      </w:r>
      <w:r>
        <w:rPr>
          <w:rStyle w:val="VerbatimChar"/>
        </w:rPr>
        <w:t>from flask_login import LoginManager, UserMixin, login_user, login_required</w:t>
      </w:r>
      <w:r>
        <w:br/>
      </w:r>
      <w:r>
        <w:br/>
      </w:r>
      <w:r>
        <w:rPr>
          <w:rStyle w:val="VerbatimChar"/>
        </w:rPr>
        <w:t>app = Flask(__name__)</w:t>
      </w:r>
      <w:r>
        <w:br/>
      </w:r>
      <w:r>
        <w:rPr>
          <w:rStyle w:val="VerbatimChar"/>
        </w:rPr>
        <w:t>app.config['SECRET_KEY'] = 'your-secret-key'</w:t>
      </w:r>
      <w:r>
        <w:br/>
      </w:r>
      <w:r>
        <w:br/>
      </w:r>
      <w:r>
        <w:rPr>
          <w:rStyle w:val="VerbatimChar"/>
        </w:rPr>
        <w:t># Initialize Flask-Login</w:t>
      </w:r>
      <w:r>
        <w:br/>
      </w:r>
      <w:r>
        <w:rPr>
          <w:rStyle w:val="VerbatimChar"/>
        </w:rPr>
        <w:t>login_manager = LoginManager()</w:t>
      </w:r>
      <w:r>
        <w:br/>
      </w:r>
      <w:r>
        <w:rPr>
          <w:rStyle w:val="VerbatimChar"/>
        </w:rPr>
        <w:t>login_manager.init_app(app)</w:t>
      </w:r>
      <w:r>
        <w:br/>
      </w:r>
      <w:r>
        <w:rPr>
          <w:rStyle w:val="VerbatimChar"/>
        </w:rPr>
        <w:t xml:space="preserve">login_manager.login_view = </w:t>
      </w:r>
      <w:r>
        <w:rPr>
          <w:rStyle w:val="VerbatimChar"/>
        </w:rPr>
        <w:t>'login'</w:t>
      </w:r>
    </w:p>
    <w:p w:rsidR="00763D99" w:rsidRDefault="00776282">
      <w:pPr>
        <w:pStyle w:val="Heading3"/>
      </w:pPr>
      <w:bookmarkStart w:id="88" w:name="user-authentication-implementation"/>
      <w:bookmarkEnd w:id="87"/>
      <w:r>
        <w:t>5.3.2 User Authentication Implementation</w:t>
      </w:r>
    </w:p>
    <w:p w:rsidR="00763D99" w:rsidRDefault="00776282">
      <w:pPr>
        <w:pStyle w:val="FirstParagraph"/>
      </w:pPr>
      <w:r>
        <w:rPr>
          <w:b/>
          <w:bCs/>
        </w:rPr>
        <w:t>User Model Class:</w:t>
      </w:r>
    </w:p>
    <w:p w:rsidR="00763D99" w:rsidRDefault="00776282">
      <w:r>
        <w:rPr>
          <w:rStyle w:val="VerbatimChar"/>
        </w:rPr>
        <w:t>class User(UserMixin):</w:t>
      </w:r>
      <w:r>
        <w:br/>
      </w:r>
      <w:r>
        <w:rPr>
          <w:rStyle w:val="VerbatimChar"/>
        </w:rPr>
        <w:t xml:space="preserve">    def __init__(self, id, username, email, password_hash, created_at):</w:t>
      </w:r>
      <w:r>
        <w:br/>
      </w:r>
      <w:r>
        <w:rPr>
          <w:rStyle w:val="VerbatimChar"/>
        </w:rPr>
        <w:t xml:space="preserve">        self.id = id</w:t>
      </w:r>
      <w:r>
        <w:br/>
      </w:r>
      <w:r>
        <w:rPr>
          <w:rStyle w:val="VerbatimChar"/>
        </w:rPr>
        <w:t xml:space="preserve">        self.username = username</w:t>
      </w:r>
      <w:r>
        <w:br/>
      </w:r>
      <w:r>
        <w:rPr>
          <w:rStyle w:val="VerbatimChar"/>
        </w:rPr>
        <w:t xml:space="preserve">        self.email = email</w:t>
      </w:r>
      <w:r>
        <w:br/>
      </w:r>
      <w:r>
        <w:rPr>
          <w:rStyle w:val="VerbatimChar"/>
        </w:rPr>
        <w:t xml:space="preserve">        self.</w:t>
      </w:r>
      <w:r>
        <w:rPr>
          <w:rStyle w:val="VerbatimChar"/>
        </w:rPr>
        <w:t>password_hash = password_hash</w:t>
      </w:r>
      <w:r>
        <w:br/>
      </w:r>
      <w:r>
        <w:rPr>
          <w:rStyle w:val="VerbatimChar"/>
        </w:rPr>
        <w:t xml:space="preserve">        self.created_at = created_a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@staticmethod</w:t>
      </w:r>
      <w:r>
        <w:br/>
      </w:r>
      <w:r>
        <w:rPr>
          <w:rStyle w:val="VerbatimChar"/>
        </w:rPr>
        <w:t xml:space="preserve">    def get(user_id):</w:t>
      </w:r>
      <w:r>
        <w:br/>
      </w:r>
      <w:r>
        <w:rPr>
          <w:rStyle w:val="VerbatimChar"/>
        </w:rPr>
        <w:t xml:space="preserve">        conn = sqlite3.connect('database.db')</w:t>
      </w:r>
      <w:r>
        <w:br/>
      </w:r>
      <w:r>
        <w:rPr>
          <w:rStyle w:val="VerbatimChar"/>
        </w:rPr>
        <w:t xml:space="preserve">        cursor = conn.cursor()</w:t>
      </w:r>
      <w:r>
        <w:br/>
      </w:r>
      <w:r>
        <w:rPr>
          <w:rStyle w:val="VerbatimChar"/>
        </w:rPr>
        <w:lastRenderedPageBreak/>
        <w:t xml:space="preserve">        cursor.execute('SELECT * FROM users WHERE id = ?', (user_id</w:t>
      </w:r>
      <w:r>
        <w:rPr>
          <w:rStyle w:val="VerbatimChar"/>
        </w:rPr>
        <w:t>,))</w:t>
      </w:r>
      <w:r>
        <w:br/>
      </w:r>
      <w:r>
        <w:rPr>
          <w:rStyle w:val="VerbatimChar"/>
        </w:rPr>
        <w:t xml:space="preserve">        user_data = cursor.fetchone()</w:t>
      </w:r>
      <w:r>
        <w:br/>
      </w:r>
      <w:r>
        <w:rPr>
          <w:rStyle w:val="VerbatimChar"/>
        </w:rPr>
        <w:t xml:space="preserve">        conn.close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user_data:</w:t>
      </w:r>
      <w:r>
        <w:br/>
      </w:r>
      <w:r>
        <w:rPr>
          <w:rStyle w:val="VerbatimChar"/>
        </w:rPr>
        <w:t xml:space="preserve">            return User(user_data[0], user_data[1], user_data[2], </w:t>
      </w:r>
      <w:r>
        <w:br/>
      </w:r>
      <w:r>
        <w:rPr>
          <w:rStyle w:val="VerbatimChar"/>
        </w:rPr>
        <w:t xml:space="preserve">                       user_data[3], user_data[4])</w:t>
      </w:r>
      <w:r>
        <w:br/>
      </w:r>
      <w:r>
        <w:rPr>
          <w:rStyle w:val="VerbatimChar"/>
        </w:rPr>
        <w:t xml:space="preserve">        return Non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check_passw</w:t>
      </w:r>
      <w:r>
        <w:rPr>
          <w:rStyle w:val="VerbatimChar"/>
        </w:rPr>
        <w:t>ord(self, password):</w:t>
      </w:r>
      <w:r>
        <w:br/>
      </w:r>
      <w:r>
        <w:rPr>
          <w:rStyle w:val="VerbatimChar"/>
        </w:rPr>
        <w:t xml:space="preserve">        return bcrypt.checkpw(password.encode('utf-8'), </w:t>
      </w:r>
      <w:r>
        <w:br/>
      </w:r>
      <w:r>
        <w:rPr>
          <w:rStyle w:val="VerbatimChar"/>
        </w:rPr>
        <w:t xml:space="preserve">                             self.password_hash.encode('utf-8'))</w:t>
      </w:r>
    </w:p>
    <w:p w:rsidR="00763D99" w:rsidRDefault="00776282">
      <w:pPr>
        <w:pStyle w:val="FirstParagraph"/>
      </w:pPr>
      <w:r>
        <w:rPr>
          <w:b/>
          <w:bCs/>
        </w:rPr>
        <w:t>Login Route Implementation:</w:t>
      </w:r>
    </w:p>
    <w:p w:rsidR="00763D99" w:rsidRDefault="00776282">
      <w:r>
        <w:rPr>
          <w:rStyle w:val="VerbatimChar"/>
        </w:rPr>
        <w:t>@app.route('/login', methods=['GET', 'POST'])</w:t>
      </w:r>
      <w:r>
        <w:br/>
      </w:r>
      <w:r>
        <w:rPr>
          <w:rStyle w:val="VerbatimChar"/>
        </w:rPr>
        <w:t>def login():</w:t>
      </w:r>
      <w:r>
        <w:br/>
      </w:r>
      <w:r>
        <w:rPr>
          <w:rStyle w:val="VerbatimChar"/>
        </w:rPr>
        <w:t xml:space="preserve">    if request.method == '</w:t>
      </w:r>
      <w:r>
        <w:rPr>
          <w:rStyle w:val="VerbatimChar"/>
        </w:rPr>
        <w:t>POST':</w:t>
      </w:r>
      <w:r>
        <w:br/>
      </w:r>
      <w:r>
        <w:rPr>
          <w:rStyle w:val="VerbatimChar"/>
        </w:rPr>
        <w:t xml:space="preserve">        username = request.form['username']</w:t>
      </w:r>
      <w:r>
        <w:br/>
      </w:r>
      <w:r>
        <w:rPr>
          <w:rStyle w:val="VerbatimChar"/>
        </w:rPr>
        <w:t xml:space="preserve">        password = request.form['password'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user = User.get_by_username(username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user and user.check_password(password):</w:t>
      </w:r>
      <w:r>
        <w:br/>
      </w:r>
      <w:r>
        <w:rPr>
          <w:rStyle w:val="VerbatimChar"/>
        </w:rPr>
        <w:t xml:space="preserve">            login_user(user)</w:t>
      </w:r>
      <w:r>
        <w:br/>
      </w:r>
      <w:r>
        <w:rPr>
          <w:rStyle w:val="VerbatimChar"/>
        </w:rPr>
        <w:t xml:space="preserve">            retur</w:t>
      </w:r>
      <w:r>
        <w:rPr>
          <w:rStyle w:val="VerbatimChar"/>
        </w:rPr>
        <w:t>n redirect(url_for('dashboard'))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flash('Invalid username or password', 'error'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render_template('login.html')</w:t>
      </w:r>
    </w:p>
    <w:p w:rsidR="00763D99" w:rsidRDefault="00776282">
      <w:pPr>
        <w:pStyle w:val="Heading3"/>
      </w:pPr>
      <w:bookmarkStart w:id="89" w:name="ai-categorization-implementation"/>
      <w:bookmarkEnd w:id="88"/>
      <w:r>
        <w:t>5.3.3 AI Categorization Implementation</w:t>
      </w:r>
    </w:p>
    <w:p w:rsidR="00763D99" w:rsidRDefault="00776282">
      <w:pPr>
        <w:pStyle w:val="FirstParagraph"/>
      </w:pPr>
      <w:r>
        <w:rPr>
          <w:b/>
          <w:bCs/>
        </w:rPr>
        <w:t>Transaction Categorizer Class:</w:t>
      </w:r>
    </w:p>
    <w:p w:rsidR="00763D99" w:rsidRDefault="00776282">
      <w:r>
        <w:rPr>
          <w:rStyle w:val="VerbatimChar"/>
        </w:rPr>
        <w:t>import re</w:t>
      </w:r>
      <w:r>
        <w:br/>
      </w:r>
      <w:r>
        <w:rPr>
          <w:rStyle w:val="VerbatimChar"/>
        </w:rPr>
        <w:t>from collections import defaultdict</w:t>
      </w:r>
      <w:r>
        <w:br/>
      </w:r>
      <w:r>
        <w:br/>
      </w:r>
      <w:r>
        <w:rPr>
          <w:rStyle w:val="VerbatimChar"/>
        </w:rPr>
        <w:t>class TransactionCategorizer:</w:t>
      </w:r>
      <w:r>
        <w:br/>
      </w:r>
      <w:r>
        <w:rPr>
          <w:rStyle w:val="VerbatimChar"/>
        </w:rPr>
        <w:t xml:space="preserve">    def __init__(self):</w:t>
      </w:r>
      <w:r>
        <w:br/>
      </w:r>
      <w:r>
        <w:rPr>
          <w:rStyle w:val="VerbatimChar"/>
        </w:rPr>
        <w:t xml:space="preserve">        self.category_patterns = {</w:t>
      </w:r>
      <w:r>
        <w:br/>
      </w:r>
      <w:r>
        <w:rPr>
          <w:rStyle w:val="VerbatimChar"/>
        </w:rPr>
        <w:t xml:space="preserve">            'Food &amp; Dining': [</w:t>
      </w:r>
      <w:r>
        <w:br/>
      </w:r>
      <w:r>
        <w:rPr>
          <w:rStyle w:val="VerbatimChar"/>
        </w:rPr>
        <w:t xml:space="preserve">                r'restaurant|food|dining|zomato|swiggy|dominos',</w:t>
      </w:r>
      <w:r>
        <w:br/>
      </w:r>
      <w:r>
        <w:rPr>
          <w:rStyle w:val="VerbatimChar"/>
        </w:rPr>
        <w:t xml:space="preserve">                r'grocery|supermar</w:t>
      </w:r>
      <w:r>
        <w:rPr>
          <w:rStyle w:val="VerbatimChar"/>
        </w:rPr>
        <w:t>ket|vegetables|fruits'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'Transportation': [</w:t>
      </w:r>
      <w:r>
        <w:br/>
      </w:r>
      <w:r>
        <w:rPr>
          <w:rStyle w:val="VerbatimChar"/>
        </w:rPr>
        <w:t xml:space="preserve">                r'uber|ola|taxi|cab|bus|metro|train',</w:t>
      </w:r>
      <w:r>
        <w:br/>
      </w:r>
      <w:r>
        <w:rPr>
          <w:rStyle w:val="VerbatimChar"/>
        </w:rPr>
        <w:t xml:space="preserve">                r'petrol|diesel|fuel|parking'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'Shopping': [</w:t>
      </w:r>
      <w:r>
        <w:br/>
      </w:r>
      <w:r>
        <w:rPr>
          <w:rStyle w:val="VerbatimChar"/>
        </w:rPr>
        <w:lastRenderedPageBreak/>
        <w:t xml:space="preserve">                r'amazon|flipkart|myntra|shop</w:t>
      </w:r>
      <w:r>
        <w:rPr>
          <w:rStyle w:val="VerbatimChar"/>
        </w:rPr>
        <w:t>ping|mall',</w:t>
      </w:r>
      <w:r>
        <w:br/>
      </w:r>
      <w:r>
        <w:rPr>
          <w:rStyle w:val="VerbatimChar"/>
        </w:rPr>
        <w:t xml:space="preserve">                r'clothes|electronics|mobile|laptop'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    # ... additional categories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self.user_corrections = defaultdict(dic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categorize_transaction(self, description, user_id=None):</w:t>
      </w:r>
      <w:r>
        <w:br/>
      </w:r>
      <w:r>
        <w:rPr>
          <w:rStyle w:val="VerbatimChar"/>
        </w:rPr>
        <w:t xml:space="preserve">       </w:t>
      </w:r>
      <w:r>
        <w:rPr>
          <w:rStyle w:val="VerbatimChar"/>
        </w:rPr>
        <w:t xml:space="preserve"> description_lower = description.lower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Check user-specific patterns first</w:t>
      </w:r>
      <w:r>
        <w:br/>
      </w:r>
      <w:r>
        <w:rPr>
          <w:rStyle w:val="VerbatimChar"/>
        </w:rPr>
        <w:t xml:space="preserve">        if user_id in self.user_corrections:</w:t>
      </w:r>
      <w:r>
        <w:br/>
      </w:r>
      <w:r>
        <w:rPr>
          <w:rStyle w:val="VerbatimChar"/>
        </w:rPr>
        <w:t xml:space="preserve">            for pattern, category in self.user_corrections[user_id].items():</w:t>
      </w:r>
      <w:r>
        <w:br/>
      </w:r>
      <w:r>
        <w:rPr>
          <w:rStyle w:val="VerbatimChar"/>
        </w:rPr>
        <w:t xml:space="preserve">                if re.search(pattern, d</w:t>
      </w:r>
      <w:r>
        <w:rPr>
          <w:rStyle w:val="VerbatimChar"/>
        </w:rPr>
        <w:t>escription_lower):</w:t>
      </w:r>
      <w:r>
        <w:br/>
      </w:r>
      <w:r>
        <w:rPr>
          <w:rStyle w:val="VerbatimChar"/>
        </w:rPr>
        <w:t xml:space="preserve">                    return {</w:t>
      </w:r>
      <w:r>
        <w:br/>
      </w:r>
      <w:r>
        <w:rPr>
          <w:rStyle w:val="VerbatimChar"/>
        </w:rPr>
        <w:t xml:space="preserve">                        'suggested_category': category,</w:t>
      </w:r>
      <w:r>
        <w:br/>
      </w:r>
      <w:r>
        <w:rPr>
          <w:rStyle w:val="VerbatimChar"/>
        </w:rPr>
        <w:t xml:space="preserve">                        'confidence': 0.95,</w:t>
      </w:r>
      <w:r>
        <w:br/>
      </w:r>
      <w:r>
        <w:rPr>
          <w:rStyle w:val="VerbatimChar"/>
        </w:rPr>
        <w:t xml:space="preserve">                        'source': 'user_learned'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Apply rule-based c</w:t>
      </w:r>
      <w:r>
        <w:rPr>
          <w:rStyle w:val="VerbatimChar"/>
        </w:rPr>
        <w:t>ategorization</w:t>
      </w:r>
      <w:r>
        <w:br/>
      </w:r>
      <w:r>
        <w:rPr>
          <w:rStyle w:val="VerbatimChar"/>
        </w:rPr>
        <w:t xml:space="preserve">        category_scores = {}</w:t>
      </w:r>
      <w:r>
        <w:br/>
      </w:r>
      <w:r>
        <w:rPr>
          <w:rStyle w:val="VerbatimChar"/>
        </w:rPr>
        <w:t xml:space="preserve">        for category, patterns in self.category_patterns.items():</w:t>
      </w:r>
      <w:r>
        <w:br/>
      </w:r>
      <w:r>
        <w:rPr>
          <w:rStyle w:val="VerbatimChar"/>
        </w:rPr>
        <w:t xml:space="preserve">            score = 0</w:t>
      </w:r>
      <w:r>
        <w:br/>
      </w:r>
      <w:r>
        <w:rPr>
          <w:rStyle w:val="VerbatimChar"/>
        </w:rPr>
        <w:t xml:space="preserve">            for pattern in patterns:</w:t>
      </w:r>
      <w:r>
        <w:br/>
      </w:r>
      <w:r>
        <w:rPr>
          <w:rStyle w:val="VerbatimChar"/>
        </w:rPr>
        <w:t xml:space="preserve">                if re.search(pattern, description_lower):</w:t>
      </w:r>
      <w:r>
        <w:br/>
      </w:r>
      <w:r>
        <w:rPr>
          <w:rStyle w:val="VerbatimChar"/>
        </w:rPr>
        <w:t xml:space="preserve">                    score += 1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if score &gt; 0:</w:t>
      </w:r>
      <w:r>
        <w:br/>
      </w:r>
      <w:r>
        <w:rPr>
          <w:rStyle w:val="VerbatimChar"/>
        </w:rPr>
        <w:t xml:space="preserve">                category_scores[category] = score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category_scores:</w:t>
      </w:r>
      <w:r>
        <w:br/>
      </w:r>
      <w:r>
        <w:rPr>
          <w:rStyle w:val="VerbatimChar"/>
        </w:rPr>
        <w:t xml:space="preserve">            best_category = max(category_scores.items(), key=lambda x: x[1])</w:t>
      </w:r>
      <w:r>
        <w:br/>
      </w:r>
      <w:r>
        <w:rPr>
          <w:rStyle w:val="VerbatimChar"/>
        </w:rPr>
        <w:t xml:space="preserve">            confidence = min(0.9, best_category[1] * 0.2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return {</w:t>
      </w:r>
      <w:r>
        <w:br/>
      </w:r>
      <w:r>
        <w:rPr>
          <w:rStyle w:val="VerbatimChar"/>
        </w:rPr>
        <w:t xml:space="preserve">                'suggested_category': best_category[0],</w:t>
      </w:r>
      <w:r>
        <w:br/>
      </w:r>
      <w:r>
        <w:rPr>
          <w:rStyle w:val="VerbatimChar"/>
        </w:rPr>
        <w:t xml:space="preserve">                'confidence': confidence,</w:t>
      </w:r>
      <w:r>
        <w:br/>
      </w:r>
      <w:r>
        <w:rPr>
          <w:rStyle w:val="VerbatimChar"/>
        </w:rPr>
        <w:t xml:space="preserve">                'source': 'rule_based'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</w:rPr>
        <w:t xml:space="preserve">    return {</w:t>
      </w:r>
      <w:r>
        <w:br/>
      </w:r>
      <w:r>
        <w:rPr>
          <w:rStyle w:val="VerbatimChar"/>
        </w:rPr>
        <w:t xml:space="preserve">            'suggested_category': 'Other',</w:t>
      </w:r>
      <w:r>
        <w:br/>
      </w:r>
      <w:r>
        <w:rPr>
          <w:rStyle w:val="VerbatimChar"/>
        </w:rPr>
        <w:t xml:space="preserve">            'confidence': 0.3,</w:t>
      </w:r>
      <w:r>
        <w:br/>
      </w:r>
      <w:r>
        <w:rPr>
          <w:rStyle w:val="VerbatimChar"/>
        </w:rPr>
        <w:t xml:space="preserve">            'source': 'default'</w:t>
      </w:r>
      <w:r>
        <w:br/>
      </w:r>
      <w:r>
        <w:rPr>
          <w:rStyle w:val="VerbatimChar"/>
        </w:rPr>
        <w:t xml:space="preserve">        }</w:t>
      </w:r>
    </w:p>
    <w:p w:rsidR="00763D99" w:rsidRDefault="00776282">
      <w:pPr>
        <w:pStyle w:val="Heading3"/>
      </w:pPr>
      <w:bookmarkStart w:id="90" w:name="database-operations"/>
      <w:bookmarkEnd w:id="89"/>
      <w:r>
        <w:t>5.3.4 Database Operations</w:t>
      </w:r>
    </w:p>
    <w:p w:rsidR="00763D99" w:rsidRDefault="00776282">
      <w:pPr>
        <w:pStyle w:val="FirstParagraph"/>
      </w:pPr>
      <w:r>
        <w:rPr>
          <w:b/>
          <w:bCs/>
        </w:rPr>
        <w:t>Transaction CRUD Operations:</w:t>
      </w:r>
    </w:p>
    <w:p w:rsidR="00763D99" w:rsidRDefault="00776282">
      <w:r>
        <w:rPr>
          <w:rStyle w:val="VerbatimChar"/>
        </w:rPr>
        <w:lastRenderedPageBreak/>
        <w:t>@app.route('/api/transactions', methods=['GET', 'POST'])</w:t>
      </w:r>
      <w:r>
        <w:br/>
      </w:r>
      <w:r>
        <w:rPr>
          <w:rStyle w:val="VerbatimChar"/>
        </w:rPr>
        <w:t>@login_required</w:t>
      </w:r>
      <w:r>
        <w:br/>
      </w:r>
      <w:r>
        <w:rPr>
          <w:rStyle w:val="VerbatimChar"/>
        </w:rPr>
        <w:t>def transactions_api():</w:t>
      </w:r>
      <w:r>
        <w:br/>
      </w:r>
      <w:r>
        <w:rPr>
          <w:rStyle w:val="VerbatimChar"/>
        </w:rPr>
        <w:t xml:space="preserve">    if request.method == 'POST':</w:t>
      </w:r>
      <w:r>
        <w:br/>
      </w:r>
      <w:r>
        <w:rPr>
          <w:rStyle w:val="VerbatimChar"/>
        </w:rPr>
        <w:t xml:space="preserve">        data = request.get_json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conn = sqlite3.connect('database.db')</w:t>
      </w:r>
      <w:r>
        <w:br/>
      </w:r>
      <w:r>
        <w:rPr>
          <w:rStyle w:val="VerbatimChar"/>
        </w:rPr>
        <w:t xml:space="preserve">        cursor = conn.cursor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cursor.execute('''</w:t>
      </w:r>
      <w:r>
        <w:br/>
      </w:r>
      <w:r>
        <w:rPr>
          <w:rStyle w:val="VerbatimChar"/>
        </w:rPr>
        <w:t xml:space="preserve">            INSERT INTO transactions (user</w:t>
      </w:r>
      <w:r>
        <w:rPr>
          <w:rStyle w:val="VerbatimChar"/>
        </w:rPr>
        <w:t>_id, date, amount, description, category, type)</w:t>
      </w:r>
      <w:r>
        <w:br/>
      </w:r>
      <w:r>
        <w:rPr>
          <w:rStyle w:val="VerbatimChar"/>
        </w:rPr>
        <w:t xml:space="preserve">            VALUES (?, ?, ?, ?, ?, ?)</w:t>
      </w:r>
      <w:r>
        <w:br/>
      </w:r>
      <w:r>
        <w:rPr>
          <w:rStyle w:val="VerbatimChar"/>
        </w:rPr>
        <w:t xml:space="preserve">        ''', (current_user.id, data['date'], data['amount'], </w:t>
      </w:r>
      <w:r>
        <w:br/>
      </w:r>
      <w:r>
        <w:rPr>
          <w:rStyle w:val="VerbatimChar"/>
        </w:rPr>
        <w:t xml:space="preserve">              data['description'], data['category'], data['type'])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conn.commit()</w:t>
      </w:r>
      <w:r>
        <w:br/>
      </w:r>
      <w:r>
        <w:rPr>
          <w:rStyle w:val="VerbatimChar"/>
        </w:rPr>
        <w:t xml:space="preserve">        c</w:t>
      </w:r>
      <w:r>
        <w:rPr>
          <w:rStyle w:val="VerbatimChar"/>
        </w:rPr>
        <w:t>onn.close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eturn jsonify({'success': True}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lse:  # GET request</w:t>
      </w:r>
      <w:r>
        <w:br/>
      </w:r>
      <w:r>
        <w:rPr>
          <w:rStyle w:val="VerbatimChar"/>
        </w:rPr>
        <w:t xml:space="preserve">        conn = sqlite3.connect('database.db')</w:t>
      </w:r>
      <w:r>
        <w:br/>
      </w:r>
      <w:r>
        <w:rPr>
          <w:rStyle w:val="VerbatimChar"/>
        </w:rPr>
        <w:t xml:space="preserve">        cursor = conn.cursor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cursor.execute('''</w:t>
      </w:r>
      <w:r>
        <w:br/>
      </w:r>
      <w:r>
        <w:rPr>
          <w:rStyle w:val="VerbatimChar"/>
        </w:rPr>
        <w:t xml:space="preserve">            SELECT * FROM transactions </w:t>
      </w:r>
      <w:r>
        <w:br/>
      </w:r>
      <w:r>
        <w:rPr>
          <w:rStyle w:val="VerbatimChar"/>
        </w:rPr>
        <w:t xml:space="preserve">          </w:t>
      </w:r>
      <w:r>
        <w:rPr>
          <w:rStyle w:val="VerbatimChar"/>
        </w:rPr>
        <w:t xml:space="preserve">  WHERE user_id = ? </w:t>
      </w:r>
      <w:r>
        <w:br/>
      </w:r>
      <w:r>
        <w:rPr>
          <w:rStyle w:val="VerbatimChar"/>
        </w:rPr>
        <w:t xml:space="preserve">            ORDER BY date DESC</w:t>
      </w:r>
      <w:r>
        <w:br/>
      </w:r>
      <w:r>
        <w:rPr>
          <w:rStyle w:val="VerbatimChar"/>
        </w:rPr>
        <w:t xml:space="preserve">        ''', (current_user.id,)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transactions = cursor.fetchall()</w:t>
      </w:r>
      <w:r>
        <w:br/>
      </w:r>
      <w:r>
        <w:rPr>
          <w:rStyle w:val="VerbatimChar"/>
        </w:rPr>
        <w:t xml:space="preserve">        conn.close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eturn jsonify({'transactions': transactions})</w:t>
      </w:r>
    </w:p>
    <w:p w:rsidR="00763D99" w:rsidRDefault="00776282">
      <w:pPr>
        <w:pStyle w:val="Heading3"/>
      </w:pPr>
      <w:bookmarkStart w:id="91" w:name="frontend-javascript-implementation"/>
      <w:bookmarkEnd w:id="90"/>
      <w:r>
        <w:t>5.3.5 Frontend JavaScript Implementation</w:t>
      </w:r>
    </w:p>
    <w:p w:rsidR="00763D99" w:rsidRDefault="00776282">
      <w:pPr>
        <w:pStyle w:val="FirstParagraph"/>
      </w:pPr>
      <w:r>
        <w:rPr>
          <w:b/>
          <w:bCs/>
        </w:rPr>
        <w:t>Transaction Form Handler:</w:t>
      </w:r>
    </w:p>
    <w:p w:rsidR="00763D99" w:rsidRDefault="00776282">
      <w:r>
        <w:rPr>
          <w:rStyle w:val="VerbatimChar"/>
        </w:rPr>
        <w:t>class TransactionForm {</w:t>
      </w:r>
      <w:r>
        <w:br/>
      </w:r>
      <w:r>
        <w:rPr>
          <w:rStyle w:val="VerbatimChar"/>
        </w:rPr>
        <w:t xml:space="preserve">    constructor() {</w:t>
      </w:r>
      <w:r>
        <w:br/>
      </w:r>
      <w:r>
        <w:rPr>
          <w:rStyle w:val="VerbatimChar"/>
        </w:rPr>
        <w:t xml:space="preserve">        this.form = document.getElementById('transaction-form');</w:t>
      </w:r>
      <w:r>
        <w:br/>
      </w:r>
      <w:r>
        <w:rPr>
          <w:rStyle w:val="VerbatimChar"/>
        </w:rPr>
        <w:t xml:space="preserve">        this.descriptionInput = document.getElementById('description');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</w:rPr>
        <w:t>this.categorySelect = document.getElementById('category'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this.setupEventListeners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etupEventListeners() {</w:t>
      </w:r>
      <w:r>
        <w:br/>
      </w:r>
      <w:r>
        <w:rPr>
          <w:rStyle w:val="VerbatimChar"/>
        </w:rPr>
        <w:lastRenderedPageBreak/>
        <w:t xml:space="preserve">        this.descriptionInput.addEventListener('input', (e) =&gt; {</w:t>
      </w:r>
      <w:r>
        <w:br/>
      </w:r>
      <w:r>
        <w:rPr>
          <w:rStyle w:val="VerbatimChar"/>
        </w:rPr>
        <w:t xml:space="preserve">            this.getAISuggestion(e.target.value)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  }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this.form.addEventListener('submit', (e) =&gt; {</w:t>
      </w:r>
      <w:r>
        <w:br/>
      </w:r>
      <w:r>
        <w:rPr>
          <w:rStyle w:val="VerbatimChar"/>
        </w:rPr>
        <w:t xml:space="preserve">            this.handleSubmit(e);</w:t>
      </w:r>
      <w:r>
        <w:br/>
      </w:r>
      <w:r>
        <w:rPr>
          <w:rStyle w:val="VerbatimChar"/>
        </w:rPr>
        <w:t xml:space="preserve">        }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sync getAISuggestion(description) {</w:t>
      </w:r>
      <w:r>
        <w:br/>
      </w:r>
      <w:r>
        <w:rPr>
          <w:rStyle w:val="VerbatimChar"/>
        </w:rPr>
        <w:t xml:space="preserve">        if (description.length &lt; 3) return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co</w:t>
      </w:r>
      <w:r>
        <w:rPr>
          <w:rStyle w:val="VerbatimChar"/>
        </w:rPr>
        <w:t>nst response = await fetch('/api/ai/categorize-transaction', {</w:t>
      </w:r>
      <w:r>
        <w:br/>
      </w:r>
      <w:r>
        <w:rPr>
          <w:rStyle w:val="VerbatimChar"/>
        </w:rPr>
        <w:t xml:space="preserve">                method: 'POST',</w:t>
      </w:r>
      <w:r>
        <w:br/>
      </w:r>
      <w:r>
        <w:rPr>
          <w:rStyle w:val="VerbatimChar"/>
        </w:rPr>
        <w:t xml:space="preserve">                headers: {'Content-Type': 'application/json'},</w:t>
      </w:r>
      <w:r>
        <w:br/>
      </w:r>
      <w:r>
        <w:rPr>
          <w:rStyle w:val="VerbatimChar"/>
        </w:rPr>
        <w:t xml:space="preserve">                body: JSON.stringify({description: description})</w:t>
      </w:r>
      <w:r>
        <w:br/>
      </w:r>
      <w:r>
        <w:rPr>
          <w:rStyle w:val="VerbatimChar"/>
        </w:rPr>
        <w:t xml:space="preserve">            })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</w:rPr>
        <w:t xml:space="preserve">        const data = await response.json()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if (data.success) {</w:t>
      </w:r>
      <w:r>
        <w:br/>
      </w:r>
      <w:r>
        <w:rPr>
          <w:rStyle w:val="VerbatimChar"/>
        </w:rPr>
        <w:t xml:space="preserve">                this.showSuggestion(data.suggestion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 catch (error) {</w:t>
      </w:r>
      <w:r>
        <w:br/>
      </w:r>
      <w:r>
        <w:rPr>
          <w:rStyle w:val="VerbatimChar"/>
        </w:rPr>
        <w:t xml:space="preserve">            console.error('Error getting AI suggestion:', error);</w:t>
      </w:r>
      <w:r>
        <w:br/>
      </w:r>
      <w:r>
        <w:rPr>
          <w:rStyle w:val="VerbatimChar"/>
        </w:rPr>
        <w:t xml:space="preserve">       </w:t>
      </w:r>
      <w:r>
        <w:rPr>
          <w:rStyle w:val="VerbatimChar"/>
        </w:rPr>
        <w:t xml:space="preserve">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howSuggestion(suggestion) {</w:t>
      </w:r>
      <w:r>
        <w:br/>
      </w:r>
      <w:r>
        <w:rPr>
          <w:rStyle w:val="VerbatimChar"/>
        </w:rPr>
        <w:t xml:space="preserve">        // Update category dropdown with AI suggestion</w:t>
      </w:r>
      <w:r>
        <w:br/>
      </w:r>
      <w:r>
        <w:rPr>
          <w:rStyle w:val="VerbatimChar"/>
        </w:rPr>
        <w:t xml:space="preserve">        this.categorySelect.value = suggestion.suggested_category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// Show confidence indicator</w:t>
      </w:r>
      <w:r>
        <w:br/>
      </w:r>
      <w:r>
        <w:rPr>
          <w:rStyle w:val="VerbatimChar"/>
        </w:rPr>
        <w:t xml:space="preserve">        const confidence = Math.round(sug</w:t>
      </w:r>
      <w:r>
        <w:rPr>
          <w:rStyle w:val="VerbatimChar"/>
        </w:rPr>
        <w:t>gestion.confidence * 100);</w:t>
      </w:r>
      <w:r>
        <w:br/>
      </w:r>
      <w:r>
        <w:rPr>
          <w:rStyle w:val="VerbatimChar"/>
        </w:rPr>
        <w:t xml:space="preserve">        const indicator = document.getElementById('confidence-indicator');</w:t>
      </w:r>
      <w:r>
        <w:br/>
      </w:r>
      <w:r>
        <w:rPr>
          <w:rStyle w:val="VerbatimChar"/>
        </w:rPr>
        <w:t xml:space="preserve">        if (indicator) {</w:t>
      </w:r>
      <w:r>
        <w:br/>
      </w:r>
      <w:r>
        <w:rPr>
          <w:rStyle w:val="VerbatimChar"/>
        </w:rPr>
        <w:t xml:space="preserve">            indicator.textContent = `${confidence}% confident`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763D99" w:rsidRDefault="00776282">
      <w:pPr>
        <w:pStyle w:val="Heading3"/>
      </w:pPr>
      <w:bookmarkStart w:id="92" w:name="data-visualization-implementation"/>
      <w:bookmarkEnd w:id="91"/>
      <w:r>
        <w:t>5.3.6 Data Visualization Implementation</w:t>
      </w:r>
    </w:p>
    <w:p w:rsidR="00763D99" w:rsidRDefault="00776282">
      <w:pPr>
        <w:pStyle w:val="FirstParagraph"/>
      </w:pPr>
      <w:r>
        <w:rPr>
          <w:b/>
          <w:bCs/>
        </w:rPr>
        <w:t>Chart.js Integration:</w:t>
      </w:r>
    </w:p>
    <w:p w:rsidR="00763D99" w:rsidRDefault="00776282">
      <w:r>
        <w:rPr>
          <w:rStyle w:val="VerbatimChar"/>
        </w:rPr>
        <w:t>class AnalyticsDashboard {</w:t>
      </w:r>
      <w:r>
        <w:br/>
      </w:r>
      <w:r>
        <w:rPr>
          <w:rStyle w:val="VerbatimChar"/>
        </w:rPr>
        <w:t xml:space="preserve">    constructor() {</w:t>
      </w:r>
      <w:r>
        <w:br/>
      </w:r>
      <w:r>
        <w:rPr>
          <w:rStyle w:val="VerbatimChar"/>
        </w:rPr>
        <w:t xml:space="preserve">        this.loadTransactionData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 xml:space="preserve">    async loadTransactionData() {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const response = await fetch('/api/transactions');</w:t>
      </w:r>
      <w:r>
        <w:br/>
      </w:r>
      <w:r>
        <w:rPr>
          <w:rStyle w:val="VerbatimChar"/>
        </w:rPr>
        <w:t xml:space="preserve">            const data = awai</w:t>
      </w:r>
      <w:r>
        <w:rPr>
          <w:rStyle w:val="VerbatimChar"/>
        </w:rPr>
        <w:t>t response.json()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this.createCategoryChart(data.transactions);</w:t>
      </w:r>
      <w:r>
        <w:br/>
      </w:r>
      <w:r>
        <w:rPr>
          <w:rStyle w:val="VerbatimChar"/>
        </w:rPr>
        <w:t xml:space="preserve">            this.createTrendChart(data.transactions);</w:t>
      </w:r>
      <w:r>
        <w:br/>
      </w:r>
      <w:r>
        <w:rPr>
          <w:rStyle w:val="VerbatimChar"/>
        </w:rPr>
        <w:t xml:space="preserve">        } catch (error) {</w:t>
      </w:r>
      <w:r>
        <w:br/>
      </w:r>
      <w:r>
        <w:rPr>
          <w:rStyle w:val="VerbatimChar"/>
        </w:rPr>
        <w:t xml:space="preserve">            console.error('Error loading transaction data:', error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createCategoryChart(transactions) {</w:t>
      </w:r>
      <w:r>
        <w:br/>
      </w:r>
      <w:r>
        <w:rPr>
          <w:rStyle w:val="VerbatimChar"/>
        </w:rPr>
        <w:t xml:space="preserve">        const categoryData = this.processCategoryData(transactions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const ctx = document.getElementById('category-chart').getContext('2d'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new Chart(ctx, {</w:t>
      </w:r>
      <w:r>
        <w:br/>
      </w:r>
      <w:r>
        <w:rPr>
          <w:rStyle w:val="VerbatimChar"/>
        </w:rPr>
        <w:t xml:space="preserve">            type: 'do</w:t>
      </w:r>
      <w:r>
        <w:rPr>
          <w:rStyle w:val="VerbatimChar"/>
        </w:rPr>
        <w:t>ughnut',</w:t>
      </w:r>
      <w:r>
        <w:br/>
      </w:r>
      <w:r>
        <w:rPr>
          <w:rStyle w:val="VerbatimChar"/>
        </w:rPr>
        <w:t xml:space="preserve">            data: {</w:t>
      </w:r>
      <w:r>
        <w:br/>
      </w:r>
      <w:r>
        <w:rPr>
          <w:rStyle w:val="VerbatimChar"/>
        </w:rPr>
        <w:t xml:space="preserve">                labels: categoryData.labels,</w:t>
      </w:r>
      <w:r>
        <w:br/>
      </w:r>
      <w:r>
        <w:rPr>
          <w:rStyle w:val="VerbatimChar"/>
        </w:rPr>
        <w:t xml:space="preserve">                datasets: [{</w:t>
      </w:r>
      <w:r>
        <w:br/>
      </w:r>
      <w:r>
        <w:rPr>
          <w:rStyle w:val="VerbatimChar"/>
        </w:rPr>
        <w:t xml:space="preserve">                    data: categoryData.values,</w:t>
      </w:r>
      <w:r>
        <w:br/>
      </w:r>
      <w:r>
        <w:rPr>
          <w:rStyle w:val="VerbatimChar"/>
        </w:rPr>
        <w:t xml:space="preserve">                    backgroundColor: [</w:t>
      </w:r>
      <w:r>
        <w:br/>
      </w:r>
      <w:r>
        <w:rPr>
          <w:rStyle w:val="VerbatimChar"/>
        </w:rPr>
        <w:t xml:space="preserve">                        '#FF6384', '#36A2EB', '#FFCE56',</w:t>
      </w:r>
      <w:r>
        <w:br/>
      </w:r>
      <w:r>
        <w:rPr>
          <w:rStyle w:val="VerbatimChar"/>
        </w:rPr>
        <w:t xml:space="preserve">          </w:t>
      </w:r>
      <w:r>
        <w:rPr>
          <w:rStyle w:val="VerbatimChar"/>
        </w:rPr>
        <w:t xml:space="preserve">              '#4BC0C0', '#9966FF', '#FF9F40'</w:t>
      </w:r>
      <w:r>
        <w:br/>
      </w:r>
      <w:r>
        <w:rPr>
          <w:rStyle w:val="VerbatimChar"/>
        </w:rPr>
        <w:t xml:space="preserve">                    ]</w:t>
      </w:r>
      <w:r>
        <w:br/>
      </w:r>
      <w:r>
        <w:rPr>
          <w:rStyle w:val="VerbatimChar"/>
        </w:rPr>
        <w:t xml:space="preserve">                }]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options: {</w:t>
      </w:r>
      <w:r>
        <w:br/>
      </w:r>
      <w:r>
        <w:rPr>
          <w:rStyle w:val="VerbatimChar"/>
        </w:rPr>
        <w:t xml:space="preserve">                responsive: true,</w:t>
      </w:r>
      <w:r>
        <w:br/>
      </w:r>
      <w:r>
        <w:rPr>
          <w:rStyle w:val="VerbatimChar"/>
        </w:rPr>
        <w:t xml:space="preserve">                plugins: {</w:t>
      </w:r>
      <w:r>
        <w:br/>
      </w:r>
      <w:r>
        <w:rPr>
          <w:rStyle w:val="VerbatimChar"/>
        </w:rPr>
        <w:t xml:space="preserve">                    legend: {</w:t>
      </w:r>
      <w:r>
        <w:br/>
      </w:r>
      <w:r>
        <w:rPr>
          <w:rStyle w:val="VerbatimChar"/>
        </w:rPr>
        <w:t xml:space="preserve">                        position: 'botto</w:t>
      </w:r>
      <w:r>
        <w:rPr>
          <w:rStyle w:val="VerbatimChar"/>
        </w:rPr>
        <w:t>m'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ocessCategoryData(transactions) {</w:t>
      </w:r>
      <w:r>
        <w:br/>
      </w:r>
      <w:r>
        <w:rPr>
          <w:rStyle w:val="VerbatimChar"/>
        </w:rPr>
        <w:t xml:space="preserve">        const categoryTotals = {}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transactions.forEach(transaction =&gt; {</w:t>
      </w:r>
      <w:r>
        <w:br/>
      </w:r>
      <w:r>
        <w:rPr>
          <w:rStyle w:val="VerbatimChar"/>
        </w:rPr>
        <w:t xml:space="preserve">            if (transaction.type === 'expense'</w:t>
      </w:r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            const category = transaction.category;</w:t>
      </w:r>
      <w:r>
        <w:br/>
      </w:r>
      <w:r>
        <w:rPr>
          <w:rStyle w:val="VerbatimChar"/>
        </w:rPr>
        <w:t xml:space="preserve">                categoryTotals[category] = </w:t>
      </w:r>
      <w:r>
        <w:br/>
      </w:r>
      <w:r>
        <w:rPr>
          <w:rStyle w:val="VerbatimChar"/>
        </w:rPr>
        <w:lastRenderedPageBreak/>
        <w:t xml:space="preserve">                    (categoryTotals[category] || 0) + transaction.amount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eturn {</w:t>
      </w:r>
      <w:r>
        <w:br/>
      </w:r>
      <w:r>
        <w:rPr>
          <w:rStyle w:val="VerbatimChar"/>
        </w:rPr>
        <w:t xml:space="preserve">            labels: Object.</w:t>
      </w:r>
      <w:r>
        <w:rPr>
          <w:rStyle w:val="VerbatimChar"/>
        </w:rPr>
        <w:t>keys(categoryTotals),</w:t>
      </w:r>
      <w:r>
        <w:br/>
      </w:r>
      <w:r>
        <w:rPr>
          <w:rStyle w:val="VerbatimChar"/>
        </w:rPr>
        <w:t xml:space="preserve">            values: Object.values(categoryTotals)</w:t>
      </w:r>
      <w:r>
        <w:br/>
      </w:r>
      <w:r>
        <w:rPr>
          <w:rStyle w:val="VerbatimChar"/>
        </w:rPr>
        <w:t xml:space="preserve">        }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763D99" w:rsidRDefault="00776282">
      <w:pPr>
        <w:pStyle w:val="Heading2"/>
      </w:pPr>
      <w:bookmarkStart w:id="93" w:name="testing-and-debugging"/>
      <w:bookmarkEnd w:id="86"/>
      <w:bookmarkEnd w:id="92"/>
      <w:r>
        <w:t>5.4 Testing and Debugging</w:t>
      </w:r>
    </w:p>
    <w:p w:rsidR="00763D99" w:rsidRDefault="00776282">
      <w:pPr>
        <w:pStyle w:val="Heading3"/>
      </w:pPr>
      <w:bookmarkStart w:id="94" w:name="unit-testing"/>
      <w:r>
        <w:t>5.4.1 Unit Testing</w:t>
      </w:r>
    </w:p>
    <w:p w:rsidR="00763D99" w:rsidRDefault="00776282">
      <w:pPr>
        <w:pStyle w:val="FirstParagraph"/>
      </w:pPr>
      <w:r>
        <w:rPr>
          <w:b/>
          <w:bCs/>
        </w:rPr>
        <w:t>Test Cases Implemented:</w:t>
      </w:r>
      <w:r>
        <w:t xml:space="preserve"> - User authentication flow testing - Transaction CRUD operations testing - AI categorization alg</w:t>
      </w:r>
      <w:r>
        <w:t>orithm testing - Database integrity testing - Input validation testing</w:t>
      </w:r>
    </w:p>
    <w:p w:rsidR="00763D99" w:rsidRDefault="00776282">
      <w:pPr>
        <w:pStyle w:val="Heading3"/>
      </w:pPr>
      <w:bookmarkStart w:id="95" w:name="integration-testing"/>
      <w:bookmarkEnd w:id="94"/>
      <w:r>
        <w:t>5.4.2 Integration Testing</w:t>
      </w:r>
    </w:p>
    <w:p w:rsidR="00763D99" w:rsidRDefault="00776282">
      <w:pPr>
        <w:pStyle w:val="FirstParagraph"/>
      </w:pPr>
      <w:r>
        <w:rPr>
          <w:b/>
          <w:bCs/>
        </w:rPr>
        <w:t>Test Scenarios:</w:t>
      </w:r>
      <w:r>
        <w:t xml:space="preserve"> - End-to-end user registration and login - Complete transaction management workflow - AI suggestion and user correction flow - Chart rendering </w:t>
      </w:r>
      <w:r>
        <w:t>with dynamic data - Cross-browser compatibility testing</w:t>
      </w:r>
    </w:p>
    <w:p w:rsidR="00763D99" w:rsidRDefault="00776282">
      <w:pPr>
        <w:pStyle w:val="Heading3"/>
      </w:pPr>
      <w:bookmarkStart w:id="96" w:name="error-handling"/>
      <w:bookmarkEnd w:id="95"/>
      <w:r>
        <w:t>5.4.3 Error Handling</w:t>
      </w:r>
    </w:p>
    <w:p w:rsidR="00763D99" w:rsidRDefault="00776282">
      <w:pPr>
        <w:pStyle w:val="FirstParagraph"/>
      </w:pPr>
      <w:r>
        <w:rPr>
          <w:b/>
          <w:bCs/>
        </w:rPr>
        <w:t>Error Handling Strategy:</w:t>
      </w:r>
      <w:r>
        <w:t xml:space="preserve"> - Try-catch blocks for database operations - Input validation on both client and server side - User-friendly error messages - Logging of critical errors f</w:t>
      </w:r>
      <w:r>
        <w:t>or debugging - Graceful degradation for non-critical features</w:t>
      </w:r>
    </w:p>
    <w:p w:rsidR="00763D99" w:rsidRDefault="00776282">
      <w:pPr>
        <w:pStyle w:val="Heading2"/>
      </w:pPr>
      <w:bookmarkStart w:id="97" w:name="code-organization-and-best-practices"/>
      <w:bookmarkEnd w:id="93"/>
      <w:bookmarkEnd w:id="96"/>
      <w:r>
        <w:t>5.5 Code Organization and Best Practices</w:t>
      </w:r>
    </w:p>
    <w:p w:rsidR="00763D99" w:rsidRDefault="00776282">
      <w:pPr>
        <w:pStyle w:val="Heading3"/>
      </w:pPr>
      <w:bookmarkStart w:id="98" w:name="code-structure"/>
      <w:r>
        <w:t>5.5.1 Code Structure</w:t>
      </w:r>
    </w:p>
    <w:p w:rsidR="00763D99" w:rsidRDefault="00776282">
      <w:pPr>
        <w:pStyle w:val="FirstParagraph"/>
      </w:pPr>
      <w:r>
        <w:rPr>
          <w:b/>
          <w:bCs/>
        </w:rPr>
        <w:t>Modular Design:</w:t>
      </w:r>
      <w:r>
        <w:t xml:space="preserve"> - Separation of concerns between frontend and backend - Reusable components and functions - Clear naming conventions</w:t>
      </w:r>
      <w:r>
        <w:t xml:space="preserve"> for variables and functions - Consistent code formatting and documentation</w:t>
      </w:r>
    </w:p>
    <w:p w:rsidR="00763D99" w:rsidRDefault="00776282">
      <w:pPr>
        <w:pStyle w:val="Heading3"/>
      </w:pPr>
      <w:bookmarkStart w:id="99" w:name="security-implementation"/>
      <w:bookmarkEnd w:id="98"/>
      <w:r>
        <w:t>5.5.2 Security Implementation</w:t>
      </w:r>
    </w:p>
    <w:p w:rsidR="00763D99" w:rsidRDefault="00776282">
      <w:pPr>
        <w:pStyle w:val="FirstParagraph"/>
      </w:pPr>
      <w:r>
        <w:rPr>
          <w:b/>
          <w:bCs/>
        </w:rPr>
        <w:t>Security Measures:</w:t>
      </w:r>
      <w:r>
        <w:t xml:space="preserve"> - Password hashing using bcrypt - SQL injection prevention with parameterized queries - XSS protection through proper input/output </w:t>
      </w:r>
      <w:r>
        <w:t>handling - CSRF protection for form submissions - Session security with appropriate timeouts</w:t>
      </w:r>
    </w:p>
    <w:p w:rsidR="00763D99" w:rsidRDefault="00776282">
      <w:pPr>
        <w:pStyle w:val="Heading3"/>
      </w:pPr>
      <w:bookmarkStart w:id="100" w:name="performance-optimization"/>
      <w:bookmarkEnd w:id="99"/>
      <w:r>
        <w:t>5.5.3 Performance Optimization</w:t>
      </w:r>
    </w:p>
    <w:p w:rsidR="00763D99" w:rsidRDefault="00776282">
      <w:pPr>
        <w:pStyle w:val="FirstParagraph"/>
      </w:pPr>
      <w:r>
        <w:rPr>
          <w:b/>
          <w:bCs/>
        </w:rPr>
        <w:t>Optimization Techniques:</w:t>
      </w:r>
      <w:r>
        <w:t xml:space="preserve"> - Database query optimization with indexes - Asynchronous JavaScript for better user experience - Efficient</w:t>
      </w:r>
      <w:r>
        <w:t xml:space="preserve"> data processing algorithms - Minimal DOM manipulation for better performance - Compressed static assets for faster loading</w:t>
      </w:r>
    </w:p>
    <w:p w:rsidR="00763D99" w:rsidRDefault="00776282">
      <w:r>
        <w:lastRenderedPageBreak/>
        <w:pict>
          <v:rect id="_x0000_i1037" style="width:0;height:1.5pt" o:hralign="center" o:hrstd="t" o:hr="t"/>
        </w:pict>
      </w:r>
    </w:p>
    <w:p w:rsidR="00763D99" w:rsidRDefault="00776282">
      <w:pPr>
        <w:pStyle w:val="Heading1"/>
      </w:pPr>
      <w:bookmarkStart w:id="101" w:name="X086f4b0758044f28b27608d6c45c4e3db3aa893"/>
      <w:bookmarkEnd w:id="81"/>
      <w:bookmarkEnd w:id="97"/>
      <w:bookmarkEnd w:id="100"/>
      <w:r>
        <w:t>CHAPTER 6: SYSTEM IMPLEMENTATION (SCREENSHOTS)</w:t>
      </w:r>
    </w:p>
    <w:p w:rsidR="00763D99" w:rsidRDefault="00776282">
      <w:pPr>
        <w:pStyle w:val="Heading2"/>
      </w:pPr>
      <w:bookmarkStart w:id="102" w:name="introduction-4"/>
      <w:r>
        <w:t>6.1 Introduction</w:t>
      </w:r>
    </w:p>
    <w:p w:rsidR="00763D99" w:rsidRDefault="00776282">
      <w:pPr>
        <w:pStyle w:val="FirstParagraph"/>
      </w:pPr>
      <w:r>
        <w:t>This chapter provides visual documentation of the implemented system through screenshots of key functionalities. Each screenshot demonstrates the user interface and system capabilities of the AI-Powered Personal Finance Management System.</w:t>
      </w:r>
    </w:p>
    <w:p w:rsidR="00763D99" w:rsidRDefault="00776282">
      <w:pPr>
        <w:pStyle w:val="Heading2"/>
      </w:pPr>
      <w:bookmarkStart w:id="103" w:name="user-authentication-pages"/>
      <w:bookmarkEnd w:id="102"/>
      <w:r>
        <w:t>6.2 User Authenti</w:t>
      </w:r>
      <w:r>
        <w:t>cation Pages</w:t>
      </w:r>
    </w:p>
    <w:p w:rsidR="00763D99" w:rsidRDefault="00776282">
      <w:pPr>
        <w:pStyle w:val="Heading3"/>
      </w:pPr>
      <w:bookmarkStart w:id="104" w:name="login-page"/>
      <w:r>
        <w:t>6.2.1 Login Page</w:t>
      </w:r>
    </w:p>
    <w:p w:rsidR="00763D99" w:rsidRDefault="00776282">
      <w:pPr>
        <w:pStyle w:val="FirstParagraph"/>
      </w:pPr>
      <w:r>
        <w:rPr>
          <w:i/>
          <w:iCs/>
        </w:rPr>
        <w:t>Screenshot showing the user login interface with username/password fields and form validation.</w:t>
      </w:r>
    </w:p>
    <w:p w:rsidR="00763D99" w:rsidRDefault="00776282">
      <w:pPr>
        <w:pStyle w:val="BodyText"/>
      </w:pPr>
      <w:r>
        <w:rPr>
          <w:b/>
          <w:bCs/>
        </w:rPr>
        <w:t>Key Features Demonstrated:</w:t>
      </w:r>
      <w:r>
        <w:t xml:space="preserve"> - Clean and intuitive login form design - Form validation and error messaging - “Remember Me” </w:t>
      </w:r>
      <w:r>
        <w:t>option for user convenience - Link to registration page for new users - Responsive design elements</w:t>
      </w:r>
    </w:p>
    <w:p w:rsidR="00763D99" w:rsidRDefault="00776282">
      <w:pPr>
        <w:pStyle w:val="Heading3"/>
      </w:pPr>
      <w:bookmarkStart w:id="105" w:name="registration-page"/>
      <w:bookmarkEnd w:id="104"/>
      <w:r>
        <w:t>6.2.2 Registration Page</w:t>
      </w:r>
    </w:p>
    <w:p w:rsidR="00763D99" w:rsidRDefault="00776282">
      <w:pPr>
        <w:pStyle w:val="FirstParagraph"/>
      </w:pPr>
      <w:r>
        <w:rPr>
          <w:i/>
          <w:iCs/>
        </w:rPr>
        <w:t>Screenshot showing the user registration form with all required fields.</w:t>
      </w:r>
    </w:p>
    <w:p w:rsidR="00763D99" w:rsidRDefault="00776282">
      <w:pPr>
        <w:pStyle w:val="BodyText"/>
      </w:pPr>
      <w:r>
        <w:rPr>
          <w:b/>
          <w:bCs/>
        </w:rPr>
        <w:t>Key Features Demonstrated:</w:t>
      </w:r>
      <w:r>
        <w:t xml:space="preserve"> - User registration form with vali</w:t>
      </w:r>
      <w:r>
        <w:t>dation - Password confirmation field - Email format validation - Real-time validation feedback - Terms and conditions acceptance</w:t>
      </w:r>
    </w:p>
    <w:p w:rsidR="00763D99" w:rsidRDefault="00776282">
      <w:pPr>
        <w:pStyle w:val="Heading2"/>
      </w:pPr>
      <w:bookmarkStart w:id="106" w:name="dashboard-and-navigation"/>
      <w:bookmarkEnd w:id="103"/>
      <w:bookmarkEnd w:id="105"/>
      <w:r>
        <w:t>6.3 Dashboard and Navigation</w:t>
      </w:r>
    </w:p>
    <w:p w:rsidR="00763D99" w:rsidRDefault="00776282">
      <w:pPr>
        <w:pStyle w:val="Heading3"/>
      </w:pPr>
      <w:bookmarkStart w:id="107" w:name="main-dashboard"/>
      <w:r>
        <w:t>6.3.1 Main Dashboard</w:t>
      </w:r>
    </w:p>
    <w:p w:rsidR="00763D99" w:rsidRDefault="00776282">
      <w:pPr>
        <w:pStyle w:val="FirstParagraph"/>
      </w:pPr>
      <w:r>
        <w:rPr>
          <w:i/>
          <w:iCs/>
        </w:rPr>
        <w:t>Screenshot showing the main dashboard with financial overview and navigation.</w:t>
      </w:r>
    </w:p>
    <w:p w:rsidR="00763D99" w:rsidRDefault="00776282">
      <w:pPr>
        <w:pStyle w:val="BodyText"/>
      </w:pPr>
      <w:r>
        <w:rPr>
          <w:b/>
          <w:bCs/>
        </w:rPr>
        <w:t>Key Features Demonstrated:</w:t>
      </w:r>
      <w:r>
        <w:t xml:space="preserve"> - Financial summary cards (Income, Expenses, Balance) - Recent transactions list - Quick action buttons - Navigation menu with clear sections - Responsive layout design</w:t>
      </w:r>
    </w:p>
    <w:p w:rsidR="00763D99" w:rsidRDefault="00776282">
      <w:pPr>
        <w:pStyle w:val="Heading3"/>
      </w:pPr>
      <w:bookmarkStart w:id="108" w:name="navigation-menu"/>
      <w:bookmarkEnd w:id="107"/>
      <w:r>
        <w:t>6.3.2 Navigation Menu</w:t>
      </w:r>
    </w:p>
    <w:p w:rsidR="00763D99" w:rsidRDefault="00776282">
      <w:pPr>
        <w:pStyle w:val="FirstParagraph"/>
      </w:pPr>
      <w:r>
        <w:rPr>
          <w:i/>
          <w:iCs/>
        </w:rPr>
        <w:t>Screenshot highlighting the main navi</w:t>
      </w:r>
      <w:r>
        <w:rPr>
          <w:i/>
          <w:iCs/>
        </w:rPr>
        <w:t>gation structure.</w:t>
      </w:r>
    </w:p>
    <w:p w:rsidR="00763D99" w:rsidRDefault="00776282">
      <w:pPr>
        <w:pStyle w:val="BodyText"/>
      </w:pPr>
      <w:r>
        <w:rPr>
          <w:b/>
          <w:bCs/>
        </w:rPr>
        <w:t>Key Features Demonstrated:</w:t>
      </w:r>
      <w:r>
        <w:t xml:space="preserve"> - Primary navigation links - User profile dropdown - Logout functionality - Current page highlighting - Mobile-responsive navigation</w:t>
      </w:r>
    </w:p>
    <w:p w:rsidR="00763D99" w:rsidRDefault="00776282">
      <w:pPr>
        <w:pStyle w:val="Heading2"/>
      </w:pPr>
      <w:bookmarkStart w:id="109" w:name="transaction-management"/>
      <w:bookmarkEnd w:id="106"/>
      <w:bookmarkEnd w:id="108"/>
      <w:r>
        <w:lastRenderedPageBreak/>
        <w:t>6.4 Transaction Management</w:t>
      </w:r>
    </w:p>
    <w:p w:rsidR="00763D99" w:rsidRDefault="00776282">
      <w:pPr>
        <w:pStyle w:val="Heading3"/>
      </w:pPr>
      <w:bookmarkStart w:id="110" w:name="add-transaction-page"/>
      <w:r>
        <w:t>6.4.1 Add Transaction Page</w:t>
      </w:r>
    </w:p>
    <w:p w:rsidR="00763D99" w:rsidRDefault="00776282">
      <w:pPr>
        <w:pStyle w:val="FirstParagraph"/>
      </w:pPr>
      <w:r>
        <w:rPr>
          <w:i/>
          <w:iCs/>
        </w:rPr>
        <w:t>Screenshot showing the t</w:t>
      </w:r>
      <w:r>
        <w:rPr>
          <w:i/>
          <w:iCs/>
        </w:rPr>
        <w:t>ransaction entry form with AI categorization.</w:t>
      </w:r>
    </w:p>
    <w:p w:rsidR="00763D99" w:rsidRDefault="00776282">
      <w:pPr>
        <w:pStyle w:val="BodyText"/>
      </w:pPr>
      <w:r>
        <w:rPr>
          <w:b/>
          <w:bCs/>
        </w:rPr>
        <w:t>Key Features Demonstrated:</w:t>
      </w:r>
      <w:r>
        <w:t xml:space="preserve"> - Transaction form with required fields - AI category suggestion display - Date picker interface - Transaction type selection (Income/Expense) - Form validation and submit button</w:t>
      </w:r>
    </w:p>
    <w:p w:rsidR="00763D99" w:rsidRDefault="00776282">
      <w:pPr>
        <w:pStyle w:val="Heading3"/>
      </w:pPr>
      <w:bookmarkStart w:id="111" w:name="transaction-history"/>
      <w:bookmarkEnd w:id="110"/>
      <w:r>
        <w:t>6.4.</w:t>
      </w:r>
      <w:r>
        <w:t>2 Transaction History</w:t>
      </w:r>
    </w:p>
    <w:p w:rsidR="00763D99" w:rsidRDefault="00776282">
      <w:pPr>
        <w:pStyle w:val="FirstParagraph"/>
      </w:pPr>
      <w:r>
        <w:rPr>
          <w:i/>
          <w:iCs/>
        </w:rPr>
        <w:t>Screenshot displaying the list of user transactions with filtering options.</w:t>
      </w:r>
    </w:p>
    <w:p w:rsidR="00763D99" w:rsidRDefault="00776282">
      <w:pPr>
        <w:pStyle w:val="BodyText"/>
      </w:pPr>
      <w:r>
        <w:rPr>
          <w:b/>
          <w:bCs/>
        </w:rPr>
        <w:t>Key Features Demonstrated:</w:t>
      </w:r>
      <w:r>
        <w:t xml:space="preserve"> - Tabular display of transactions - Sort and filter functionality - Edit/Delete action buttons - Pagination for large datasets - Se</w:t>
      </w:r>
      <w:r>
        <w:t>arch functionality</w:t>
      </w:r>
    </w:p>
    <w:p w:rsidR="00763D99" w:rsidRDefault="00776282">
      <w:pPr>
        <w:pStyle w:val="Heading3"/>
      </w:pPr>
      <w:bookmarkStart w:id="112" w:name="edit-transaction"/>
      <w:bookmarkEnd w:id="111"/>
      <w:r>
        <w:t>6.4.3 Edit Transaction</w:t>
      </w:r>
    </w:p>
    <w:p w:rsidR="00763D99" w:rsidRDefault="00776282">
      <w:pPr>
        <w:pStyle w:val="FirstParagraph"/>
      </w:pPr>
      <w:r>
        <w:rPr>
          <w:i/>
          <w:iCs/>
        </w:rPr>
        <w:t>Screenshot showing the transaction editing interface.</w:t>
      </w:r>
    </w:p>
    <w:p w:rsidR="00763D99" w:rsidRDefault="00776282">
      <w:pPr>
        <w:pStyle w:val="BodyText"/>
      </w:pPr>
      <w:r>
        <w:rPr>
          <w:b/>
          <w:bCs/>
        </w:rPr>
        <w:t>Key Features Demonstrated:</w:t>
      </w:r>
      <w:r>
        <w:t xml:space="preserve"> - Pre-populated form with existing data - Category modification options - Save/Cancel buttons - Validation for required fields - User</w:t>
      </w:r>
      <w:r>
        <w:t>-friendly interface design</w:t>
      </w:r>
    </w:p>
    <w:p w:rsidR="00763D99" w:rsidRDefault="00776282">
      <w:pPr>
        <w:pStyle w:val="Heading2"/>
      </w:pPr>
      <w:bookmarkStart w:id="113" w:name="ai-categorization-features"/>
      <w:bookmarkEnd w:id="109"/>
      <w:bookmarkEnd w:id="112"/>
      <w:r>
        <w:t>6.5 AI Categorization Features</w:t>
      </w:r>
    </w:p>
    <w:p w:rsidR="00763D99" w:rsidRDefault="00776282">
      <w:pPr>
        <w:pStyle w:val="Heading3"/>
      </w:pPr>
      <w:bookmarkStart w:id="114" w:name="ai-suggestion-interface"/>
      <w:r>
        <w:t>6.5.1 AI Suggestion Interface</w:t>
      </w:r>
    </w:p>
    <w:p w:rsidR="00763D99" w:rsidRDefault="00776282">
      <w:pPr>
        <w:pStyle w:val="FirstParagraph"/>
      </w:pPr>
      <w:r>
        <w:rPr>
          <w:i/>
          <w:iCs/>
        </w:rPr>
        <w:t>Screenshot demonstrating AI category suggestions in real-time.</w:t>
      </w:r>
    </w:p>
    <w:p w:rsidR="00763D99" w:rsidRDefault="00776282">
      <w:pPr>
        <w:pStyle w:val="BodyText"/>
      </w:pPr>
      <w:r>
        <w:rPr>
          <w:b/>
          <w:bCs/>
        </w:rPr>
        <w:t>Key Features Demonstrated:</w:t>
      </w:r>
      <w:r>
        <w:t xml:space="preserve"> - Real-time AI suggestions as user types - Confidence score display </w:t>
      </w:r>
      <w:r>
        <w:t>- Alternative category options - Accept/Reject suggestion buttons - Learning feedback mechanism</w:t>
      </w:r>
    </w:p>
    <w:p w:rsidR="00763D99" w:rsidRDefault="00776282">
      <w:pPr>
        <w:pStyle w:val="Heading3"/>
      </w:pPr>
      <w:bookmarkStart w:id="115" w:name="manual-category-override"/>
      <w:bookmarkEnd w:id="114"/>
      <w:r>
        <w:t>6.5.2 Manual Category Override</w:t>
      </w:r>
    </w:p>
    <w:p w:rsidR="00763D99" w:rsidRDefault="00776282">
      <w:pPr>
        <w:pStyle w:val="FirstParagraph"/>
      </w:pPr>
      <w:r>
        <w:rPr>
          <w:i/>
          <w:iCs/>
        </w:rPr>
        <w:t>Screenshot showing user correction of AI suggestions.</w:t>
      </w:r>
    </w:p>
    <w:p w:rsidR="00763D99" w:rsidRDefault="00776282">
      <w:pPr>
        <w:pStyle w:val="BodyText"/>
      </w:pPr>
      <w:r>
        <w:rPr>
          <w:b/>
          <w:bCs/>
        </w:rPr>
        <w:t>Key Features Demonstrated:</w:t>
      </w:r>
      <w:r>
        <w:t xml:space="preserve"> - Manual category selection dropdown - Override </w:t>
      </w:r>
      <w:r>
        <w:t>of AI suggestions - Category learning notification - Improved accuracy over time - User control over categorization</w:t>
      </w:r>
    </w:p>
    <w:p w:rsidR="00763D99" w:rsidRDefault="00776282">
      <w:pPr>
        <w:pStyle w:val="Heading2"/>
      </w:pPr>
      <w:bookmarkStart w:id="116" w:name="analytics-and-reporting"/>
      <w:bookmarkEnd w:id="113"/>
      <w:bookmarkEnd w:id="115"/>
      <w:r>
        <w:t>6.6 Analytics and Reporting</w:t>
      </w:r>
    </w:p>
    <w:p w:rsidR="00763D99" w:rsidRDefault="00776282">
      <w:pPr>
        <w:pStyle w:val="Heading3"/>
      </w:pPr>
      <w:bookmarkStart w:id="117" w:name="analytics-dashboard"/>
      <w:r>
        <w:t>6.6.1 Analytics Dashboard</w:t>
      </w:r>
    </w:p>
    <w:p w:rsidR="00763D99" w:rsidRDefault="00776282">
      <w:pPr>
        <w:pStyle w:val="FirstParagraph"/>
      </w:pPr>
      <w:r>
        <w:rPr>
          <w:i/>
          <w:iCs/>
        </w:rPr>
        <w:t>Screenshot of the analytics page with various charts and graphs.</w:t>
      </w:r>
    </w:p>
    <w:p w:rsidR="00763D99" w:rsidRDefault="00776282">
      <w:pPr>
        <w:pStyle w:val="BodyText"/>
      </w:pPr>
      <w:r>
        <w:rPr>
          <w:b/>
          <w:bCs/>
        </w:rPr>
        <w:lastRenderedPageBreak/>
        <w:t>Key Features Demonstr</w:t>
      </w:r>
      <w:r>
        <w:rPr>
          <w:b/>
          <w:bCs/>
        </w:rPr>
        <w:t>ated:</w:t>
      </w:r>
      <w:r>
        <w:t xml:space="preserve"> - Multiple chart types (pie, bar, line charts) - Interactive chart elements - Date range selection - Category-wise spending analysis - Responsive chart design</w:t>
      </w:r>
    </w:p>
    <w:p w:rsidR="00763D99" w:rsidRDefault="00776282">
      <w:pPr>
        <w:pStyle w:val="Heading3"/>
      </w:pPr>
      <w:bookmarkStart w:id="118" w:name="category-breakdown-chart"/>
      <w:bookmarkEnd w:id="117"/>
      <w:r>
        <w:t>6.6.2 Category Breakdown Chart</w:t>
      </w:r>
    </w:p>
    <w:p w:rsidR="00763D99" w:rsidRDefault="00776282">
      <w:pPr>
        <w:pStyle w:val="FirstParagraph"/>
      </w:pPr>
      <w:r>
        <w:rPr>
          <w:i/>
          <w:iCs/>
        </w:rPr>
        <w:t>Screenshot showing detailed category-wise expense breakdown.</w:t>
      </w:r>
    </w:p>
    <w:p w:rsidR="00763D99" w:rsidRDefault="00776282">
      <w:pPr>
        <w:pStyle w:val="BodyText"/>
      </w:pPr>
      <w:r>
        <w:rPr>
          <w:b/>
          <w:bCs/>
        </w:rPr>
        <w:t>Key Features Demonstrated:</w:t>
      </w:r>
      <w:r>
        <w:t xml:space="preserve"> - Doughnut/Pie chart visualization - Category percentages and amounts - Color-coded categories - Interactive hover effects - Legend with category names</w:t>
      </w:r>
    </w:p>
    <w:p w:rsidR="00763D99" w:rsidRDefault="00776282">
      <w:pPr>
        <w:pStyle w:val="Heading3"/>
      </w:pPr>
      <w:bookmarkStart w:id="119" w:name="spending-trends"/>
      <w:bookmarkEnd w:id="118"/>
      <w:r>
        <w:t>6.6.3 Spending Trends</w:t>
      </w:r>
    </w:p>
    <w:p w:rsidR="00763D99" w:rsidRDefault="00776282">
      <w:pPr>
        <w:pStyle w:val="FirstParagraph"/>
      </w:pPr>
      <w:r>
        <w:rPr>
          <w:i/>
          <w:iCs/>
        </w:rPr>
        <w:t>Screenshot displaying spending trends over time.</w:t>
      </w:r>
    </w:p>
    <w:p w:rsidR="00763D99" w:rsidRDefault="00776282">
      <w:pPr>
        <w:pStyle w:val="BodyText"/>
      </w:pPr>
      <w:r>
        <w:rPr>
          <w:b/>
          <w:bCs/>
        </w:rPr>
        <w:t>Key F</w:t>
      </w:r>
      <w:r>
        <w:rPr>
          <w:b/>
          <w:bCs/>
        </w:rPr>
        <w:t>eatures Demonstrated:</w:t>
      </w:r>
      <w:r>
        <w:t xml:space="preserve"> - Line chart showing trends - Monthly/Weekly view options - Income vs. Expense comparison - Trend analysis indicators - Time period selection</w:t>
      </w:r>
    </w:p>
    <w:p w:rsidR="00763D99" w:rsidRDefault="00776282">
      <w:pPr>
        <w:pStyle w:val="Heading2"/>
      </w:pPr>
      <w:bookmarkStart w:id="120" w:name="responsive-design"/>
      <w:bookmarkEnd w:id="116"/>
      <w:bookmarkEnd w:id="119"/>
      <w:r>
        <w:t>6.7 Responsive Design</w:t>
      </w:r>
    </w:p>
    <w:p w:rsidR="00763D99" w:rsidRDefault="00776282">
      <w:pPr>
        <w:pStyle w:val="Heading3"/>
      </w:pPr>
      <w:bookmarkStart w:id="121" w:name="mobile-dashboard-view"/>
      <w:r>
        <w:t>6.7.1 Mobile Dashboard View</w:t>
      </w:r>
    </w:p>
    <w:p w:rsidR="00763D99" w:rsidRDefault="00776282">
      <w:pPr>
        <w:pStyle w:val="FirstParagraph"/>
      </w:pPr>
      <w:r>
        <w:rPr>
          <w:i/>
          <w:iCs/>
        </w:rPr>
        <w:t>Screenshot showing the dashboard on mobile</w:t>
      </w:r>
      <w:r>
        <w:rPr>
          <w:i/>
          <w:iCs/>
        </w:rPr>
        <w:t xml:space="preserve"> devices.</w:t>
      </w:r>
    </w:p>
    <w:p w:rsidR="00763D99" w:rsidRDefault="00776282">
      <w:pPr>
        <w:pStyle w:val="BodyText"/>
      </w:pPr>
      <w:r>
        <w:rPr>
          <w:b/>
          <w:bCs/>
        </w:rPr>
        <w:t>Key Features Demonstrated:</w:t>
      </w:r>
      <w:r>
        <w:t xml:space="preserve"> - Mobile-responsive layout - Touch-friendly interface elements - Collapsed navigation menu - Optimized card layouts - Readable text and buttons</w:t>
      </w:r>
    </w:p>
    <w:p w:rsidR="00763D99" w:rsidRDefault="00776282">
      <w:pPr>
        <w:pStyle w:val="Heading3"/>
      </w:pPr>
      <w:bookmarkStart w:id="122" w:name="tablet-view"/>
      <w:bookmarkEnd w:id="121"/>
      <w:r>
        <w:t>6.7.2 Tablet View</w:t>
      </w:r>
    </w:p>
    <w:p w:rsidR="00763D99" w:rsidRDefault="00776282">
      <w:pPr>
        <w:pStyle w:val="FirstParagraph"/>
      </w:pPr>
      <w:r>
        <w:rPr>
          <w:i/>
          <w:iCs/>
        </w:rPr>
        <w:t>Screenshot displaying the application on tablet devices.</w:t>
      </w:r>
    </w:p>
    <w:p w:rsidR="00763D99" w:rsidRDefault="00776282">
      <w:pPr>
        <w:pStyle w:val="BodyText"/>
      </w:pPr>
      <w:r>
        <w:rPr>
          <w:b/>
          <w:bCs/>
        </w:rPr>
        <w:t>Key Features Demonstrated:</w:t>
      </w:r>
      <w:r>
        <w:t xml:space="preserve"> - Tablet-optimized layout - Grid-based responsive design - Touch navigation support - Balanced content distribution - Portrait/Landscape orientation support</w:t>
      </w:r>
    </w:p>
    <w:p w:rsidR="00763D99" w:rsidRDefault="00776282">
      <w:pPr>
        <w:pStyle w:val="Heading2"/>
      </w:pPr>
      <w:bookmarkStart w:id="123" w:name="error-handling-and-validation"/>
      <w:bookmarkEnd w:id="120"/>
      <w:bookmarkEnd w:id="122"/>
      <w:r>
        <w:t>6.8 Error Handling and Validation</w:t>
      </w:r>
    </w:p>
    <w:p w:rsidR="00763D99" w:rsidRDefault="00776282">
      <w:pPr>
        <w:pStyle w:val="Heading3"/>
      </w:pPr>
      <w:bookmarkStart w:id="124" w:name="form-validation"/>
      <w:r>
        <w:t>6.8.1 Form Validation</w:t>
      </w:r>
    </w:p>
    <w:p w:rsidR="00763D99" w:rsidRDefault="00776282">
      <w:pPr>
        <w:pStyle w:val="FirstParagraph"/>
      </w:pPr>
      <w:r>
        <w:rPr>
          <w:i/>
          <w:iCs/>
        </w:rPr>
        <w:t>Screenshot showi</w:t>
      </w:r>
      <w:r>
        <w:rPr>
          <w:i/>
          <w:iCs/>
        </w:rPr>
        <w:t>ng form validation errors and messages.</w:t>
      </w:r>
    </w:p>
    <w:p w:rsidR="00763D99" w:rsidRDefault="00776282">
      <w:pPr>
        <w:pStyle w:val="BodyText"/>
      </w:pPr>
      <w:r>
        <w:rPr>
          <w:b/>
          <w:bCs/>
        </w:rPr>
        <w:t>Key Features Demonstrated:</w:t>
      </w:r>
      <w:r>
        <w:t xml:space="preserve"> - Real-time validation feedback - Clear error messaging - Field-specific validation rules - Required field indicators - User guidance for corrections</w:t>
      </w:r>
    </w:p>
    <w:p w:rsidR="00763D99" w:rsidRDefault="00776282">
      <w:pPr>
        <w:pStyle w:val="Heading3"/>
      </w:pPr>
      <w:bookmarkStart w:id="125" w:name="error-pages"/>
      <w:bookmarkEnd w:id="124"/>
      <w:r>
        <w:t>6.8.2 Error Pages</w:t>
      </w:r>
    </w:p>
    <w:p w:rsidR="00763D99" w:rsidRDefault="00776282">
      <w:pPr>
        <w:pStyle w:val="FirstParagraph"/>
      </w:pPr>
      <w:r>
        <w:rPr>
          <w:i/>
          <w:iCs/>
        </w:rPr>
        <w:t>Screenshot of custom error pages (404, 500, etc.).</w:t>
      </w:r>
    </w:p>
    <w:p w:rsidR="00763D99" w:rsidRDefault="00776282">
      <w:pPr>
        <w:pStyle w:val="BodyText"/>
      </w:pPr>
      <w:r>
        <w:rPr>
          <w:b/>
          <w:bCs/>
        </w:rPr>
        <w:lastRenderedPageBreak/>
        <w:t>Key Features Demonstrated:</w:t>
      </w:r>
      <w:r>
        <w:t xml:space="preserve"> - Custom error page design - User-friendly error messages - Navigation back to main pages - Consistent branding and layout - Helpful recovery suggestions</w:t>
      </w:r>
    </w:p>
    <w:p w:rsidR="00763D99" w:rsidRDefault="00776282">
      <w:pPr>
        <w:pStyle w:val="Heading2"/>
      </w:pPr>
      <w:bookmarkStart w:id="126" w:name="security-features"/>
      <w:bookmarkEnd w:id="123"/>
      <w:bookmarkEnd w:id="125"/>
      <w:r>
        <w:t>6.9 Security Features</w:t>
      </w:r>
    </w:p>
    <w:p w:rsidR="00763D99" w:rsidRDefault="00776282">
      <w:pPr>
        <w:pStyle w:val="Heading3"/>
      </w:pPr>
      <w:bookmarkStart w:id="127" w:name="session-management"/>
      <w:r>
        <w:t>6.</w:t>
      </w:r>
      <w:r>
        <w:t>9.1 Session Management</w:t>
      </w:r>
    </w:p>
    <w:p w:rsidR="00763D99" w:rsidRDefault="00776282">
      <w:pPr>
        <w:pStyle w:val="FirstParagraph"/>
      </w:pPr>
      <w:r>
        <w:rPr>
          <w:i/>
          <w:iCs/>
        </w:rPr>
        <w:t>Screenshot demonstrating session timeout and security features.</w:t>
      </w:r>
    </w:p>
    <w:p w:rsidR="00763D99" w:rsidRDefault="00776282">
      <w:pPr>
        <w:pStyle w:val="BodyText"/>
      </w:pPr>
      <w:r>
        <w:rPr>
          <w:b/>
          <w:bCs/>
        </w:rPr>
        <w:t>Key Features Demonstrated:</w:t>
      </w:r>
      <w:r>
        <w:t xml:space="preserve"> - Automatic session timeout - Secure logout functionality - Session activity indicators - Password strength requirements - Account security no</w:t>
      </w:r>
      <w:r>
        <w:t>tifications</w:t>
      </w:r>
    </w:p>
    <w:p w:rsidR="00763D99" w:rsidRDefault="00776282">
      <w:pPr>
        <w:pStyle w:val="Heading3"/>
      </w:pPr>
      <w:bookmarkStart w:id="128" w:name="data-privacy"/>
      <w:bookmarkEnd w:id="127"/>
      <w:r>
        <w:t>6.9.2 Data Privacy</w:t>
      </w:r>
    </w:p>
    <w:p w:rsidR="00763D99" w:rsidRDefault="00776282">
      <w:pPr>
        <w:pStyle w:val="FirstParagraph"/>
      </w:pPr>
      <w:r>
        <w:rPr>
          <w:i/>
          <w:iCs/>
        </w:rPr>
        <w:t>Screenshot showing user data privacy and security settings.</w:t>
      </w:r>
    </w:p>
    <w:p w:rsidR="00763D99" w:rsidRDefault="00776282">
      <w:pPr>
        <w:pStyle w:val="BodyText"/>
      </w:pPr>
      <w:r>
        <w:rPr>
          <w:b/>
          <w:bCs/>
        </w:rPr>
        <w:t>Key Features Demonstrated:</w:t>
      </w:r>
      <w:r>
        <w:t xml:space="preserve"> - Privacy settings interface - Data export/delete options - Security status indicators - Password change functionality - Account activity </w:t>
      </w:r>
      <w:r>
        <w:t>logs</w:t>
      </w:r>
    </w:p>
    <w:p w:rsidR="00763D99" w:rsidRDefault="00776282">
      <w:pPr>
        <w:pStyle w:val="Heading2"/>
      </w:pPr>
      <w:bookmarkStart w:id="129" w:name="performance-and-loading-states"/>
      <w:bookmarkEnd w:id="126"/>
      <w:bookmarkEnd w:id="128"/>
      <w:r>
        <w:t>6.10 Performance and Loading States</w:t>
      </w:r>
    </w:p>
    <w:p w:rsidR="00763D99" w:rsidRDefault="00776282">
      <w:pPr>
        <w:pStyle w:val="Heading3"/>
      </w:pPr>
      <w:bookmarkStart w:id="130" w:name="loading-states"/>
      <w:r>
        <w:t>6.10.1 Loading States</w:t>
      </w:r>
    </w:p>
    <w:p w:rsidR="00763D99" w:rsidRDefault="00776282">
      <w:pPr>
        <w:pStyle w:val="FirstParagraph"/>
      </w:pPr>
      <w:r>
        <w:rPr>
          <w:i/>
          <w:iCs/>
        </w:rPr>
        <w:t>Screenshot showing loading indicators and progress bars.</w:t>
      </w:r>
    </w:p>
    <w:p w:rsidR="00763D99" w:rsidRDefault="00776282">
      <w:pPr>
        <w:pStyle w:val="BodyText"/>
      </w:pPr>
      <w:r>
        <w:rPr>
          <w:b/>
          <w:bCs/>
        </w:rPr>
        <w:t>Key Features Demonstrated:</w:t>
      </w:r>
      <w:r>
        <w:t xml:space="preserve"> - Loading spinners for AJAX requests - Progress indicators for data processing - Skeleton loading for better </w:t>
      </w:r>
      <w:r>
        <w:t>UX - Smooth transitions between states - Non-blocking UI updates</w:t>
      </w:r>
    </w:p>
    <w:p w:rsidR="00763D99" w:rsidRDefault="00776282">
      <w:pPr>
        <w:pStyle w:val="Heading3"/>
      </w:pPr>
      <w:bookmarkStart w:id="131" w:name="data-caching"/>
      <w:bookmarkEnd w:id="130"/>
      <w:r>
        <w:t>6.10.2 Data Caching</w:t>
      </w:r>
    </w:p>
    <w:p w:rsidR="00763D99" w:rsidRDefault="00776282">
      <w:pPr>
        <w:pStyle w:val="FirstParagraph"/>
      </w:pPr>
      <w:r>
        <w:rPr>
          <w:i/>
          <w:iCs/>
        </w:rPr>
        <w:t>Screenshot demonstrating fast loading due to caching.</w:t>
      </w:r>
    </w:p>
    <w:p w:rsidR="00763D99" w:rsidRDefault="00776282">
      <w:pPr>
        <w:pStyle w:val="BodyText"/>
      </w:pPr>
      <w:r>
        <w:rPr>
          <w:b/>
          <w:bCs/>
        </w:rPr>
        <w:t>Key Features Demonstrated:</w:t>
      </w:r>
      <w:r>
        <w:t xml:space="preserve"> - Instant page loads for cached data - Offline functionality indicators - Cache status not</w:t>
      </w:r>
      <w:r>
        <w:t>ifications - Data synchronization states - Performance optimization results</w:t>
      </w:r>
    </w:p>
    <w:p w:rsidR="00763D99" w:rsidRDefault="00776282">
      <w:r>
        <w:pict>
          <v:rect id="_x0000_i1038" style="width:0;height:1.5pt" o:hralign="center" o:hrstd="t" o:hr="t"/>
        </w:pict>
      </w:r>
    </w:p>
    <w:p w:rsidR="00763D99" w:rsidRDefault="00776282">
      <w:pPr>
        <w:pStyle w:val="Heading1"/>
      </w:pPr>
      <w:bookmarkStart w:id="132" w:name="chapter-7-future-scope"/>
      <w:bookmarkEnd w:id="101"/>
      <w:bookmarkEnd w:id="129"/>
      <w:bookmarkEnd w:id="131"/>
      <w:r>
        <w:t>CHAPTER 7: FUTURE SCOPE</w:t>
      </w:r>
    </w:p>
    <w:p w:rsidR="00763D99" w:rsidRDefault="00776282">
      <w:pPr>
        <w:pStyle w:val="Heading2"/>
      </w:pPr>
      <w:bookmarkStart w:id="133" w:name="introduction-5"/>
      <w:r>
        <w:t>7.1 Introduction</w:t>
      </w:r>
    </w:p>
    <w:p w:rsidR="00763D99" w:rsidRDefault="00776282">
      <w:pPr>
        <w:pStyle w:val="FirstParagraph"/>
      </w:pPr>
      <w:r>
        <w:t>The AI-Powered Personal Finance Management System provides a solid foundation for personal finance tracking and management. However, ther</w:t>
      </w:r>
      <w:r>
        <w:t>e are numerous opportunities for enhancement and expansion. This chapter outlines potential improvements and future development possibilities.</w:t>
      </w:r>
    </w:p>
    <w:p w:rsidR="00763D99" w:rsidRDefault="00776282">
      <w:pPr>
        <w:pStyle w:val="Heading2"/>
      </w:pPr>
      <w:bookmarkStart w:id="134" w:name="technical-enhancements"/>
      <w:bookmarkEnd w:id="133"/>
      <w:r>
        <w:lastRenderedPageBreak/>
        <w:t>7.2 Technical Enhancements</w:t>
      </w:r>
    </w:p>
    <w:p w:rsidR="00763D99" w:rsidRDefault="00776282">
      <w:pPr>
        <w:pStyle w:val="Heading3"/>
      </w:pPr>
      <w:bookmarkStart w:id="135" w:name="advanced-ai-implementation"/>
      <w:r>
        <w:t>7.2.1 Advanced AI Implementation</w:t>
      </w:r>
    </w:p>
    <w:p w:rsidR="00763D99" w:rsidRDefault="00776282">
      <w:pPr>
        <w:pStyle w:val="FirstParagraph"/>
      </w:pPr>
      <w:r>
        <w:rPr>
          <w:b/>
          <w:bCs/>
        </w:rPr>
        <w:t>Machine Learning Integration</w:t>
      </w:r>
      <w:r>
        <w:t xml:space="preserve"> - Replace rule-based cat</w:t>
      </w:r>
      <w:r>
        <w:t>egorization with machine learning models - Implement supervised learning algorithms for better accuracy - Use natural language processing for description analysis - Develop predictive models for spending forecasting</w:t>
      </w:r>
    </w:p>
    <w:p w:rsidR="00763D99" w:rsidRDefault="00776282">
      <w:pPr>
        <w:pStyle w:val="BodyText"/>
      </w:pPr>
      <w:r>
        <w:rPr>
          <w:b/>
          <w:bCs/>
        </w:rPr>
        <w:t>Deep Learning Features</w:t>
      </w:r>
      <w:r>
        <w:t xml:space="preserve"> - Neural network-</w:t>
      </w:r>
      <w:r>
        <w:t>based transaction categorization - Anomaly detection for unusual spending patterns - Sentiment analysis for financial decision insights - Automated budget recommendations based on spending history</w:t>
      </w:r>
    </w:p>
    <w:p w:rsidR="00763D99" w:rsidRDefault="00776282">
      <w:pPr>
        <w:pStyle w:val="Heading3"/>
      </w:pPr>
      <w:bookmarkStart w:id="136" w:name="database-and-performance-upgrades"/>
      <w:bookmarkEnd w:id="135"/>
      <w:r>
        <w:t>7.2.2 Database and Performance Upgrades</w:t>
      </w:r>
    </w:p>
    <w:p w:rsidR="00763D99" w:rsidRDefault="00776282">
      <w:pPr>
        <w:pStyle w:val="FirstParagraph"/>
      </w:pPr>
      <w:r>
        <w:rPr>
          <w:b/>
          <w:bCs/>
        </w:rPr>
        <w:t>Database Migration</w:t>
      </w:r>
      <w:r>
        <w:t xml:space="preserve"> </w:t>
      </w:r>
      <w:r>
        <w:t>- Migrate from SQLite to PostgreSQL or MySQL for better scalability - Implement database optimization techniques - Add data indexing for improved query performance - Implement database clustering for high availability</w:t>
      </w:r>
    </w:p>
    <w:p w:rsidR="00763D99" w:rsidRDefault="00776282">
      <w:pPr>
        <w:pStyle w:val="BodyText"/>
      </w:pPr>
      <w:r>
        <w:rPr>
          <w:b/>
          <w:bCs/>
        </w:rPr>
        <w:t>Performance Optimization</w:t>
      </w:r>
      <w:r>
        <w:t xml:space="preserve"> - Implement c</w:t>
      </w:r>
      <w:r>
        <w:t>aching mechanisms (Redis/Memcached) - Add content delivery network (CDN) support - Optimize frontend assets and bundle sizes - Implement lazy loading for large datasets</w:t>
      </w:r>
    </w:p>
    <w:p w:rsidR="00763D99" w:rsidRDefault="00776282">
      <w:pPr>
        <w:pStyle w:val="Heading3"/>
      </w:pPr>
      <w:bookmarkStart w:id="137" w:name="architecture-improvements"/>
      <w:bookmarkEnd w:id="136"/>
      <w:r>
        <w:t>7.2.3 Architecture Improvements</w:t>
      </w:r>
    </w:p>
    <w:p w:rsidR="00763D99" w:rsidRDefault="00776282">
      <w:pPr>
        <w:pStyle w:val="FirstParagraph"/>
      </w:pPr>
      <w:r>
        <w:rPr>
          <w:b/>
          <w:bCs/>
        </w:rPr>
        <w:t>Microservices Architecture</w:t>
      </w:r>
      <w:r>
        <w:t xml:space="preserve"> </w:t>
      </w:r>
      <w:r>
        <w:t>- Break down monolithic application into microservices - Implement API gateway for service management - Add service discovery and load balancing - Implement containerization with Docker</w:t>
      </w:r>
    </w:p>
    <w:p w:rsidR="00763D99" w:rsidRDefault="00776282">
      <w:pPr>
        <w:pStyle w:val="BodyText"/>
      </w:pPr>
      <w:r>
        <w:rPr>
          <w:b/>
          <w:bCs/>
        </w:rPr>
        <w:t>Cloud Integration</w:t>
      </w:r>
      <w:r>
        <w:t xml:space="preserve"> - Deploy on cloud platforms (AWS, Azure, Google Clou</w:t>
      </w:r>
      <w:r>
        <w:t>d) - Implement auto-scaling based on demand - Add cloud-based backup and disaster recovery - Integrate with cloud-based AI/ML services</w:t>
      </w:r>
    </w:p>
    <w:p w:rsidR="00763D99" w:rsidRDefault="00776282">
      <w:pPr>
        <w:pStyle w:val="Heading2"/>
      </w:pPr>
      <w:bookmarkStart w:id="138" w:name="feature-enhancements"/>
      <w:bookmarkEnd w:id="134"/>
      <w:bookmarkEnd w:id="137"/>
      <w:r>
        <w:t>7.3 Feature Enhancements</w:t>
      </w:r>
    </w:p>
    <w:p w:rsidR="00763D99" w:rsidRDefault="00776282">
      <w:pPr>
        <w:pStyle w:val="Heading3"/>
      </w:pPr>
      <w:bookmarkStart w:id="139" w:name="advanced-analytics"/>
      <w:r>
        <w:t>7.3.1 Advanced Analytics</w:t>
      </w:r>
    </w:p>
    <w:p w:rsidR="00763D99" w:rsidRDefault="00776282">
      <w:pPr>
        <w:pStyle w:val="FirstParagraph"/>
      </w:pPr>
      <w:r>
        <w:rPr>
          <w:b/>
          <w:bCs/>
        </w:rPr>
        <w:t>Predictive Analytics</w:t>
      </w:r>
      <w:r>
        <w:t xml:space="preserve"> - Spending trend prediction algorithms </w:t>
      </w:r>
      <w:r>
        <w:t>- Budget deficit early warning system - Investment opportunity recommendations - Financial goal achievement probability analysis</w:t>
      </w:r>
    </w:p>
    <w:p w:rsidR="00763D99" w:rsidRDefault="00776282">
      <w:pPr>
        <w:pStyle w:val="BodyText"/>
      </w:pPr>
      <w:r>
        <w:rPr>
          <w:b/>
          <w:bCs/>
        </w:rPr>
        <w:t>Business Intelligence</w:t>
      </w:r>
      <w:r>
        <w:t xml:space="preserve"> - Advanced reporting with drill-down capabilities - Custom dashboard creation tools - Comparative analysi</w:t>
      </w:r>
      <w:r>
        <w:t>s with demographic data - Financial health scoring system</w:t>
      </w:r>
    </w:p>
    <w:p w:rsidR="00763D99" w:rsidRDefault="00776282">
      <w:pPr>
        <w:pStyle w:val="Heading3"/>
      </w:pPr>
      <w:bookmarkStart w:id="140" w:name="integration-capabilities"/>
      <w:bookmarkEnd w:id="139"/>
      <w:r>
        <w:t>7.3.2 Integration Capabilities</w:t>
      </w:r>
    </w:p>
    <w:p w:rsidR="00763D99" w:rsidRDefault="00776282">
      <w:pPr>
        <w:pStyle w:val="FirstParagraph"/>
      </w:pPr>
      <w:r>
        <w:rPr>
          <w:b/>
          <w:bCs/>
        </w:rPr>
        <w:t>Bank Integration</w:t>
      </w:r>
      <w:r>
        <w:t xml:space="preserve"> - Open Banking API integration for automatic transaction import - Real-time account balance synchronization - Multi-bank account management - Automate</w:t>
      </w:r>
      <w:r>
        <w:t>d transaction reconciliation</w:t>
      </w:r>
    </w:p>
    <w:p w:rsidR="00763D99" w:rsidRDefault="00776282">
      <w:pPr>
        <w:pStyle w:val="BodyText"/>
      </w:pPr>
      <w:r>
        <w:rPr>
          <w:b/>
          <w:bCs/>
        </w:rPr>
        <w:lastRenderedPageBreak/>
        <w:t>Third-Party Service Integration</w:t>
      </w:r>
      <w:r>
        <w:t xml:space="preserve"> - Investment portfolio tracking (stocks, mutual funds) - Cryptocurrency wallet integration - Tax calculation and filing assistance - Insurance policy management</w:t>
      </w:r>
    </w:p>
    <w:p w:rsidR="00763D99" w:rsidRDefault="00776282">
      <w:pPr>
        <w:pStyle w:val="Heading3"/>
      </w:pPr>
      <w:bookmarkStart w:id="141" w:name="advanced-user-features"/>
      <w:bookmarkEnd w:id="140"/>
      <w:r>
        <w:t>7.3.3 Advanced User Features</w:t>
      </w:r>
    </w:p>
    <w:p w:rsidR="00763D99" w:rsidRDefault="00776282">
      <w:pPr>
        <w:pStyle w:val="FirstParagraph"/>
      </w:pPr>
      <w:r>
        <w:rPr>
          <w:b/>
          <w:bCs/>
        </w:rPr>
        <w:t xml:space="preserve">Goal </w:t>
      </w:r>
      <w:r>
        <w:rPr>
          <w:b/>
          <w:bCs/>
        </w:rPr>
        <w:t>Setting and Tracking</w:t>
      </w:r>
      <w:r>
        <w:t xml:space="preserve"> - Financial goal creation and monitoring - Milestone tracking with progress indicators - Automated savings recommendations - Achievement rewards and gamification</w:t>
      </w:r>
    </w:p>
    <w:p w:rsidR="00763D99" w:rsidRDefault="00776282">
      <w:pPr>
        <w:pStyle w:val="BodyText"/>
      </w:pPr>
      <w:r>
        <w:rPr>
          <w:b/>
          <w:bCs/>
        </w:rPr>
        <w:t>Budget Management</w:t>
      </w:r>
      <w:r>
        <w:t xml:space="preserve"> - Advanced budgeting tools with categories and subcateg</w:t>
      </w:r>
      <w:r>
        <w:t>ories - Envelope budgeting system implementation - Budget vs. actual spending analysis - Automated budget adjustments based on income changes</w:t>
      </w:r>
    </w:p>
    <w:p w:rsidR="00763D99" w:rsidRDefault="00776282">
      <w:pPr>
        <w:pStyle w:val="Heading2"/>
      </w:pPr>
      <w:bookmarkStart w:id="142" w:name="user-experience-improvements"/>
      <w:bookmarkEnd w:id="138"/>
      <w:bookmarkEnd w:id="141"/>
      <w:r>
        <w:t>7.4 User Experience Improvements</w:t>
      </w:r>
    </w:p>
    <w:p w:rsidR="00763D99" w:rsidRDefault="00776282">
      <w:pPr>
        <w:pStyle w:val="Heading3"/>
      </w:pPr>
      <w:bookmarkStart w:id="143" w:name="mobile-application-development"/>
      <w:r>
        <w:t>7.4.1 Mobile Application Development</w:t>
      </w:r>
    </w:p>
    <w:p w:rsidR="00763D99" w:rsidRDefault="00776282">
      <w:pPr>
        <w:pStyle w:val="FirstParagraph"/>
      </w:pPr>
      <w:r>
        <w:rPr>
          <w:b/>
          <w:bCs/>
        </w:rPr>
        <w:t>Native Mobile Apps</w:t>
      </w:r>
      <w:r>
        <w:t xml:space="preserve"> - iOS and Android native </w:t>
      </w:r>
      <w:r>
        <w:t>applications - Offline functionality with synchronization - Push notifications for budget alerts - Mobile-specific features (camera for receipt scanning)</w:t>
      </w:r>
    </w:p>
    <w:p w:rsidR="00763D99" w:rsidRDefault="00776282">
      <w:pPr>
        <w:pStyle w:val="BodyText"/>
      </w:pPr>
      <w:r>
        <w:rPr>
          <w:b/>
          <w:bCs/>
        </w:rPr>
        <w:t>Progressive Web App (PWA)</w:t>
      </w:r>
      <w:r>
        <w:t xml:space="preserve"> - Enhanced PWA capabilities - Offline-first design approach - App-like user </w:t>
      </w:r>
      <w:r>
        <w:t>experience in browsers - Push notification support</w:t>
      </w:r>
    </w:p>
    <w:p w:rsidR="00763D99" w:rsidRDefault="00776282">
      <w:pPr>
        <w:pStyle w:val="Heading3"/>
      </w:pPr>
      <w:bookmarkStart w:id="144" w:name="user-interface-enhancements"/>
      <w:bookmarkEnd w:id="143"/>
      <w:r>
        <w:t>7.4.2 User Interface Enhancements</w:t>
      </w:r>
    </w:p>
    <w:p w:rsidR="00763D99" w:rsidRDefault="00776282">
      <w:pPr>
        <w:pStyle w:val="FirstParagraph"/>
      </w:pPr>
      <w:r>
        <w:rPr>
          <w:b/>
          <w:bCs/>
        </w:rPr>
        <w:t>Advanced Visualization</w:t>
      </w:r>
      <w:r>
        <w:t xml:space="preserve"> - Interactive 3D charts and graphs - Customizable dashboard layouts - Real-time data updates - Advanced filtering and sorting options</w:t>
      </w:r>
    </w:p>
    <w:p w:rsidR="00763D99" w:rsidRDefault="00776282">
      <w:pPr>
        <w:pStyle w:val="BodyText"/>
      </w:pPr>
      <w:r>
        <w:rPr>
          <w:b/>
          <w:bCs/>
        </w:rPr>
        <w:t xml:space="preserve">Accessibility </w:t>
      </w:r>
      <w:r>
        <w:rPr>
          <w:b/>
          <w:bCs/>
        </w:rPr>
        <w:t>Improvements</w:t>
      </w:r>
      <w:r>
        <w:t xml:space="preserve"> - Enhanced screen reader support - Keyboard navigation optimization - High contrast mode for visually impaired users - Multi-language support and internationalization</w:t>
      </w:r>
    </w:p>
    <w:p w:rsidR="00763D99" w:rsidRDefault="00776282">
      <w:pPr>
        <w:pStyle w:val="Heading2"/>
      </w:pPr>
      <w:bookmarkStart w:id="145" w:name="business-and-commercial-scope"/>
      <w:bookmarkEnd w:id="142"/>
      <w:bookmarkEnd w:id="144"/>
      <w:r>
        <w:t>7.5 Business and Commercial Scope</w:t>
      </w:r>
    </w:p>
    <w:p w:rsidR="00763D99" w:rsidRDefault="00776282">
      <w:pPr>
        <w:pStyle w:val="Heading3"/>
      </w:pPr>
      <w:bookmarkStart w:id="146" w:name="multi-user-and-collaboration-features"/>
      <w:r>
        <w:t>7.5.1 Multi-User and Collaboration Feature</w:t>
      </w:r>
      <w:r>
        <w:t>s</w:t>
      </w:r>
    </w:p>
    <w:p w:rsidR="00763D99" w:rsidRDefault="00776282">
      <w:pPr>
        <w:pStyle w:val="FirstParagraph"/>
      </w:pPr>
      <w:r>
        <w:rPr>
          <w:b/>
          <w:bCs/>
        </w:rPr>
        <w:t>Family Finance Management</w:t>
      </w:r>
      <w:r>
        <w:t xml:space="preserve"> - Multi-user accounts with role-based permissions - Shared budgets and expense tracking - Family financial goal setting - Parent-child account management</w:t>
      </w:r>
    </w:p>
    <w:p w:rsidR="00763D99" w:rsidRDefault="00776282">
      <w:pPr>
        <w:pStyle w:val="BodyText"/>
      </w:pPr>
      <w:r>
        <w:rPr>
          <w:b/>
          <w:bCs/>
        </w:rPr>
        <w:t>Business Finance Integration</w:t>
      </w:r>
      <w:r>
        <w:t xml:space="preserve"> - Small business accounting features - Invoic</w:t>
      </w:r>
      <w:r>
        <w:t>e generation and management - Tax reporting and compliance tools - Multi-currency support for international businesses</w:t>
      </w:r>
    </w:p>
    <w:p w:rsidR="00763D99" w:rsidRDefault="00776282">
      <w:pPr>
        <w:pStyle w:val="Heading3"/>
      </w:pPr>
      <w:bookmarkStart w:id="147" w:name="monetization-opportunities"/>
      <w:bookmarkEnd w:id="146"/>
      <w:r>
        <w:t>7.5.2 Monetization Opportunities</w:t>
      </w:r>
    </w:p>
    <w:p w:rsidR="00763D99" w:rsidRDefault="00776282">
      <w:pPr>
        <w:pStyle w:val="FirstParagraph"/>
      </w:pPr>
      <w:r>
        <w:rPr>
          <w:b/>
          <w:bCs/>
        </w:rPr>
        <w:t>Premium Features</w:t>
      </w:r>
      <w:r>
        <w:t xml:space="preserve"> - Subscription-based advanced analytics - Premium AI insights and recommendations - Pri</w:t>
      </w:r>
      <w:r>
        <w:t>ority customer support - Advanced export and reporting capabilities</w:t>
      </w:r>
    </w:p>
    <w:p w:rsidR="00763D99" w:rsidRDefault="00776282">
      <w:pPr>
        <w:pStyle w:val="BodyText"/>
      </w:pPr>
      <w:r>
        <w:rPr>
          <w:b/>
          <w:bCs/>
        </w:rPr>
        <w:lastRenderedPageBreak/>
        <w:t>Partnership Integration</w:t>
      </w:r>
      <w:r>
        <w:t xml:space="preserve"> - Financial advisor network integration - Insurance and loan product recommendations - Cashback and rewards program integration - Financial education content partne</w:t>
      </w:r>
      <w:r>
        <w:t>rships</w:t>
      </w:r>
    </w:p>
    <w:p w:rsidR="00763D99" w:rsidRDefault="00776282">
      <w:pPr>
        <w:pStyle w:val="Heading2"/>
      </w:pPr>
      <w:bookmarkStart w:id="148" w:name="security-and-compliance-enhancements"/>
      <w:bookmarkEnd w:id="145"/>
      <w:bookmarkEnd w:id="147"/>
      <w:r>
        <w:t>7.6 Security and Compliance Enhancements</w:t>
      </w:r>
    </w:p>
    <w:p w:rsidR="00763D99" w:rsidRDefault="00776282">
      <w:pPr>
        <w:pStyle w:val="Heading3"/>
      </w:pPr>
      <w:bookmarkStart w:id="149" w:name="advanced-security-features"/>
      <w:r>
        <w:t>7.6.1 Advanced Security Features</w:t>
      </w:r>
    </w:p>
    <w:p w:rsidR="00763D99" w:rsidRDefault="00776282">
      <w:pPr>
        <w:pStyle w:val="FirstParagraph"/>
      </w:pPr>
      <w:r>
        <w:rPr>
          <w:b/>
          <w:bCs/>
        </w:rPr>
        <w:t>Enhanced Authentication</w:t>
      </w:r>
      <w:r>
        <w:t xml:space="preserve"> - Two-factor authentication (2FA) implementation - Biometric authentication support - Single sign-on (SSO) integration </w:t>
      </w:r>
      <w:r>
        <w:t>- Advanced fraud detection mechanisms</w:t>
      </w:r>
    </w:p>
    <w:p w:rsidR="00763D99" w:rsidRDefault="00776282">
      <w:pPr>
        <w:pStyle w:val="BodyText"/>
      </w:pPr>
      <w:r>
        <w:rPr>
          <w:b/>
          <w:bCs/>
        </w:rPr>
        <w:t>Data Protection</w:t>
      </w:r>
      <w:r>
        <w:t xml:space="preserve"> - End-to-end encryption for sensitive data - Advanced audit logging and compliance reporting - Regular security assessments and penetration testing - GDPR and other privacy regulation compliance</w:t>
      </w:r>
    </w:p>
    <w:p w:rsidR="00763D99" w:rsidRDefault="00776282">
      <w:pPr>
        <w:pStyle w:val="Heading3"/>
      </w:pPr>
      <w:bookmarkStart w:id="150" w:name="regulatory-compliance"/>
      <w:bookmarkEnd w:id="149"/>
      <w:r>
        <w:t>7.6.2 R</w:t>
      </w:r>
      <w:r>
        <w:t>egulatory Compliance</w:t>
      </w:r>
    </w:p>
    <w:p w:rsidR="00763D99" w:rsidRDefault="00776282">
      <w:pPr>
        <w:pStyle w:val="FirstParagraph"/>
      </w:pPr>
      <w:r>
        <w:rPr>
          <w:b/>
          <w:bCs/>
        </w:rPr>
        <w:t>Financial Regulations</w:t>
      </w:r>
      <w:r>
        <w:t xml:space="preserve"> - PCI DSS compliance for payment data - SOX compliance for financial reporting - Regional banking regulation adherence - Automated compliance reporting tools</w:t>
      </w:r>
    </w:p>
    <w:p w:rsidR="00763D99" w:rsidRDefault="00776282">
      <w:pPr>
        <w:pStyle w:val="Heading2"/>
      </w:pPr>
      <w:bookmarkStart w:id="151" w:name="technology-adoption"/>
      <w:bookmarkEnd w:id="148"/>
      <w:bookmarkEnd w:id="150"/>
      <w:r>
        <w:t>7.7 Technology Adoption</w:t>
      </w:r>
    </w:p>
    <w:p w:rsidR="00763D99" w:rsidRDefault="00776282">
      <w:pPr>
        <w:pStyle w:val="Heading3"/>
      </w:pPr>
      <w:bookmarkStart w:id="152" w:name="emerging-technologies"/>
      <w:r>
        <w:t>7.7.1 Emerging Technologies</w:t>
      </w:r>
    </w:p>
    <w:p w:rsidR="00763D99" w:rsidRDefault="00776282">
      <w:pPr>
        <w:pStyle w:val="FirstParagraph"/>
      </w:pPr>
      <w:r>
        <w:rPr>
          <w:b/>
          <w:bCs/>
        </w:rPr>
        <w:t>Blo</w:t>
      </w:r>
      <w:r>
        <w:rPr>
          <w:b/>
          <w:bCs/>
        </w:rPr>
        <w:t>ckchain Integration</w:t>
      </w:r>
      <w:r>
        <w:t xml:space="preserve"> - Cryptocurrency transaction tracking - Smart contract integration for automated payments - Decentralized finance (DeFi) protocol integration - Blockchain-based transaction verification</w:t>
      </w:r>
    </w:p>
    <w:p w:rsidR="00763D99" w:rsidRDefault="00776282">
      <w:pPr>
        <w:pStyle w:val="BodyText"/>
      </w:pPr>
      <w:r>
        <w:rPr>
          <w:b/>
          <w:bCs/>
        </w:rPr>
        <w:t>Internet of Things (IoT)</w:t>
      </w:r>
      <w:r>
        <w:t xml:space="preserve"> - Smart home device integ</w:t>
      </w:r>
      <w:r>
        <w:t>ration for automated expense tracking - Wearable device integration for location-based spending - Smart shopping assistance with IoT devices - Automated bill payment through connected devices</w:t>
      </w:r>
    </w:p>
    <w:p w:rsidR="00763D99" w:rsidRDefault="00776282">
      <w:pPr>
        <w:pStyle w:val="Heading3"/>
      </w:pPr>
      <w:bookmarkStart w:id="153" w:name="artificial-intelligence-advancement"/>
      <w:bookmarkEnd w:id="152"/>
      <w:r>
        <w:t>7.7.2 Artificial Intelligence Advancement</w:t>
      </w:r>
    </w:p>
    <w:p w:rsidR="00763D99" w:rsidRDefault="00776282">
      <w:pPr>
        <w:pStyle w:val="FirstParagraph"/>
      </w:pPr>
      <w:r>
        <w:rPr>
          <w:b/>
          <w:bCs/>
        </w:rPr>
        <w:t>Advanced AI Capabiliti</w:t>
      </w:r>
      <w:r>
        <w:rPr>
          <w:b/>
          <w:bCs/>
        </w:rPr>
        <w:t>es</w:t>
      </w:r>
      <w:r>
        <w:t xml:space="preserve"> - Voice-activated transaction entry and queries - Chatbot integration for customer support - Computer vision for receipt and document processing - Behavioral analysis for financial habit improvement</w:t>
      </w:r>
    </w:p>
    <w:p w:rsidR="00763D99" w:rsidRDefault="00776282">
      <w:pPr>
        <w:pStyle w:val="Heading2"/>
      </w:pPr>
      <w:bookmarkStart w:id="154" w:name="implementation-roadmap"/>
      <w:bookmarkEnd w:id="151"/>
      <w:bookmarkEnd w:id="153"/>
      <w:r>
        <w:t>7.8 Implementation Roadmap</w:t>
      </w:r>
    </w:p>
    <w:p w:rsidR="00763D99" w:rsidRDefault="00776282">
      <w:pPr>
        <w:pStyle w:val="Heading3"/>
      </w:pPr>
      <w:bookmarkStart w:id="155" w:name="short-term-improvements-3-6-months"/>
      <w:r>
        <w:t>7.8.1 Short-term Improvemen</w:t>
      </w:r>
      <w:r>
        <w:t>ts (3-6 months)</w:t>
      </w:r>
    </w:p>
    <w:p w:rsidR="00763D99" w:rsidRDefault="00776282">
      <w:pPr>
        <w:pStyle w:val="Compact"/>
        <w:numPr>
          <w:ilvl w:val="0"/>
          <w:numId w:val="11"/>
        </w:numPr>
      </w:pPr>
      <w:r>
        <w:t>Enhanced UI/UX with better responsive design</w:t>
      </w:r>
    </w:p>
    <w:p w:rsidR="00763D99" w:rsidRDefault="00776282">
      <w:pPr>
        <w:pStyle w:val="Compact"/>
        <w:numPr>
          <w:ilvl w:val="0"/>
          <w:numId w:val="11"/>
        </w:numPr>
      </w:pPr>
      <w:r>
        <w:t>Basic machine learning for categorization</w:t>
      </w:r>
    </w:p>
    <w:p w:rsidR="00763D99" w:rsidRDefault="00776282">
      <w:pPr>
        <w:pStyle w:val="Compact"/>
        <w:numPr>
          <w:ilvl w:val="0"/>
          <w:numId w:val="11"/>
        </w:numPr>
      </w:pPr>
      <w:r>
        <w:t>Mobile PWA development</w:t>
      </w:r>
    </w:p>
    <w:p w:rsidR="00763D99" w:rsidRDefault="00776282">
      <w:pPr>
        <w:pStyle w:val="Compact"/>
        <w:numPr>
          <w:ilvl w:val="0"/>
          <w:numId w:val="11"/>
        </w:numPr>
      </w:pPr>
      <w:r>
        <w:t>Advanced chart and analytics features</w:t>
      </w:r>
    </w:p>
    <w:p w:rsidR="00763D99" w:rsidRDefault="00776282">
      <w:pPr>
        <w:pStyle w:val="Heading3"/>
      </w:pPr>
      <w:bookmarkStart w:id="156" w:name="medium-term-development-6-12-months"/>
      <w:bookmarkEnd w:id="155"/>
      <w:r>
        <w:lastRenderedPageBreak/>
        <w:t>7.8.2 Medium-term Development (6-12 months)</w:t>
      </w:r>
    </w:p>
    <w:p w:rsidR="00763D99" w:rsidRDefault="00776282">
      <w:pPr>
        <w:pStyle w:val="Compact"/>
        <w:numPr>
          <w:ilvl w:val="0"/>
          <w:numId w:val="12"/>
        </w:numPr>
      </w:pPr>
      <w:r>
        <w:t>Bank API integration for transaction import</w:t>
      </w:r>
    </w:p>
    <w:p w:rsidR="00763D99" w:rsidRDefault="00776282">
      <w:pPr>
        <w:pStyle w:val="Compact"/>
        <w:numPr>
          <w:ilvl w:val="0"/>
          <w:numId w:val="12"/>
        </w:numPr>
      </w:pPr>
      <w:r>
        <w:t>Advanced budgeting and goal-setting features</w:t>
      </w:r>
    </w:p>
    <w:p w:rsidR="00763D99" w:rsidRDefault="00776282">
      <w:pPr>
        <w:pStyle w:val="Compact"/>
        <w:numPr>
          <w:ilvl w:val="0"/>
          <w:numId w:val="12"/>
        </w:numPr>
      </w:pPr>
      <w:r>
        <w:t>Multi-user support for family accounts</w:t>
      </w:r>
    </w:p>
    <w:p w:rsidR="00763D99" w:rsidRDefault="00776282">
      <w:pPr>
        <w:pStyle w:val="Compact"/>
        <w:numPr>
          <w:ilvl w:val="0"/>
          <w:numId w:val="12"/>
        </w:numPr>
      </w:pPr>
      <w:r>
        <w:t>Enhanced security features with 2FA</w:t>
      </w:r>
    </w:p>
    <w:p w:rsidR="00763D99" w:rsidRDefault="00776282">
      <w:pPr>
        <w:pStyle w:val="Heading3"/>
      </w:pPr>
      <w:bookmarkStart w:id="157" w:name="long-term-vision-1-2-years"/>
      <w:bookmarkEnd w:id="156"/>
      <w:r>
        <w:t>7.8.3 Long-term Vision (1-2 years)</w:t>
      </w:r>
    </w:p>
    <w:p w:rsidR="00763D99" w:rsidRDefault="00776282">
      <w:pPr>
        <w:pStyle w:val="Compact"/>
        <w:numPr>
          <w:ilvl w:val="0"/>
          <w:numId w:val="13"/>
        </w:numPr>
      </w:pPr>
      <w:r>
        <w:t>Full-scale machine learning implementation</w:t>
      </w:r>
    </w:p>
    <w:p w:rsidR="00763D99" w:rsidRDefault="00776282">
      <w:pPr>
        <w:pStyle w:val="Compact"/>
        <w:numPr>
          <w:ilvl w:val="0"/>
          <w:numId w:val="13"/>
        </w:numPr>
      </w:pPr>
      <w:r>
        <w:t>Native mobile applications</w:t>
      </w:r>
    </w:p>
    <w:p w:rsidR="00763D99" w:rsidRDefault="00776282">
      <w:pPr>
        <w:pStyle w:val="Compact"/>
        <w:numPr>
          <w:ilvl w:val="0"/>
          <w:numId w:val="13"/>
        </w:numPr>
      </w:pPr>
      <w:r>
        <w:t>Business finance management fea</w:t>
      </w:r>
      <w:r>
        <w:t>tures</w:t>
      </w:r>
    </w:p>
    <w:p w:rsidR="00763D99" w:rsidRDefault="00776282">
      <w:pPr>
        <w:pStyle w:val="Compact"/>
        <w:numPr>
          <w:ilvl w:val="0"/>
          <w:numId w:val="13"/>
        </w:numPr>
      </w:pPr>
      <w:r>
        <w:t>Blockchain and cryptocurrency integration</w:t>
      </w:r>
    </w:p>
    <w:p w:rsidR="00763D99" w:rsidRDefault="00776282">
      <w:pPr>
        <w:pStyle w:val="Heading2"/>
      </w:pPr>
      <w:bookmarkStart w:id="158" w:name="conclusion"/>
      <w:bookmarkEnd w:id="154"/>
      <w:bookmarkEnd w:id="157"/>
      <w:r>
        <w:t>7.9 Conclusion</w:t>
      </w:r>
    </w:p>
    <w:p w:rsidR="00763D99" w:rsidRDefault="00776282">
      <w:pPr>
        <w:pStyle w:val="FirstParagraph"/>
      </w:pPr>
      <w:r>
        <w:t>The AI-Powered Personal Finance Management System has significant potential for growth and enhancement. The proposed future developments would transform it from a basic finance tracking tool to a comprehensive financial management ecosystem. The implementa</w:t>
      </w:r>
      <w:r>
        <w:t>tion of these enhancements should be prioritized based on user feedback, market demand, and technical feasibility to ensure sustainable growth and user satisfaction.</w:t>
      </w:r>
    </w:p>
    <w:p w:rsidR="00763D99" w:rsidRDefault="00776282">
      <w:r>
        <w:pict>
          <v:rect id="_x0000_i1039" style="width:0;height:1.5pt" o:hralign="center" o:hrstd="t" o:hr="t"/>
        </w:pict>
      </w:r>
    </w:p>
    <w:p w:rsidR="00763D99" w:rsidRDefault="00776282">
      <w:pPr>
        <w:pStyle w:val="Heading1"/>
      </w:pPr>
      <w:bookmarkStart w:id="159" w:name="references"/>
      <w:bookmarkEnd w:id="132"/>
      <w:bookmarkEnd w:id="158"/>
      <w:r>
        <w:t>REFERENCES</w:t>
      </w:r>
    </w:p>
    <w:p w:rsidR="00763D99" w:rsidRDefault="00776282">
      <w:pPr>
        <w:numPr>
          <w:ilvl w:val="0"/>
          <w:numId w:val="14"/>
        </w:numPr>
      </w:pPr>
      <w:r>
        <w:rPr>
          <w:b/>
          <w:bCs/>
        </w:rPr>
        <w:t>Flask Documentation</w:t>
      </w:r>
      <w:r>
        <w:t xml:space="preserve">. (2024). </w:t>
      </w:r>
      <w:r>
        <w:rPr>
          <w:i/>
          <w:iCs/>
        </w:rPr>
        <w:t>Flask Web Development Framework</w:t>
      </w:r>
      <w:r>
        <w:t xml:space="preserve">. Retrieved from </w:t>
      </w:r>
      <w:r>
        <w:t>https://flask.palletsprojects.com/</w:t>
      </w:r>
    </w:p>
    <w:p w:rsidR="00763D99" w:rsidRDefault="00776282">
      <w:pPr>
        <w:numPr>
          <w:ilvl w:val="0"/>
          <w:numId w:val="14"/>
        </w:numPr>
      </w:pPr>
      <w:r>
        <w:rPr>
          <w:b/>
          <w:bCs/>
        </w:rPr>
        <w:t>SQLite Official Documentation</w:t>
      </w:r>
      <w:r>
        <w:t xml:space="preserve">. (2024). </w:t>
      </w:r>
      <w:r>
        <w:rPr>
          <w:i/>
          <w:iCs/>
        </w:rPr>
        <w:t>SQLite Database Engine</w:t>
      </w:r>
      <w:r>
        <w:t>. Retrieved from https://www.sqlite.org/docs.html</w:t>
      </w:r>
    </w:p>
    <w:p w:rsidR="00763D99" w:rsidRDefault="00776282">
      <w:pPr>
        <w:numPr>
          <w:ilvl w:val="0"/>
          <w:numId w:val="14"/>
        </w:numPr>
      </w:pPr>
      <w:r>
        <w:rPr>
          <w:b/>
          <w:bCs/>
        </w:rPr>
        <w:t>Chart.js Documentation</w:t>
      </w:r>
      <w:r>
        <w:t xml:space="preserve">. (2024). </w:t>
      </w:r>
      <w:r>
        <w:rPr>
          <w:i/>
          <w:iCs/>
        </w:rPr>
        <w:t>JavaScript Charting Library</w:t>
      </w:r>
      <w:r>
        <w:t>. Retrieved from https://www.chartjs.org/docs/</w:t>
      </w:r>
    </w:p>
    <w:p w:rsidR="00763D99" w:rsidRDefault="00776282">
      <w:pPr>
        <w:numPr>
          <w:ilvl w:val="0"/>
          <w:numId w:val="14"/>
        </w:numPr>
      </w:pPr>
      <w:r>
        <w:rPr>
          <w:b/>
          <w:bCs/>
        </w:rPr>
        <w:t>Pyth</w:t>
      </w:r>
      <w:r>
        <w:rPr>
          <w:b/>
          <w:bCs/>
        </w:rPr>
        <w:t>on Software Foundation</w:t>
      </w:r>
      <w:r>
        <w:t xml:space="preserve">. (2024). </w:t>
      </w:r>
      <w:r>
        <w:rPr>
          <w:i/>
          <w:iCs/>
        </w:rPr>
        <w:t>Python Programming Language Documentation</w:t>
      </w:r>
      <w:r>
        <w:t>. Retrieved from https://docs.python.org/</w:t>
      </w:r>
    </w:p>
    <w:p w:rsidR="00763D99" w:rsidRDefault="00776282">
      <w:pPr>
        <w:numPr>
          <w:ilvl w:val="0"/>
          <w:numId w:val="14"/>
        </w:numPr>
      </w:pPr>
      <w:r>
        <w:rPr>
          <w:b/>
          <w:bCs/>
        </w:rPr>
        <w:t>Bootstrap Team</w:t>
      </w:r>
      <w:r>
        <w:t xml:space="preserve">. (2024). </w:t>
      </w:r>
      <w:r>
        <w:rPr>
          <w:i/>
          <w:iCs/>
        </w:rPr>
        <w:t>Bootstrap CSS Framework Documentation</w:t>
      </w:r>
      <w:r>
        <w:t>. Retrieved from https://getbootstrap.com/docs/</w:t>
      </w:r>
    </w:p>
    <w:p w:rsidR="00763D99" w:rsidRDefault="00776282">
      <w:pPr>
        <w:numPr>
          <w:ilvl w:val="0"/>
          <w:numId w:val="14"/>
        </w:numPr>
      </w:pPr>
      <w:r>
        <w:rPr>
          <w:b/>
          <w:bCs/>
        </w:rPr>
        <w:t>Mozilla Developer Network</w:t>
      </w:r>
      <w:r>
        <w:t>. (2024</w:t>
      </w:r>
      <w:r>
        <w:t xml:space="preserve">). </w:t>
      </w:r>
      <w:r>
        <w:rPr>
          <w:i/>
          <w:iCs/>
        </w:rPr>
        <w:t>Web Development Resources</w:t>
      </w:r>
      <w:r>
        <w:t>. Retrieved from https://developer.mozilla.org/</w:t>
      </w:r>
    </w:p>
    <w:p w:rsidR="00763D99" w:rsidRDefault="00776282">
      <w:pPr>
        <w:numPr>
          <w:ilvl w:val="0"/>
          <w:numId w:val="14"/>
        </w:numPr>
      </w:pPr>
      <w:r>
        <w:t xml:space="preserve">Grinberg, M. (2018). </w:t>
      </w:r>
      <w:r>
        <w:rPr>
          <w:i/>
          <w:iCs/>
        </w:rPr>
        <w:t>Flask Web Development: Developing Web Applications with Python</w:t>
      </w:r>
      <w:r>
        <w:t>. O’Reilly Media.</w:t>
      </w:r>
    </w:p>
    <w:p w:rsidR="00763D99" w:rsidRDefault="00776282">
      <w:pPr>
        <w:numPr>
          <w:ilvl w:val="0"/>
          <w:numId w:val="14"/>
        </w:numPr>
      </w:pPr>
      <w:r>
        <w:rPr>
          <w:b/>
          <w:bCs/>
        </w:rPr>
        <w:lastRenderedPageBreak/>
        <w:t>Flask-Login Documentation</w:t>
      </w:r>
      <w:r>
        <w:t xml:space="preserve">. (2024). </w:t>
      </w:r>
      <w:r>
        <w:rPr>
          <w:i/>
          <w:iCs/>
        </w:rPr>
        <w:t>User Session Management for Flask</w:t>
      </w:r>
      <w:r>
        <w:t>. Retrieved</w:t>
      </w:r>
      <w:r>
        <w:t xml:space="preserve"> from https://flask-login.readthedocs.io/</w:t>
      </w:r>
    </w:p>
    <w:p w:rsidR="00763D99" w:rsidRDefault="00776282">
      <w:pPr>
        <w:numPr>
          <w:ilvl w:val="0"/>
          <w:numId w:val="14"/>
        </w:numPr>
      </w:pPr>
      <w:r>
        <w:rPr>
          <w:b/>
          <w:bCs/>
        </w:rPr>
        <w:t>bcrypt Documentation</w:t>
      </w:r>
      <w:r>
        <w:t xml:space="preserve">. (2024). </w:t>
      </w:r>
      <w:r>
        <w:rPr>
          <w:i/>
          <w:iCs/>
        </w:rPr>
        <w:t>Password Hashing Library</w:t>
      </w:r>
      <w:r>
        <w:t>. Retrieved from https://pypi.org/project/bcrypt/</w:t>
      </w:r>
    </w:p>
    <w:p w:rsidR="00763D99" w:rsidRDefault="00776282">
      <w:pPr>
        <w:numPr>
          <w:ilvl w:val="0"/>
          <w:numId w:val="14"/>
        </w:numPr>
      </w:pPr>
      <w:r>
        <w:rPr>
          <w:b/>
          <w:bCs/>
        </w:rPr>
        <w:t>W3C Web Accessibility Initiative</w:t>
      </w:r>
      <w:r>
        <w:t xml:space="preserve">. (2024). </w:t>
      </w:r>
      <w:r>
        <w:rPr>
          <w:i/>
          <w:iCs/>
        </w:rPr>
        <w:t>Web Accessibility Guidelines</w:t>
      </w:r>
      <w:r>
        <w:t>. Retrieved from https://www.w3.org/WAI/</w:t>
      </w:r>
    </w:p>
    <w:p w:rsidR="00763D99" w:rsidRDefault="00776282">
      <w:pPr>
        <w:numPr>
          <w:ilvl w:val="0"/>
          <w:numId w:val="14"/>
        </w:numPr>
      </w:pPr>
      <w:r>
        <w:rPr>
          <w:b/>
          <w:bCs/>
        </w:rPr>
        <w:t>OWASP Foundation</w:t>
      </w:r>
      <w:r>
        <w:t xml:space="preserve">. (2024). </w:t>
      </w:r>
      <w:r>
        <w:rPr>
          <w:i/>
          <w:iCs/>
        </w:rPr>
        <w:t>Web Application Security Guidelines</w:t>
      </w:r>
      <w:r>
        <w:t>. Retrieved from https://owasp.org/</w:t>
      </w:r>
    </w:p>
    <w:p w:rsidR="00763D99" w:rsidRDefault="00776282">
      <w:pPr>
        <w:numPr>
          <w:ilvl w:val="0"/>
          <w:numId w:val="14"/>
        </w:numPr>
      </w:pPr>
      <w:r>
        <w:t xml:space="preserve">Sommerville, I. (2016). </w:t>
      </w:r>
      <w:r>
        <w:rPr>
          <w:i/>
          <w:iCs/>
        </w:rPr>
        <w:t>Software Engineering (10th Edition)</w:t>
      </w:r>
      <w:r>
        <w:t>. Pearson Education Limited.</w:t>
      </w:r>
    </w:p>
    <w:p w:rsidR="00763D99" w:rsidRDefault="00776282">
      <w:pPr>
        <w:numPr>
          <w:ilvl w:val="0"/>
          <w:numId w:val="14"/>
        </w:numPr>
      </w:pPr>
      <w:r>
        <w:rPr>
          <w:b/>
          <w:bCs/>
        </w:rPr>
        <w:t>IEEE Standards Association</w:t>
      </w:r>
      <w:r>
        <w:t xml:space="preserve">. (2024). </w:t>
      </w:r>
      <w:r>
        <w:rPr>
          <w:i/>
          <w:iCs/>
        </w:rPr>
        <w:t>Software Engineering Standards</w:t>
      </w:r>
      <w:r>
        <w:t>. Retrieved from https://standards.ieee.org/</w:t>
      </w:r>
    </w:p>
    <w:p w:rsidR="00763D99" w:rsidRDefault="00776282">
      <w:pPr>
        <w:numPr>
          <w:ilvl w:val="0"/>
          <w:numId w:val="14"/>
        </w:numPr>
      </w:pPr>
      <w:r>
        <w:rPr>
          <w:b/>
          <w:bCs/>
        </w:rPr>
        <w:t>Financial Data Security Standards</w:t>
      </w:r>
      <w:r>
        <w:t xml:space="preserve">. (2024). </w:t>
      </w:r>
      <w:r>
        <w:rPr>
          <w:i/>
          <w:iCs/>
        </w:rPr>
        <w:t>PCI DSS Guidelines</w:t>
      </w:r>
      <w:r>
        <w:t>. Retrieved from https://www.pcisecuritystandards.org/</w:t>
      </w:r>
    </w:p>
    <w:p w:rsidR="00763D99" w:rsidRDefault="00776282">
      <w:pPr>
        <w:numPr>
          <w:ilvl w:val="0"/>
          <w:numId w:val="14"/>
        </w:numPr>
      </w:pPr>
      <w:r>
        <w:rPr>
          <w:b/>
          <w:bCs/>
        </w:rPr>
        <w:t>Regular Expressions Tutorial</w:t>
      </w:r>
      <w:r>
        <w:t xml:space="preserve">. (2024). </w:t>
      </w:r>
      <w:r>
        <w:rPr>
          <w:i/>
          <w:iCs/>
        </w:rPr>
        <w:t>Pattern Matching Documentation</w:t>
      </w:r>
      <w:r>
        <w:t>. Retrieved from https://re</w:t>
      </w:r>
      <w:r>
        <w:t>gexone.com/</w:t>
      </w:r>
    </w:p>
    <w:p w:rsidR="00763D99" w:rsidRDefault="00776282">
      <w:r>
        <w:pict>
          <v:rect id="_x0000_i1040" style="width:0;height:1.5pt" o:hralign="center" o:hrstd="t" o:hr="t"/>
        </w:pict>
      </w:r>
    </w:p>
    <w:p w:rsidR="00763D99" w:rsidRDefault="00776282">
      <w:pPr>
        <w:pStyle w:val="FirstParagraph"/>
      </w:pPr>
      <w:r>
        <w:rPr>
          <w:b/>
          <w:bCs/>
        </w:rPr>
        <w:t>END OF DOCUMENT</w:t>
      </w:r>
    </w:p>
    <w:p w:rsidR="00763D99" w:rsidRDefault="00776282">
      <w:r>
        <w:pict>
          <v:rect id="_x0000_i1041" style="width:0;height:1.5pt" o:hralign="center" o:hrstd="t" o:hr="t"/>
        </w:pict>
      </w:r>
    </w:p>
    <w:p w:rsidR="00763D99" w:rsidRDefault="00776282">
      <w:pPr>
        <w:pStyle w:val="FirstParagraph"/>
      </w:pPr>
      <w:r>
        <w:rPr>
          <w:b/>
          <w:bCs/>
        </w:rPr>
        <w:t>Project Information:</w:t>
      </w:r>
      <w:r>
        <w:t xml:space="preserve"> - </w:t>
      </w:r>
      <w:r>
        <w:rPr>
          <w:b/>
          <w:bCs/>
        </w:rPr>
        <w:t>Project Title:</w:t>
      </w:r>
      <w:r>
        <w:t xml:space="preserve"> AI-Powered Personal Finance Management System - </w:t>
      </w:r>
      <w:r>
        <w:rPr>
          <w:b/>
          <w:bCs/>
        </w:rPr>
        <w:t>Project Type:</w:t>
      </w:r>
      <w:r>
        <w:t xml:space="preserve"> Minor Project - </w:t>
      </w:r>
      <w:r>
        <w:rPr>
          <w:b/>
          <w:bCs/>
        </w:rPr>
        <w:t>Academic Year:</w:t>
      </w:r>
      <w:r>
        <w:t xml:space="preserve"> 2024-2025 - </w:t>
      </w:r>
      <w:r>
        <w:rPr>
          <w:b/>
          <w:bCs/>
        </w:rPr>
        <w:t>Total Pages:</w:t>
      </w:r>
      <w:r>
        <w:t xml:space="preserve"> [To be filled after printing] - </w:t>
      </w:r>
      <w:r>
        <w:rPr>
          <w:b/>
          <w:bCs/>
        </w:rPr>
        <w:t>Submission Date:</w:t>
      </w:r>
      <w:r>
        <w:t xml:space="preserve"> [To be filled] - </w:t>
      </w:r>
      <w:r>
        <w:rPr>
          <w:b/>
          <w:bCs/>
        </w:rPr>
        <w:t>St</w:t>
      </w:r>
      <w:r>
        <w:rPr>
          <w:b/>
          <w:bCs/>
        </w:rPr>
        <w:t>udent Name:</w:t>
      </w:r>
      <w:r>
        <w:t xml:space="preserve"> [Your Name] - </w:t>
      </w:r>
      <w:r>
        <w:rPr>
          <w:b/>
          <w:bCs/>
        </w:rPr>
        <w:t>Roll Number:</w:t>
      </w:r>
      <w:r>
        <w:t xml:space="preserve"> [Your Roll Number] - </w:t>
      </w:r>
      <w:r>
        <w:rPr>
          <w:b/>
          <w:bCs/>
        </w:rPr>
        <w:t>College:</w:t>
      </w:r>
      <w:r>
        <w:t xml:space="preserve"> [Your College Name]</w:t>
      </w:r>
      <w:bookmarkEnd w:id="159"/>
    </w:p>
    <w:sectPr w:rsidR="00763D9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4ABEEEA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5DF8503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>
    <w:nsid w:val="00A99411"/>
    <w:multiLevelType w:val="multilevel"/>
    <w:tmpl w:val="E4EA640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63D99"/>
    <w:rsid w:val="00763D99"/>
    <w:rsid w:val="007762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2</Pages>
  <Words>7770</Words>
  <Characters>44295</Characters>
  <Application>Microsoft Office Word</Application>
  <DocSecurity>0</DocSecurity>
  <Lines>369</Lines>
  <Paragraphs>1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IVAM</dc:creator>
  <cp:lastModifiedBy>SHIVAM</cp:lastModifiedBy>
  <cp:revision>2</cp:revision>
  <dcterms:created xsi:type="dcterms:W3CDTF">2025-09-02T19:14:00Z</dcterms:created>
  <dcterms:modified xsi:type="dcterms:W3CDTF">2025-09-02T19:14:00Z</dcterms:modified>
</cp:coreProperties>
</file>